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12835F" w14:textId="77777777" w:rsidR="000A3820" w:rsidRPr="003C266F" w:rsidRDefault="000A3820" w:rsidP="003C266F">
      <w:pPr>
        <w:jc w:val="both"/>
        <w:rPr>
          <w:rFonts w:cs="Times New Roman"/>
          <w:b/>
          <w:bCs/>
          <w:sz w:val="28"/>
          <w:szCs w:val="28"/>
        </w:rPr>
      </w:pPr>
    </w:p>
    <w:p w14:paraId="4B3F54AF" w14:textId="77777777" w:rsidR="00B366F7" w:rsidRPr="003C266F" w:rsidRDefault="00B366F7" w:rsidP="003C266F">
      <w:pPr>
        <w:jc w:val="both"/>
        <w:rPr>
          <w:rFonts w:cs="Times New Roman"/>
          <w:b/>
          <w:bCs/>
          <w:sz w:val="28"/>
          <w:szCs w:val="28"/>
        </w:rPr>
      </w:pPr>
    </w:p>
    <w:p w14:paraId="27A01C81" w14:textId="77777777" w:rsidR="00234C8B" w:rsidRPr="00234C8B" w:rsidRDefault="00234C8B" w:rsidP="00234C8B">
      <w:pPr>
        <w:spacing w:after="0" w:line="240" w:lineRule="auto"/>
        <w:jc w:val="both"/>
        <w:rPr>
          <w:rFonts w:cs="Times New Roman"/>
          <w:b/>
          <w:bCs/>
          <w:sz w:val="28"/>
          <w:szCs w:val="28"/>
        </w:rPr>
      </w:pPr>
      <w:r w:rsidRPr="00234C8B">
        <w:rPr>
          <w:rFonts w:cs="Times New Roman"/>
          <w:b/>
          <w:bCs/>
          <w:sz w:val="28"/>
          <w:szCs w:val="28"/>
        </w:rPr>
        <w:t>A LA AGENCIA TRIBUTARIA MADRID</w:t>
      </w:r>
    </w:p>
    <w:p w14:paraId="44725768" w14:textId="77777777" w:rsidR="00234C8B" w:rsidRPr="00234C8B" w:rsidRDefault="00234C8B" w:rsidP="00234C8B">
      <w:pPr>
        <w:spacing w:after="0" w:line="240" w:lineRule="auto"/>
        <w:jc w:val="both"/>
        <w:rPr>
          <w:rFonts w:cs="Times New Roman"/>
          <w:b/>
          <w:bCs/>
          <w:sz w:val="28"/>
          <w:szCs w:val="28"/>
        </w:rPr>
      </w:pPr>
      <w:r w:rsidRPr="00234C8B">
        <w:rPr>
          <w:rFonts w:cs="Times New Roman"/>
          <w:b/>
          <w:bCs/>
          <w:sz w:val="28"/>
          <w:szCs w:val="28"/>
        </w:rPr>
        <w:t>C/ Sacramento 1, 28005 Madrid</w:t>
      </w:r>
    </w:p>
    <w:p w14:paraId="31325C42" w14:textId="77777777" w:rsidR="007A351E" w:rsidRDefault="007A351E" w:rsidP="003C266F">
      <w:pPr>
        <w:spacing w:after="0" w:line="240" w:lineRule="auto"/>
        <w:jc w:val="both"/>
        <w:rPr>
          <w:rFonts w:cs="Times New Roman"/>
          <w:b/>
          <w:bCs/>
          <w:sz w:val="28"/>
          <w:szCs w:val="28"/>
        </w:rPr>
      </w:pPr>
    </w:p>
    <w:p w14:paraId="2CC29CC6" w14:textId="797FA6E3" w:rsidR="002C37BE" w:rsidRPr="003C266F" w:rsidRDefault="002C37BE" w:rsidP="003C266F">
      <w:pPr>
        <w:spacing w:after="0" w:line="240" w:lineRule="auto"/>
        <w:jc w:val="both"/>
        <w:rPr>
          <w:rFonts w:cs="Times New Roman"/>
          <w:b/>
          <w:bCs/>
          <w:sz w:val="28"/>
          <w:szCs w:val="28"/>
        </w:rPr>
      </w:pPr>
      <w:r w:rsidRPr="003C266F">
        <w:rPr>
          <w:rFonts w:cs="Times New Roman"/>
          <w:b/>
          <w:bCs/>
          <w:sz w:val="28"/>
          <w:szCs w:val="28"/>
        </w:rPr>
        <w:t>AL TRIBUNAL ECONÓMICO-ADMINISTRATIVO MUNICIPAL DE MADRID</w:t>
      </w:r>
    </w:p>
    <w:p w14:paraId="7AACA968" w14:textId="3375C72A" w:rsidR="00830E6C" w:rsidRPr="003C266F" w:rsidRDefault="00830E6C" w:rsidP="003C266F">
      <w:pPr>
        <w:spacing w:after="0" w:line="240" w:lineRule="auto"/>
        <w:jc w:val="both"/>
        <w:rPr>
          <w:rFonts w:cs="Times New Roman"/>
          <w:b/>
          <w:bCs/>
          <w:sz w:val="28"/>
          <w:szCs w:val="28"/>
        </w:rPr>
      </w:pPr>
      <w:r w:rsidRPr="003C266F">
        <w:rPr>
          <w:rFonts w:cs="Times New Roman"/>
          <w:b/>
          <w:bCs/>
          <w:sz w:val="28"/>
          <w:szCs w:val="28"/>
        </w:rPr>
        <w:t xml:space="preserve">C/ Mayor 83, </w:t>
      </w:r>
      <w:r w:rsidR="00BF026B" w:rsidRPr="003C266F">
        <w:rPr>
          <w:rFonts w:cs="Times New Roman"/>
          <w:b/>
          <w:bCs/>
          <w:sz w:val="28"/>
          <w:szCs w:val="28"/>
        </w:rPr>
        <w:t>28013 Madrid</w:t>
      </w:r>
    </w:p>
    <w:p w14:paraId="3546EAE1" w14:textId="77777777" w:rsidR="007B4E93" w:rsidRPr="003C266F" w:rsidRDefault="007B4E93" w:rsidP="003C266F">
      <w:pPr>
        <w:jc w:val="both"/>
        <w:rPr>
          <w:rFonts w:cs="Times New Roman"/>
        </w:rPr>
      </w:pPr>
    </w:p>
    <w:p w14:paraId="45735F7A" w14:textId="77777777" w:rsidR="00B366F7" w:rsidRPr="003C266F" w:rsidRDefault="00B366F7" w:rsidP="003C266F">
      <w:pPr>
        <w:jc w:val="both"/>
        <w:rPr>
          <w:rFonts w:cs="Times New Roman"/>
        </w:rPr>
      </w:pPr>
    </w:p>
    <w:p w14:paraId="61354ABA" w14:textId="530AE2BA" w:rsidR="00FD437D" w:rsidRPr="003C266F" w:rsidRDefault="0059303D" w:rsidP="003C266F">
      <w:pPr>
        <w:jc w:val="both"/>
        <w:rPr>
          <w:rFonts w:cs="Times New Roman"/>
        </w:rPr>
      </w:pPr>
      <w:r w:rsidRPr="003C266F">
        <w:rPr>
          <w:rFonts w:cs="Times New Roman"/>
          <w:color w:val="EE0000"/>
        </w:rPr>
        <w:t>NOMBRE Y APELLIDOS</w:t>
      </w:r>
      <w:r w:rsidRPr="003C266F">
        <w:rPr>
          <w:rFonts w:cs="Times New Roman"/>
        </w:rPr>
        <w:t xml:space="preserve">, con DNI núm. </w:t>
      </w:r>
      <w:r w:rsidRPr="003C266F">
        <w:rPr>
          <w:rFonts w:cs="Times New Roman"/>
          <w:color w:val="EE0000"/>
        </w:rPr>
        <w:t>12341234</w:t>
      </w:r>
      <w:r w:rsidR="002B714F" w:rsidRPr="003C266F">
        <w:rPr>
          <w:rFonts w:cs="Times New Roman"/>
        </w:rPr>
        <w:t xml:space="preserve">, </w:t>
      </w:r>
      <w:r w:rsidR="00004463" w:rsidRPr="003C266F">
        <w:rPr>
          <w:rFonts w:cs="Times New Roman"/>
        </w:rPr>
        <w:t xml:space="preserve">con domicilio en </w:t>
      </w:r>
      <w:r w:rsidR="00004463" w:rsidRPr="003C266F">
        <w:rPr>
          <w:rFonts w:cs="Times New Roman"/>
          <w:color w:val="EE0000"/>
        </w:rPr>
        <w:t>DIRECCIÓN</w:t>
      </w:r>
      <w:r w:rsidR="00004463" w:rsidRPr="003C266F">
        <w:rPr>
          <w:rFonts w:cs="Times New Roman"/>
        </w:rPr>
        <w:t xml:space="preserve">, </w:t>
      </w:r>
      <w:r w:rsidR="002B714F" w:rsidRPr="003C266F">
        <w:rPr>
          <w:rFonts w:cs="Times New Roman"/>
        </w:rPr>
        <w:t>actuando</w:t>
      </w:r>
      <w:r w:rsidR="00004463" w:rsidRPr="003C266F">
        <w:rPr>
          <w:rFonts w:cs="Times New Roman"/>
        </w:rPr>
        <w:t xml:space="preserve"> en nombre propio (</w:t>
      </w:r>
      <w:r w:rsidR="0015300B" w:rsidRPr="003C266F">
        <w:rPr>
          <w:rFonts w:cs="Times New Roman"/>
          <w:color w:val="00B050"/>
        </w:rPr>
        <w:t>actuando</w:t>
      </w:r>
      <w:r w:rsidR="002B714F" w:rsidRPr="003C266F">
        <w:rPr>
          <w:rFonts w:cs="Times New Roman"/>
          <w:color w:val="00B050"/>
        </w:rPr>
        <w:t xml:space="preserve"> en representación de NOMBRE ENTIDAD</w:t>
      </w:r>
      <w:r w:rsidR="00AA2587" w:rsidRPr="003C266F">
        <w:rPr>
          <w:rFonts w:cs="Times New Roman"/>
          <w:color w:val="00B050"/>
        </w:rPr>
        <w:t>)</w:t>
      </w:r>
      <w:r w:rsidR="00004463" w:rsidRPr="003C266F">
        <w:rPr>
          <w:rFonts w:cs="Times New Roman"/>
        </w:rPr>
        <w:t xml:space="preserve">, </w:t>
      </w:r>
      <w:r w:rsidR="00FD437D" w:rsidRPr="003C266F">
        <w:rPr>
          <w:rFonts w:cs="Times New Roman"/>
        </w:rPr>
        <w:t xml:space="preserve">comparezco y </w:t>
      </w:r>
      <w:r w:rsidR="00FD437D" w:rsidRPr="003C266F">
        <w:rPr>
          <w:rFonts w:cs="Times New Roman"/>
          <w:b/>
          <w:bCs/>
        </w:rPr>
        <w:t>DIGO</w:t>
      </w:r>
      <w:r w:rsidR="00FD437D" w:rsidRPr="003C266F">
        <w:rPr>
          <w:rFonts w:cs="Times New Roman"/>
        </w:rPr>
        <w:t>:</w:t>
      </w:r>
    </w:p>
    <w:p w14:paraId="10D89CF0" w14:textId="69162EB4" w:rsidR="000406AD" w:rsidRPr="003C266F" w:rsidRDefault="005E100A" w:rsidP="003C266F">
      <w:pPr>
        <w:pStyle w:val="Prrafodelista"/>
        <w:numPr>
          <w:ilvl w:val="0"/>
          <w:numId w:val="2"/>
        </w:numPr>
        <w:jc w:val="both"/>
        <w:rPr>
          <w:rFonts w:cs="Times New Roman"/>
        </w:rPr>
      </w:pPr>
      <w:r w:rsidRPr="003C266F">
        <w:rPr>
          <w:rFonts w:cs="Times New Roman"/>
        </w:rPr>
        <w:t xml:space="preserve">Que el pasado </w:t>
      </w:r>
      <w:r w:rsidR="003C266F" w:rsidRPr="003C266F">
        <w:rPr>
          <w:rFonts w:cs="Times New Roman"/>
          <w:color w:val="EE0000"/>
        </w:rPr>
        <w:t xml:space="preserve">DIA </w:t>
      </w:r>
      <w:r w:rsidRPr="003C266F">
        <w:rPr>
          <w:rFonts w:cs="Times New Roman"/>
          <w:color w:val="EE0000"/>
        </w:rPr>
        <w:t xml:space="preserve">de </w:t>
      </w:r>
      <w:r w:rsidR="003C266F" w:rsidRPr="003C266F">
        <w:rPr>
          <w:rFonts w:cs="Times New Roman"/>
          <w:color w:val="EE0000"/>
        </w:rPr>
        <w:t>MES</w:t>
      </w:r>
      <w:r w:rsidRPr="003C266F">
        <w:rPr>
          <w:rFonts w:cs="Times New Roman"/>
        </w:rPr>
        <w:t xml:space="preserve"> </w:t>
      </w:r>
      <w:r w:rsidR="00FA0E39" w:rsidRPr="003C266F">
        <w:rPr>
          <w:rFonts w:cs="Times New Roman"/>
        </w:rPr>
        <w:t xml:space="preserve">nos ha sido notificada la liquidación de la </w:t>
      </w:r>
      <w:r w:rsidR="009F4DCF" w:rsidRPr="003C266F">
        <w:rPr>
          <w:rFonts w:cs="Times New Roman"/>
        </w:rPr>
        <w:t>Tasa por Prestación del Servicio de Gestión de Residuos de Competencia Municipal</w:t>
      </w:r>
      <w:r w:rsidR="008044F9" w:rsidRPr="003C266F">
        <w:rPr>
          <w:rFonts w:cs="Times New Roman"/>
        </w:rPr>
        <w:t>, cuyos principales datos de identificación son los siguientes</w:t>
      </w:r>
      <w:r w:rsidR="000406AD" w:rsidRPr="003C266F">
        <w:rPr>
          <w:rFonts w:cs="Times New Roman"/>
        </w:rPr>
        <w:t>:</w:t>
      </w:r>
    </w:p>
    <w:p w14:paraId="6991CFDB" w14:textId="495E325F" w:rsidR="007F62AF" w:rsidRPr="003C266F" w:rsidRDefault="000406AD" w:rsidP="003C266F">
      <w:pPr>
        <w:pStyle w:val="Prrafodelista"/>
        <w:numPr>
          <w:ilvl w:val="1"/>
          <w:numId w:val="7"/>
        </w:numPr>
        <w:jc w:val="both"/>
        <w:rPr>
          <w:rFonts w:cs="Times New Roman"/>
        </w:rPr>
      </w:pPr>
      <w:r w:rsidRPr="003C266F">
        <w:rPr>
          <w:rFonts w:cs="Times New Roman"/>
        </w:rPr>
        <w:t xml:space="preserve">Núm. referencia:  </w:t>
      </w:r>
      <w:r w:rsidRPr="003C266F">
        <w:rPr>
          <w:rFonts w:cs="Times New Roman"/>
          <w:color w:val="EE0000"/>
        </w:rPr>
        <w:t>123123123</w:t>
      </w:r>
    </w:p>
    <w:p w14:paraId="126DDBA5" w14:textId="30CA8EEE" w:rsidR="005B6440" w:rsidRPr="003C266F" w:rsidRDefault="005B6440" w:rsidP="003C266F">
      <w:pPr>
        <w:pStyle w:val="Prrafodelista"/>
        <w:numPr>
          <w:ilvl w:val="1"/>
          <w:numId w:val="7"/>
        </w:numPr>
        <w:jc w:val="both"/>
        <w:rPr>
          <w:rFonts w:cs="Times New Roman"/>
        </w:rPr>
      </w:pPr>
      <w:r w:rsidRPr="003C266F">
        <w:rPr>
          <w:rFonts w:cs="Times New Roman"/>
        </w:rPr>
        <w:t xml:space="preserve">Sujeto pasivo: </w:t>
      </w:r>
      <w:r w:rsidRPr="003C266F">
        <w:rPr>
          <w:rFonts w:cs="Times New Roman"/>
          <w:color w:val="EE0000"/>
        </w:rPr>
        <w:t>NOMBRE Y APELLIDOS</w:t>
      </w:r>
    </w:p>
    <w:p w14:paraId="78139177" w14:textId="6A2D88C7" w:rsidR="005B6440" w:rsidRPr="003C266F" w:rsidRDefault="005B6440" w:rsidP="003C266F">
      <w:pPr>
        <w:pStyle w:val="Prrafodelista"/>
        <w:numPr>
          <w:ilvl w:val="1"/>
          <w:numId w:val="7"/>
        </w:numPr>
        <w:jc w:val="both"/>
        <w:rPr>
          <w:rFonts w:cs="Times New Roman"/>
        </w:rPr>
      </w:pPr>
      <w:r w:rsidRPr="003C266F">
        <w:rPr>
          <w:rFonts w:cs="Times New Roman"/>
        </w:rPr>
        <w:t xml:space="preserve">Importe: </w:t>
      </w:r>
      <w:r w:rsidRPr="003C266F">
        <w:rPr>
          <w:rFonts w:cs="Times New Roman"/>
          <w:color w:val="EE0000"/>
        </w:rPr>
        <w:t>123132 €</w:t>
      </w:r>
    </w:p>
    <w:p w14:paraId="2ED8C86B" w14:textId="77777777" w:rsidR="002F3C65" w:rsidRPr="003C266F" w:rsidRDefault="002F3C65" w:rsidP="003C266F">
      <w:pPr>
        <w:pStyle w:val="Prrafodelista"/>
        <w:jc w:val="both"/>
        <w:rPr>
          <w:rFonts w:cs="Times New Roman"/>
        </w:rPr>
      </w:pPr>
    </w:p>
    <w:p w14:paraId="48476154" w14:textId="764BFC1C" w:rsidR="008044F9" w:rsidRPr="003C266F" w:rsidRDefault="002546BA" w:rsidP="003C266F">
      <w:pPr>
        <w:pStyle w:val="Prrafodelista"/>
        <w:numPr>
          <w:ilvl w:val="0"/>
          <w:numId w:val="2"/>
        </w:numPr>
        <w:jc w:val="both"/>
        <w:rPr>
          <w:rFonts w:cs="Times New Roman"/>
        </w:rPr>
      </w:pPr>
      <w:r w:rsidRPr="003C266F">
        <w:rPr>
          <w:rFonts w:cs="Times New Roman"/>
        </w:rPr>
        <w:t>A</w:t>
      </w:r>
      <w:r w:rsidR="00406F08" w:rsidRPr="003C266F">
        <w:rPr>
          <w:rFonts w:cs="Times New Roman"/>
        </w:rPr>
        <w:t xml:space="preserve"> los efectos oportunos, acompañamos co</w:t>
      </w:r>
      <w:r w:rsidR="00542182" w:rsidRPr="003C266F">
        <w:rPr>
          <w:rFonts w:cs="Times New Roman"/>
        </w:rPr>
        <w:t>mo</w:t>
      </w:r>
      <w:r w:rsidR="00406F08" w:rsidRPr="003C266F">
        <w:rPr>
          <w:rFonts w:cs="Times New Roman"/>
        </w:rPr>
        <w:t xml:space="preserve"> documento núm</w:t>
      </w:r>
      <w:r w:rsidR="00542182" w:rsidRPr="003C266F">
        <w:rPr>
          <w:rFonts w:cs="Times New Roman"/>
        </w:rPr>
        <w:t>ero</w:t>
      </w:r>
      <w:r w:rsidR="00406F08" w:rsidRPr="003C266F">
        <w:rPr>
          <w:rFonts w:cs="Times New Roman"/>
        </w:rPr>
        <w:t xml:space="preserve"> 1 copia del acto impugnado</w:t>
      </w:r>
      <w:r w:rsidR="00E85E9F" w:rsidRPr="003C266F">
        <w:rPr>
          <w:rFonts w:cs="Times New Roman"/>
        </w:rPr>
        <w:t xml:space="preserve"> </w:t>
      </w:r>
      <w:r w:rsidR="00E85E9F" w:rsidRPr="003C266F">
        <w:rPr>
          <w:rFonts w:cs="Times New Roman"/>
          <w:color w:val="00B050"/>
        </w:rPr>
        <w:t xml:space="preserve">y como documento número 2 copia del </w:t>
      </w:r>
      <w:r w:rsidR="00732FEB" w:rsidRPr="003C266F">
        <w:rPr>
          <w:rFonts w:cs="Times New Roman"/>
          <w:color w:val="00B050"/>
        </w:rPr>
        <w:t>poder de representación</w:t>
      </w:r>
      <w:r w:rsidR="00732FEB" w:rsidRPr="003C266F">
        <w:rPr>
          <w:rFonts w:cs="Times New Roman"/>
        </w:rPr>
        <w:t>.</w:t>
      </w:r>
    </w:p>
    <w:p w14:paraId="4682E2A8" w14:textId="77777777" w:rsidR="002F3C65" w:rsidRPr="003C266F" w:rsidRDefault="002F3C65" w:rsidP="003C266F">
      <w:pPr>
        <w:pStyle w:val="Prrafodelista"/>
        <w:jc w:val="both"/>
        <w:rPr>
          <w:rFonts w:cs="Times New Roman"/>
        </w:rPr>
      </w:pPr>
    </w:p>
    <w:p w14:paraId="356E01BF" w14:textId="33671CA6" w:rsidR="008C41EB" w:rsidRPr="003C266F" w:rsidRDefault="00F16F66" w:rsidP="003C266F">
      <w:pPr>
        <w:pStyle w:val="Prrafodelista"/>
        <w:numPr>
          <w:ilvl w:val="0"/>
          <w:numId w:val="2"/>
        </w:numPr>
        <w:jc w:val="both"/>
        <w:rPr>
          <w:rFonts w:cs="Times New Roman"/>
        </w:rPr>
      </w:pPr>
      <w:r w:rsidRPr="003C266F">
        <w:rPr>
          <w:rFonts w:cs="Times New Roman"/>
        </w:rPr>
        <w:t xml:space="preserve">Que, contra dicha liquidación, presentamos con el mediante el presente escrito RECLAMACIÓN ECONÓMICO-ADMINISTRATIVA, </w:t>
      </w:r>
      <w:r w:rsidR="002D620A" w:rsidRPr="003C266F">
        <w:rPr>
          <w:rFonts w:cs="Times New Roman"/>
        </w:rPr>
        <w:t xml:space="preserve">en el que se incluyen las alegaciones que sustentan nuestra pretensión de </w:t>
      </w:r>
      <w:r w:rsidR="008C41EB" w:rsidRPr="003C266F">
        <w:rPr>
          <w:rFonts w:cs="Times New Roman"/>
        </w:rPr>
        <w:t>acuerdo con lo dispuesto en el artículo 37.2 del Reglamento del TEAMM</w:t>
      </w:r>
    </w:p>
    <w:p w14:paraId="5845D327" w14:textId="77777777" w:rsidR="008C41EB" w:rsidRPr="003C266F" w:rsidRDefault="008C41EB" w:rsidP="003C266F">
      <w:pPr>
        <w:pStyle w:val="Prrafodelista"/>
        <w:jc w:val="both"/>
        <w:rPr>
          <w:rFonts w:cs="Times New Roman"/>
        </w:rPr>
      </w:pPr>
    </w:p>
    <w:p w14:paraId="75D9AF38" w14:textId="4664E7C1" w:rsidR="003013A8" w:rsidRPr="003C266F" w:rsidRDefault="00882F2B" w:rsidP="003C266F">
      <w:pPr>
        <w:pStyle w:val="Prrafodelista"/>
        <w:numPr>
          <w:ilvl w:val="0"/>
          <w:numId w:val="2"/>
        </w:numPr>
        <w:jc w:val="both"/>
        <w:rPr>
          <w:rFonts w:cs="Times New Roman"/>
        </w:rPr>
      </w:pPr>
      <w:r w:rsidRPr="003C266F">
        <w:rPr>
          <w:rFonts w:cs="Times New Roman"/>
        </w:rPr>
        <w:t xml:space="preserve">Asimismo, en virtud de </w:t>
      </w:r>
      <w:r w:rsidR="000B5B91" w:rsidRPr="003C266F">
        <w:rPr>
          <w:rFonts w:cs="Times New Roman"/>
        </w:rPr>
        <w:t xml:space="preserve">lo </w:t>
      </w:r>
      <w:r w:rsidRPr="003C266F">
        <w:rPr>
          <w:rFonts w:cs="Times New Roman"/>
        </w:rPr>
        <w:t xml:space="preserve">establecido </w:t>
      </w:r>
      <w:r w:rsidR="000B5B91" w:rsidRPr="003C266F">
        <w:rPr>
          <w:rFonts w:cs="Times New Roman"/>
        </w:rPr>
        <w:t xml:space="preserve">en el </w:t>
      </w:r>
      <w:r w:rsidR="0030028E" w:rsidRPr="003C266F">
        <w:rPr>
          <w:rFonts w:cs="Times New Roman"/>
        </w:rPr>
        <w:t xml:space="preserve">artículo 37 del Reglamento del TEAM, manifestamos </w:t>
      </w:r>
      <w:r w:rsidR="000A053C" w:rsidRPr="003C266F">
        <w:rPr>
          <w:rFonts w:cs="Times New Roman"/>
        </w:rPr>
        <w:t xml:space="preserve">expresamente no haber interpuesto recurso de reposición </w:t>
      </w:r>
      <w:r w:rsidR="00A10161" w:rsidRPr="003C266F">
        <w:rPr>
          <w:rFonts w:cs="Times New Roman"/>
        </w:rPr>
        <w:t>contra la liquidación ahora impugnada</w:t>
      </w:r>
      <w:r w:rsidR="003013A8" w:rsidRPr="003C266F">
        <w:rPr>
          <w:rFonts w:cs="Times New Roman"/>
        </w:rPr>
        <w:t>.</w:t>
      </w:r>
    </w:p>
    <w:p w14:paraId="381E2115" w14:textId="77777777" w:rsidR="002F3C65" w:rsidRPr="003C266F" w:rsidRDefault="002F3C65" w:rsidP="003C266F">
      <w:pPr>
        <w:pStyle w:val="Prrafodelista"/>
        <w:jc w:val="both"/>
        <w:rPr>
          <w:rFonts w:cs="Times New Roman"/>
        </w:rPr>
      </w:pPr>
    </w:p>
    <w:p w14:paraId="3C7E984D" w14:textId="3422132A" w:rsidR="009B6470" w:rsidRPr="003C266F" w:rsidRDefault="00140BCC" w:rsidP="003C266F">
      <w:pPr>
        <w:jc w:val="both"/>
        <w:rPr>
          <w:rFonts w:cs="Times New Roman"/>
          <w:b/>
          <w:bCs/>
          <w:sz w:val="28"/>
          <w:szCs w:val="28"/>
        </w:rPr>
      </w:pPr>
      <w:r w:rsidRPr="003C266F">
        <w:rPr>
          <w:rFonts w:cs="Times New Roman"/>
          <w:b/>
          <w:bCs/>
          <w:sz w:val="28"/>
          <w:szCs w:val="28"/>
        </w:rPr>
        <w:t>ALEGACIONES</w:t>
      </w:r>
    </w:p>
    <w:p w14:paraId="7EBFDB2E" w14:textId="77777777" w:rsidR="00FB77B5" w:rsidRPr="003C266F" w:rsidRDefault="00140BCC" w:rsidP="003C266F">
      <w:pPr>
        <w:jc w:val="both"/>
        <w:rPr>
          <w:rFonts w:cs="Times New Roman"/>
        </w:rPr>
      </w:pPr>
      <w:r w:rsidRPr="003C266F">
        <w:rPr>
          <w:rFonts w:cs="Times New Roman"/>
          <w:b/>
          <w:bCs/>
        </w:rPr>
        <w:t>PR</w:t>
      </w:r>
      <w:r w:rsidR="00C6190B" w:rsidRPr="003C266F">
        <w:rPr>
          <w:rFonts w:cs="Times New Roman"/>
          <w:b/>
          <w:bCs/>
        </w:rPr>
        <w:t>ELIMINAR</w:t>
      </w:r>
      <w:r w:rsidRPr="003C266F">
        <w:rPr>
          <w:rFonts w:cs="Times New Roman"/>
          <w:b/>
          <w:bCs/>
        </w:rPr>
        <w:t>.</w:t>
      </w:r>
      <w:r w:rsidR="006377B6" w:rsidRPr="003C266F">
        <w:rPr>
          <w:rFonts w:cs="Times New Roman"/>
          <w:b/>
          <w:bCs/>
        </w:rPr>
        <w:t xml:space="preserve"> ILEGALIDAD DE LA ORDENANZA FISCAL QUE FUNDAMENTA LA LIQUIDACIÓN IMPUGNADA</w:t>
      </w:r>
      <w:r w:rsidR="006377B6" w:rsidRPr="003C266F">
        <w:rPr>
          <w:rFonts w:cs="Times New Roman"/>
        </w:rPr>
        <w:t>.</w:t>
      </w:r>
      <w:r w:rsidR="00C251B7" w:rsidRPr="003C266F">
        <w:rPr>
          <w:rFonts w:cs="Times New Roman"/>
        </w:rPr>
        <w:t xml:space="preserve"> </w:t>
      </w:r>
    </w:p>
    <w:p w14:paraId="7458F296" w14:textId="2E6BF5C2" w:rsidR="00097C6C" w:rsidRPr="003C266F" w:rsidRDefault="00C251B7" w:rsidP="003C266F">
      <w:pPr>
        <w:jc w:val="both"/>
        <w:rPr>
          <w:rFonts w:cs="Times New Roman"/>
        </w:rPr>
      </w:pPr>
      <w:r w:rsidRPr="003C266F">
        <w:rPr>
          <w:rFonts w:cs="Times New Roman"/>
        </w:rPr>
        <w:t xml:space="preserve">La liquidación impugnada </w:t>
      </w:r>
      <w:r w:rsidR="00A066A2" w:rsidRPr="003C266F">
        <w:rPr>
          <w:rFonts w:cs="Times New Roman"/>
        </w:rPr>
        <w:t xml:space="preserve">se </w:t>
      </w:r>
      <w:r w:rsidR="000C0DB5" w:rsidRPr="003C266F">
        <w:rPr>
          <w:rFonts w:cs="Times New Roman"/>
        </w:rPr>
        <w:t xml:space="preserve">fundamenta en la ordenanza fiscal </w:t>
      </w:r>
      <w:r w:rsidR="00611E9E" w:rsidRPr="003C266F">
        <w:rPr>
          <w:rFonts w:cs="Times New Roman"/>
        </w:rPr>
        <w:t>8/2024, de 23 de diciembre (publicada en el BOCAM de 27 de diciembre de 2024</w:t>
      </w:r>
      <w:r w:rsidR="001D6E4D" w:rsidRPr="003C266F">
        <w:rPr>
          <w:rFonts w:cs="Times New Roman"/>
        </w:rPr>
        <w:t>, en adelante la “OF”</w:t>
      </w:r>
      <w:r w:rsidR="00611E9E" w:rsidRPr="003C266F">
        <w:rPr>
          <w:rFonts w:cs="Times New Roman"/>
        </w:rPr>
        <w:t xml:space="preserve">), que a su vez </w:t>
      </w:r>
      <w:r w:rsidR="00AD1447" w:rsidRPr="003C266F">
        <w:rPr>
          <w:rFonts w:cs="Times New Roman"/>
        </w:rPr>
        <w:t xml:space="preserve">fue aprobada con fundamento en la </w:t>
      </w:r>
      <w:r w:rsidR="00097C6C" w:rsidRPr="003C266F">
        <w:rPr>
          <w:rFonts w:cs="Times New Roman"/>
        </w:rPr>
        <w:t>Ley 7/2022, de 8 de abril, de residuos y suelos contaminados para una economía circular.</w:t>
      </w:r>
    </w:p>
    <w:p w14:paraId="52E18843" w14:textId="4A7F178E" w:rsidR="00F30D60" w:rsidRPr="003C266F" w:rsidRDefault="00097C6C" w:rsidP="003C266F">
      <w:pPr>
        <w:jc w:val="both"/>
        <w:rPr>
          <w:rFonts w:cs="Times New Roman"/>
        </w:rPr>
      </w:pPr>
      <w:r w:rsidRPr="003C266F">
        <w:rPr>
          <w:rFonts w:cs="Times New Roman"/>
        </w:rPr>
        <w:lastRenderedPageBreak/>
        <w:t xml:space="preserve">Pero lo cierto es que </w:t>
      </w:r>
      <w:r w:rsidR="00931645" w:rsidRPr="003C266F">
        <w:rPr>
          <w:rFonts w:cs="Times New Roman"/>
        </w:rPr>
        <w:t>la ordenanza fiscal vulnera</w:t>
      </w:r>
      <w:r w:rsidR="00F21BCA" w:rsidRPr="003C266F">
        <w:rPr>
          <w:rFonts w:cs="Times New Roman"/>
        </w:rPr>
        <w:t xml:space="preserve"> lo dispuesto en el art. 20.6 del </w:t>
      </w:r>
      <w:r w:rsidR="00523C5A" w:rsidRPr="003C266F">
        <w:rPr>
          <w:rFonts w:cs="Times New Roman"/>
        </w:rPr>
        <w:t>Real Decreto Legislativo 2/2004, de 5 de marzo, por el que se aprueba el texto refundido de la Ley Reguladora de las Haciendas Locales (en adelante, el “TRLHL”)</w:t>
      </w:r>
      <w:r w:rsidR="00C37AA6" w:rsidRPr="003C266F">
        <w:rPr>
          <w:rFonts w:cs="Times New Roman"/>
        </w:rPr>
        <w:t xml:space="preserve">, así como </w:t>
      </w:r>
      <w:r w:rsidR="00916702" w:rsidRPr="003C266F">
        <w:rPr>
          <w:rFonts w:cs="Times New Roman"/>
        </w:rPr>
        <w:t xml:space="preserve">el mandato contenido en la Ley 7/2022 y, también, </w:t>
      </w:r>
      <w:r w:rsidR="003075C6" w:rsidRPr="003C266F">
        <w:rPr>
          <w:rFonts w:cs="Times New Roman"/>
        </w:rPr>
        <w:t>algunos de los principios generales de ordenación de las tasas</w:t>
      </w:r>
      <w:r w:rsidR="00916702" w:rsidRPr="003C266F">
        <w:rPr>
          <w:rFonts w:cs="Times New Roman"/>
        </w:rPr>
        <w:t xml:space="preserve">, por lo que adolece de vicios jurídicos relevantes que determinan su </w:t>
      </w:r>
      <w:r w:rsidR="0081471F" w:rsidRPr="003C266F">
        <w:rPr>
          <w:rFonts w:cs="Times New Roman"/>
        </w:rPr>
        <w:t xml:space="preserve">anulabilidad, </w:t>
      </w:r>
      <w:r w:rsidR="00F30D60" w:rsidRPr="003C266F">
        <w:rPr>
          <w:rFonts w:cs="Times New Roman"/>
        </w:rPr>
        <w:t>lo que inexorablemente conlleva la nulidad de los actos de aplicación.</w:t>
      </w:r>
    </w:p>
    <w:p w14:paraId="17FD8DBD" w14:textId="6FC8971B" w:rsidR="003013A8" w:rsidRPr="003C266F" w:rsidRDefault="00E30A11" w:rsidP="003C266F">
      <w:pPr>
        <w:jc w:val="both"/>
        <w:rPr>
          <w:rFonts w:cs="Times New Roman"/>
        </w:rPr>
      </w:pPr>
      <w:r w:rsidRPr="003C266F">
        <w:rPr>
          <w:rFonts w:cs="Times New Roman"/>
        </w:rPr>
        <w:t>Al ser varios los vicios de</w:t>
      </w:r>
      <w:r w:rsidR="00CD3F2E" w:rsidRPr="003C266F">
        <w:rPr>
          <w:rFonts w:cs="Times New Roman"/>
        </w:rPr>
        <w:t xml:space="preserve">nunciados, pasamos a exponerlos en alegaciones independientes para facilitar su comprensión y </w:t>
      </w:r>
      <w:r w:rsidR="0031374A" w:rsidRPr="003C266F">
        <w:rPr>
          <w:rFonts w:cs="Times New Roman"/>
        </w:rPr>
        <w:t>enjuiciamiento</w:t>
      </w:r>
      <w:r w:rsidR="00CD3F2E" w:rsidRPr="003C266F">
        <w:rPr>
          <w:rFonts w:cs="Times New Roman"/>
        </w:rPr>
        <w:t>.</w:t>
      </w:r>
    </w:p>
    <w:p w14:paraId="2FB95C04" w14:textId="521FE8A2" w:rsidR="00B3597D" w:rsidRPr="003C266F" w:rsidRDefault="00B3597D" w:rsidP="003C266F">
      <w:pPr>
        <w:jc w:val="both"/>
        <w:rPr>
          <w:rFonts w:cs="Times New Roman"/>
          <w:b/>
          <w:bCs/>
        </w:rPr>
      </w:pPr>
      <w:r w:rsidRPr="003C266F">
        <w:rPr>
          <w:rFonts w:cs="Times New Roman"/>
          <w:b/>
          <w:bCs/>
        </w:rPr>
        <w:t>PRIMER</w:t>
      </w:r>
      <w:r w:rsidR="005249BB" w:rsidRPr="003C266F">
        <w:rPr>
          <w:rFonts w:cs="Times New Roman"/>
          <w:b/>
          <w:bCs/>
        </w:rPr>
        <w:t>A</w:t>
      </w:r>
      <w:r w:rsidRPr="003C266F">
        <w:rPr>
          <w:rFonts w:cs="Times New Roman"/>
          <w:b/>
          <w:bCs/>
        </w:rPr>
        <w:t>.- CALIFICACIÓN JURÍDICA ERRÓNEA DE LA PRESTACIÓN: NO ES UNA TASA</w:t>
      </w:r>
    </w:p>
    <w:p w14:paraId="750BE549" w14:textId="170D8936" w:rsidR="00B3597D" w:rsidRPr="003C266F" w:rsidRDefault="00B3597D" w:rsidP="003C266F">
      <w:pPr>
        <w:jc w:val="both"/>
        <w:rPr>
          <w:rFonts w:cs="Times New Roman"/>
        </w:rPr>
      </w:pPr>
      <w:r w:rsidRPr="003C266F">
        <w:rPr>
          <w:rFonts w:cs="Times New Roman"/>
        </w:rPr>
        <w:t>En el art. 11.3 de la Ley 7/2022</w:t>
      </w:r>
      <w:r w:rsidR="002B3FF5" w:rsidRPr="003C266F">
        <w:rPr>
          <w:rFonts w:cs="Times New Roman"/>
        </w:rPr>
        <w:t xml:space="preserve"> </w:t>
      </w:r>
      <w:r w:rsidRPr="003C266F">
        <w:rPr>
          <w:rFonts w:cs="Times New Roman"/>
        </w:rPr>
        <w:t>se establece que, en relación con los costes de gestión de los residuos de competencial local, de acuerdo con lo dispuesto en el TRLHL, las entidades locales establecerán, en el plazo de tres años a contar desde su entrada en vigor, «</w:t>
      </w:r>
      <w:r w:rsidRPr="003C266F">
        <w:rPr>
          <w:rFonts w:cs="Times New Roman"/>
          <w:i/>
          <w:iCs/>
        </w:rPr>
        <w:t>una tasa o, en su caso, una prestación patrimonial de carácter público no tributaria</w:t>
      </w:r>
      <w:r w:rsidRPr="003C266F">
        <w:rPr>
          <w:rFonts w:cs="Times New Roman"/>
        </w:rPr>
        <w:t>».</w:t>
      </w:r>
    </w:p>
    <w:p w14:paraId="64680792" w14:textId="77777777" w:rsidR="00B3597D" w:rsidRPr="003C266F" w:rsidRDefault="00B3597D" w:rsidP="003C266F">
      <w:pPr>
        <w:jc w:val="both"/>
        <w:rPr>
          <w:rFonts w:cs="Times New Roman"/>
        </w:rPr>
      </w:pPr>
      <w:r w:rsidRPr="003C266F">
        <w:rPr>
          <w:rFonts w:cs="Times New Roman"/>
        </w:rPr>
        <w:t>En este sentido, la Ley 7/2022 no establece cuál ha de ser la naturaleza jurídica de la contraprestación que han de exigir las entidades locales por la gestión de los residuos, sino que se remite a lo previsto en el TRLHL para dilucidar si se ha de aprobar una tasa o una prestación patrimonial de carácter público no tributaria.</w:t>
      </w:r>
    </w:p>
    <w:p w14:paraId="05F7552B" w14:textId="77777777" w:rsidR="00B3597D" w:rsidRPr="003C266F" w:rsidRDefault="00B3597D" w:rsidP="003C266F">
      <w:pPr>
        <w:jc w:val="both"/>
        <w:rPr>
          <w:rFonts w:cs="Times New Roman"/>
        </w:rPr>
      </w:pPr>
      <w:r w:rsidRPr="003C266F">
        <w:rPr>
          <w:rFonts w:cs="Times New Roman"/>
        </w:rPr>
        <w:t>Para comprender lo anterior, se ha de tener presente que, tras la reforma operada por la Ley 9/2017, de 8 de noviembre, se añadió un nuevo apartado sexto al art. 20 TRLHL, en el que se especificó qué había de entenderse por prestación patrimonial de carácter público no tributario en el ámbito de los servicios públicos locales. En particular, el texto legal en vigor en el momento en el que se aprobó la ordenanza fiscal que se impugna dice lo siguiente:</w:t>
      </w:r>
    </w:p>
    <w:p w14:paraId="7C8B0006" w14:textId="77777777" w:rsidR="00B3597D" w:rsidRPr="003C266F" w:rsidRDefault="00B3597D" w:rsidP="003C266F">
      <w:pPr>
        <w:jc w:val="both"/>
        <w:rPr>
          <w:rFonts w:cs="Times New Roman"/>
          <w:i/>
          <w:iCs/>
        </w:rPr>
      </w:pPr>
      <w:r w:rsidRPr="003C266F">
        <w:rPr>
          <w:rFonts w:cs="Times New Roman"/>
          <w:i/>
          <w:iCs/>
        </w:rPr>
        <w:t>«Las contraprestaciones económicas establecidas coactivamente que se perciban por la prestación de los servicios públicos a que se refiere el apartado 4 de este artículo, realizada de forma directa mediante personificación privada o mediante gestión indirecta, tendrán la condición de prestaciones patrimoniales de carácter público no tributario conforme a lo previsto en el artículo 31.3 de la Constitución.</w:t>
      </w:r>
    </w:p>
    <w:p w14:paraId="7B8CE93A" w14:textId="77777777" w:rsidR="00B3597D" w:rsidRPr="003C266F" w:rsidRDefault="00B3597D" w:rsidP="003C266F">
      <w:pPr>
        <w:jc w:val="both"/>
        <w:rPr>
          <w:rFonts w:cs="Times New Roman"/>
          <w:i/>
          <w:iCs/>
        </w:rPr>
      </w:pPr>
      <w:r w:rsidRPr="003C266F">
        <w:rPr>
          <w:rFonts w:cs="Times New Roman"/>
          <w:i/>
          <w:iCs/>
        </w:rPr>
        <w:t>En concreto, tendrán tal consideración aquellas exigidas por la explotación de obras o la prestación de servicios, en régimen de concesión, sociedades de economía mixta, entidades públicas empresariales, sociedades de capital íntegramente público y demás fórmulas de Derecho privado.</w:t>
      </w:r>
    </w:p>
    <w:p w14:paraId="67DC4A6F" w14:textId="77777777" w:rsidR="00B3597D" w:rsidRPr="003C266F" w:rsidRDefault="00B3597D" w:rsidP="003C266F">
      <w:pPr>
        <w:jc w:val="both"/>
        <w:rPr>
          <w:rFonts w:cs="Times New Roman"/>
          <w:i/>
          <w:iCs/>
        </w:rPr>
      </w:pPr>
      <w:r w:rsidRPr="003C266F">
        <w:rPr>
          <w:rFonts w:cs="Times New Roman"/>
          <w:i/>
          <w:iCs/>
        </w:rPr>
        <w:t>Sin perjuicio de lo establecido en el artículo 103 de la Ley de Contratos del Sector Público, las contraprestaciones económicas a que se refiere este apartado se regularán mediante ordenanza. Durante el procedimiento de aprobación de dicha ordenanza las entidades locales solicitarán informe preceptivo de aquellas Administraciones Públicas a las que el ordenamiento jurídico les atribuyera alguna facultad de intervención sobre las mismas».</w:t>
      </w:r>
    </w:p>
    <w:p w14:paraId="0920619D" w14:textId="77777777" w:rsidR="00B3597D" w:rsidRPr="003C266F" w:rsidRDefault="00B3597D" w:rsidP="003C266F">
      <w:pPr>
        <w:jc w:val="both"/>
        <w:rPr>
          <w:rFonts w:cs="Times New Roman"/>
        </w:rPr>
      </w:pPr>
      <w:r w:rsidRPr="003C266F">
        <w:rPr>
          <w:rFonts w:cs="Times New Roman"/>
        </w:rPr>
        <w:t xml:space="preserve">En consecuencia, a fin de precisar la calificación jurídica que merece una contraprestación establecida por un servicio público local, se ha de atender, en primer lugar, a si se trata o no de un servicio de solicitud o recepción voluntaria para los administrados [art. 20.1.B).a) TRLHL]. En lo que se refiere a la presente ordenanza, lo que se está remunerando es la prestación del servicio de gestión de residuos de competencia municipal, que es un servicio de recepción obligatoria tanto en referencia a los bienes inmuebles residenciales </w:t>
      </w:r>
      <w:r w:rsidRPr="003C266F">
        <w:rPr>
          <w:rFonts w:cs="Times New Roman"/>
        </w:rPr>
        <w:lastRenderedPageBreak/>
        <w:t xml:space="preserve">como a los no residenciales. En este sentido, queda claro (y nadie discute) que no se trata de un servicio de recepción voluntaria, por lo que debe ser calificado necesariamente como una prestación patrimonial de carácter público (STC 185/1995). </w:t>
      </w:r>
    </w:p>
    <w:p w14:paraId="3A4D7CFB" w14:textId="77777777" w:rsidR="00B3597D" w:rsidRPr="003C266F" w:rsidRDefault="00B3597D" w:rsidP="003C266F">
      <w:pPr>
        <w:jc w:val="both"/>
        <w:rPr>
          <w:rFonts w:cs="Times New Roman"/>
        </w:rPr>
      </w:pPr>
      <w:r w:rsidRPr="003C266F">
        <w:rPr>
          <w:rFonts w:cs="Times New Roman"/>
        </w:rPr>
        <w:t xml:space="preserve">Sentado lo anterior, la cuestión estriba en dilucidar si es una prestación patrimonial de carácter público </w:t>
      </w:r>
      <w:r w:rsidRPr="003C266F">
        <w:rPr>
          <w:rFonts w:cs="Times New Roman"/>
          <w:i/>
          <w:iCs/>
        </w:rPr>
        <w:t xml:space="preserve">tributaria (tasa) </w:t>
      </w:r>
      <w:r w:rsidRPr="003C266F">
        <w:rPr>
          <w:rFonts w:cs="Times New Roman"/>
        </w:rPr>
        <w:t>o</w:t>
      </w:r>
      <w:r w:rsidRPr="003C266F">
        <w:rPr>
          <w:rFonts w:cs="Times New Roman"/>
          <w:i/>
          <w:iCs/>
        </w:rPr>
        <w:t xml:space="preserve"> no tributaria</w:t>
      </w:r>
      <w:r w:rsidRPr="003C266F">
        <w:rPr>
          <w:rFonts w:cs="Times New Roman"/>
        </w:rPr>
        <w:t>. Y el criterio de diferenciación, tal y como aparece en el art. 20.6 TRLHL (cuya constitucionalidad fue refrendada, por cierto, en la STC 63/2019), será la forma en la que se preste el servicio público local por el que se exige la contraprestación:</w:t>
      </w:r>
    </w:p>
    <w:p w14:paraId="49C084D2" w14:textId="77777777" w:rsidR="00B3597D" w:rsidRPr="003C266F" w:rsidRDefault="00B3597D" w:rsidP="003C266F">
      <w:pPr>
        <w:numPr>
          <w:ilvl w:val="0"/>
          <w:numId w:val="8"/>
        </w:numPr>
        <w:jc w:val="both"/>
        <w:rPr>
          <w:rFonts w:cs="Times New Roman"/>
        </w:rPr>
      </w:pPr>
      <w:r w:rsidRPr="003C266F">
        <w:rPr>
          <w:rFonts w:cs="Times New Roman"/>
        </w:rPr>
        <w:t>Será prestación patrimonial de carácter público no tributario si se presta «</w:t>
      </w:r>
      <w:r w:rsidRPr="003C266F">
        <w:rPr>
          <w:rFonts w:cs="Times New Roman"/>
          <w:i/>
          <w:iCs/>
        </w:rPr>
        <w:t>de forma directa mediante personificación privada o mediante gestión indirecta</w:t>
      </w:r>
      <w:r w:rsidRPr="003C266F">
        <w:rPr>
          <w:rFonts w:cs="Times New Roman"/>
        </w:rPr>
        <w:t>».</w:t>
      </w:r>
    </w:p>
    <w:p w14:paraId="79B44BBF" w14:textId="77777777" w:rsidR="00B3597D" w:rsidRPr="003C266F" w:rsidRDefault="00B3597D" w:rsidP="003C266F">
      <w:pPr>
        <w:numPr>
          <w:ilvl w:val="0"/>
          <w:numId w:val="8"/>
        </w:numPr>
        <w:jc w:val="both"/>
        <w:rPr>
          <w:rFonts w:cs="Times New Roman"/>
        </w:rPr>
      </w:pPr>
      <w:r w:rsidRPr="003C266F">
        <w:rPr>
          <w:rFonts w:cs="Times New Roman"/>
        </w:rPr>
        <w:t>Será tasa en el resto de los supuestos, esto es, si se presta de forma directa mediante personificación pública.</w:t>
      </w:r>
    </w:p>
    <w:p w14:paraId="14CAC7F7" w14:textId="77777777" w:rsidR="00B3597D" w:rsidRPr="003C266F" w:rsidRDefault="00B3597D" w:rsidP="003C266F">
      <w:pPr>
        <w:jc w:val="both"/>
        <w:rPr>
          <w:rFonts w:cs="Times New Roman"/>
        </w:rPr>
      </w:pPr>
      <w:r w:rsidRPr="003C266F">
        <w:rPr>
          <w:rFonts w:cs="Times New Roman"/>
        </w:rPr>
        <w:t>Toda vez que el art. 20.6 TRLHL hace referencia a la concreta forma de gestión de servicio público, se está produciendo un reenvío a la normativa administrativa reguladora de los servicios públicos locales, en particular a lo previsto en el art. 85.2 de la Ley 7/1985, de 2 de abril, Reguladora de las Bases del Régimen Local (LBRL), donde se establece que:</w:t>
      </w:r>
    </w:p>
    <w:p w14:paraId="4265FFA9" w14:textId="77777777" w:rsidR="00B3597D" w:rsidRPr="003C266F" w:rsidRDefault="00B3597D" w:rsidP="003C266F">
      <w:pPr>
        <w:jc w:val="both"/>
        <w:rPr>
          <w:rFonts w:cs="Times New Roman"/>
          <w:i/>
          <w:iCs/>
        </w:rPr>
      </w:pPr>
      <w:r w:rsidRPr="003C266F">
        <w:rPr>
          <w:rFonts w:cs="Times New Roman"/>
        </w:rPr>
        <w:t>«</w:t>
      </w:r>
      <w:r w:rsidRPr="003C266F">
        <w:rPr>
          <w:rFonts w:cs="Times New Roman"/>
          <w:i/>
          <w:iCs/>
        </w:rPr>
        <w:t>2. Los servicios públicos de competencia local habrán de gestionarse de la forma más sostenible y eficiente de entre las enumeradas a continuación:</w:t>
      </w:r>
    </w:p>
    <w:p w14:paraId="5E0DC152" w14:textId="77777777" w:rsidR="00B3597D" w:rsidRPr="003C266F" w:rsidRDefault="00B3597D" w:rsidP="003C266F">
      <w:pPr>
        <w:jc w:val="both"/>
        <w:rPr>
          <w:rFonts w:cs="Times New Roman"/>
          <w:i/>
          <w:iCs/>
        </w:rPr>
      </w:pPr>
      <w:r w:rsidRPr="003C266F">
        <w:rPr>
          <w:rFonts w:cs="Times New Roman"/>
          <w:i/>
          <w:iCs/>
        </w:rPr>
        <w:t>A) Gestión directa:</w:t>
      </w:r>
    </w:p>
    <w:p w14:paraId="50BE5934" w14:textId="77777777" w:rsidR="00B3597D" w:rsidRPr="003C266F" w:rsidRDefault="00B3597D" w:rsidP="003C266F">
      <w:pPr>
        <w:jc w:val="both"/>
        <w:rPr>
          <w:rFonts w:cs="Times New Roman"/>
          <w:i/>
          <w:iCs/>
        </w:rPr>
      </w:pPr>
      <w:r w:rsidRPr="003C266F">
        <w:rPr>
          <w:rFonts w:cs="Times New Roman"/>
          <w:i/>
          <w:iCs/>
        </w:rPr>
        <w:t>a) Gestión por la propia Entidad Local.</w:t>
      </w:r>
    </w:p>
    <w:p w14:paraId="317107BE" w14:textId="77777777" w:rsidR="00B3597D" w:rsidRPr="003C266F" w:rsidRDefault="00B3597D" w:rsidP="003C266F">
      <w:pPr>
        <w:jc w:val="both"/>
        <w:rPr>
          <w:rFonts w:cs="Times New Roman"/>
          <w:i/>
          <w:iCs/>
        </w:rPr>
      </w:pPr>
      <w:r w:rsidRPr="003C266F">
        <w:rPr>
          <w:rFonts w:cs="Times New Roman"/>
          <w:i/>
          <w:iCs/>
        </w:rPr>
        <w:t>b) Organismo autónomo local.</w:t>
      </w:r>
    </w:p>
    <w:p w14:paraId="5842D46C" w14:textId="77777777" w:rsidR="00B3597D" w:rsidRPr="003C266F" w:rsidRDefault="00B3597D" w:rsidP="003C266F">
      <w:pPr>
        <w:jc w:val="both"/>
        <w:rPr>
          <w:rFonts w:cs="Times New Roman"/>
          <w:i/>
          <w:iCs/>
        </w:rPr>
      </w:pPr>
      <w:r w:rsidRPr="003C266F">
        <w:rPr>
          <w:rFonts w:cs="Times New Roman"/>
          <w:i/>
          <w:iCs/>
        </w:rPr>
        <w:t>c) Entidad pública empresarial local.</w:t>
      </w:r>
    </w:p>
    <w:p w14:paraId="16DC0941" w14:textId="77777777" w:rsidR="00B3597D" w:rsidRPr="003C266F" w:rsidRDefault="00B3597D" w:rsidP="003C266F">
      <w:pPr>
        <w:jc w:val="both"/>
        <w:rPr>
          <w:rFonts w:cs="Times New Roman"/>
          <w:i/>
          <w:iCs/>
        </w:rPr>
      </w:pPr>
      <w:r w:rsidRPr="003C266F">
        <w:rPr>
          <w:rFonts w:cs="Times New Roman"/>
          <w:i/>
          <w:iCs/>
        </w:rPr>
        <w:t>d) Sociedad mercantil local, cuyo capital social sea de titularidad pública.</w:t>
      </w:r>
    </w:p>
    <w:p w14:paraId="125BCA2C" w14:textId="77777777" w:rsidR="00B3597D" w:rsidRPr="003C266F" w:rsidRDefault="00B3597D" w:rsidP="003C266F">
      <w:pPr>
        <w:jc w:val="both"/>
        <w:rPr>
          <w:rFonts w:cs="Times New Roman"/>
          <w:i/>
          <w:iCs/>
        </w:rPr>
      </w:pPr>
      <w:r w:rsidRPr="003C266F">
        <w:rPr>
          <w:rFonts w:cs="Times New Roman"/>
          <w:i/>
          <w:iCs/>
        </w:rPr>
        <w:t>Solo podrá hacerse uso de las formas previstas en las letras c) y d) cuando quede acreditado mediante memoria justificativa elaborada al efecto que resultan más sostenibles y eficientes que las formas dispuestas en las letras a) y b), para lo que se deberán tener en cuenta los criterios de rentabilidad económica y recuperación de la inversión. Además, deberá constar en el expediente la memoria justificativa del asesoramiento recibido que se elevará al Pleno para su aprobación en donde se incluirán los informes sobre el coste del servicio, así como, el apoyo técnico recibido, que deberán ser publicitados. A estos efectos, se recabará informe del interventor local quien valorará la sostenibilidad financiera de las propuestas planteadas, de conformidad con lo previsto en el artículo 4 de la Ley Orgánica 2/2012, de 27 de abril, de Estabilidad Presupuestaria y Sostenibilidad Financiera.</w:t>
      </w:r>
    </w:p>
    <w:p w14:paraId="6667BF5E" w14:textId="77777777" w:rsidR="00B3597D" w:rsidRPr="003C266F" w:rsidRDefault="00B3597D" w:rsidP="003C266F">
      <w:pPr>
        <w:jc w:val="both"/>
        <w:rPr>
          <w:rFonts w:cs="Times New Roman"/>
        </w:rPr>
      </w:pPr>
      <w:r w:rsidRPr="003C266F">
        <w:rPr>
          <w:rFonts w:cs="Times New Roman"/>
          <w:i/>
          <w:iCs/>
        </w:rPr>
        <w:t>B) Gestión indirecta, mediante las distintas formas previstas para el contrato de gestión de servicios públicos en el texto refundido de la Ley de Contratos del Sector Público, aprobado por Real Decreto Legislativo 3/2011, de 14 de noviembre</w:t>
      </w:r>
      <w:r w:rsidRPr="003C266F">
        <w:rPr>
          <w:rFonts w:cs="Times New Roman"/>
        </w:rPr>
        <w:t>».</w:t>
      </w:r>
    </w:p>
    <w:p w14:paraId="35255AA2" w14:textId="77777777" w:rsidR="00B3597D" w:rsidRPr="003C266F" w:rsidRDefault="00B3597D" w:rsidP="003C266F">
      <w:pPr>
        <w:jc w:val="both"/>
        <w:rPr>
          <w:rFonts w:cs="Times New Roman"/>
        </w:rPr>
      </w:pPr>
      <w:r w:rsidRPr="003C266F">
        <w:rPr>
          <w:rFonts w:cs="Times New Roman"/>
        </w:rPr>
        <w:t xml:space="preserve">En virtud de lo anterior, para que la contraprestación aprobada por el Ayuntamiento de Madrid tuviera carácter de tasa sería necesario que el servicio de recogida de residuos fuera prestado de manera directa, bien por la propia entidad local o bien a través de un organismo </w:t>
      </w:r>
      <w:r w:rsidRPr="003C266F">
        <w:rPr>
          <w:rFonts w:cs="Times New Roman"/>
        </w:rPr>
        <w:lastRenderedPageBreak/>
        <w:t xml:space="preserve">autónomo local. Es muy relevante tener presente que no estamos exclusivamente ante una interpretación del precepto legal que realiza esta parte, sino que este criterio ha sido establecido por el Tribunal Supremo de forma reiterada y constante, entre otras en las SSTS de 23 de junio de 2020, ECLI:ES:TS:2020:1839; y de 23 de junio de 2021, ECLI:ES:TS:2021:2628, que puede resumirse en lo siguiente: </w:t>
      </w:r>
    </w:p>
    <w:p w14:paraId="7512B863" w14:textId="77777777" w:rsidR="00B3597D" w:rsidRPr="003C266F" w:rsidRDefault="00B3597D" w:rsidP="003C266F">
      <w:pPr>
        <w:jc w:val="both"/>
        <w:rPr>
          <w:rFonts w:cs="Times New Roman"/>
        </w:rPr>
      </w:pPr>
      <w:r w:rsidRPr="003C266F">
        <w:rPr>
          <w:rFonts w:cs="Times New Roman"/>
        </w:rPr>
        <w:t>«</w:t>
      </w:r>
      <w:r w:rsidRPr="003C266F">
        <w:rPr>
          <w:rFonts w:cs="Times New Roman"/>
          <w:i/>
          <w:iCs/>
        </w:rPr>
        <w:t>Así las prestaciones patrimoniales públicas no tributarias se establecen coactivamente a los ciudadanos, y tienen por objeto los mismos servicios que tienen o pueden tener las tasas, prestándose el mismo no por la entidad local sino -aparte de la gestión directa por empresa pública de capital íntegramente municipal o por entidad pública empresarial-, mediante gestión indirecta</w:t>
      </w:r>
      <w:r w:rsidRPr="003C266F">
        <w:rPr>
          <w:rFonts w:cs="Times New Roman"/>
        </w:rPr>
        <w:t>» (STS de 23 de junio de 2020, ECLI:ES:TS:2020:1839, FD 3º).</w:t>
      </w:r>
    </w:p>
    <w:p w14:paraId="6A38AF5D" w14:textId="77777777" w:rsidR="00B3597D" w:rsidRPr="003C266F" w:rsidRDefault="00B3597D" w:rsidP="003C266F">
      <w:pPr>
        <w:jc w:val="both"/>
        <w:rPr>
          <w:rFonts w:cs="Times New Roman"/>
        </w:rPr>
      </w:pPr>
      <w:r w:rsidRPr="003C266F">
        <w:rPr>
          <w:rFonts w:cs="Times New Roman"/>
        </w:rPr>
        <w:t>Sin embargo, como es notorio, el Ayuntamiento de Madrid no presta este servicio de manera directa, sino que ha licitado el servicio por medio de diversos contratos, de modo que son distintas empresas adjudicatarias las que se encargan de gestionar el servicio. A continuación, se demostrará esta afirmación de forma minuciosa y pormenorizada.</w:t>
      </w:r>
    </w:p>
    <w:p w14:paraId="134BA5E8" w14:textId="77777777" w:rsidR="00B3597D" w:rsidRPr="003C266F" w:rsidRDefault="00B3597D" w:rsidP="003C266F">
      <w:pPr>
        <w:jc w:val="both"/>
        <w:rPr>
          <w:rFonts w:cs="Times New Roman"/>
        </w:rPr>
      </w:pPr>
      <w:r w:rsidRPr="003C266F">
        <w:rPr>
          <w:rFonts w:cs="Times New Roman"/>
        </w:rPr>
        <w:t>En efecto, estos servicios se prestan, tal y como se detalla a continuación, por medio de contratos de concesión de servicios, de concesión de obras y de gestión de servicio público:</w:t>
      </w:r>
    </w:p>
    <w:p w14:paraId="5828812F" w14:textId="77777777" w:rsidR="00B3597D" w:rsidRPr="003C266F" w:rsidRDefault="00B3597D" w:rsidP="003C266F">
      <w:pPr>
        <w:jc w:val="both"/>
        <w:rPr>
          <w:rFonts w:cs="Times New Roman"/>
          <w:b/>
          <w:bCs/>
        </w:rPr>
      </w:pPr>
      <w:r w:rsidRPr="003C266F">
        <w:rPr>
          <w:rFonts w:cs="Times New Roman"/>
          <w:b/>
          <w:bCs/>
        </w:rPr>
        <w:t>Contratos de gestión indirecta imputados a TRU</w:t>
      </w:r>
    </w:p>
    <w:tbl>
      <w:tblPr>
        <w:tblW w:w="9060" w:type="dxa"/>
        <w:tblLayout w:type="fixed"/>
        <w:tblLook w:val="06A0" w:firstRow="1" w:lastRow="0" w:firstColumn="1" w:lastColumn="0" w:noHBand="1" w:noVBand="1"/>
      </w:tblPr>
      <w:tblGrid>
        <w:gridCol w:w="3535"/>
        <w:gridCol w:w="1815"/>
        <w:gridCol w:w="1739"/>
        <w:gridCol w:w="1971"/>
      </w:tblGrid>
      <w:tr w:rsidR="00B3597D" w:rsidRPr="003C266F" w14:paraId="4FC89C1B" w14:textId="77777777" w:rsidTr="007A351E">
        <w:trPr>
          <w:cantSplit/>
          <w:trHeight w:val="315"/>
          <w:tblHeader/>
        </w:trPr>
        <w:tc>
          <w:tcPr>
            <w:tcW w:w="3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24F0C1FD" w14:textId="77777777" w:rsidR="00B3597D" w:rsidRPr="003C266F" w:rsidRDefault="00B3597D" w:rsidP="007A351E">
            <w:pPr>
              <w:rPr>
                <w:rFonts w:cs="Times New Roman"/>
                <w:b/>
                <w:bCs/>
                <w:sz w:val="20"/>
                <w:szCs w:val="20"/>
              </w:rPr>
            </w:pPr>
            <w:r w:rsidRPr="003C266F">
              <w:rPr>
                <w:rFonts w:cs="Times New Roman"/>
                <w:b/>
                <w:bCs/>
                <w:sz w:val="20"/>
                <w:szCs w:val="20"/>
              </w:rPr>
              <w:t>DENOMINACIÓN CONTRATO</w:t>
            </w:r>
          </w:p>
        </w:tc>
        <w:tc>
          <w:tcPr>
            <w:tcW w:w="18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434EDF8D" w14:textId="77777777" w:rsidR="00B3597D" w:rsidRPr="003C266F" w:rsidRDefault="00B3597D" w:rsidP="003C266F">
            <w:pPr>
              <w:jc w:val="center"/>
              <w:rPr>
                <w:rFonts w:cs="Times New Roman"/>
                <w:b/>
                <w:bCs/>
                <w:sz w:val="20"/>
                <w:szCs w:val="20"/>
              </w:rPr>
            </w:pPr>
            <w:r w:rsidRPr="003C266F">
              <w:rPr>
                <w:rFonts w:cs="Times New Roman"/>
                <w:b/>
                <w:bCs/>
                <w:sz w:val="20"/>
                <w:szCs w:val="20"/>
              </w:rPr>
              <w:t>NÚMERO EXPEDIENTE</w:t>
            </w:r>
          </w:p>
        </w:tc>
        <w:tc>
          <w:tcPr>
            <w:tcW w:w="1740" w:type="dxa"/>
            <w:tcBorders>
              <w:top w:val="single" w:sz="4" w:space="0" w:color="000000" w:themeColor="text1"/>
              <w:left w:val="single" w:sz="4" w:space="0" w:color="000000" w:themeColor="text1"/>
              <w:bottom w:val="single" w:sz="4" w:space="0" w:color="000000" w:themeColor="text1"/>
              <w:right w:val="nil"/>
            </w:tcBorders>
            <w:shd w:val="clear" w:color="auto" w:fill="D9D9D9" w:themeFill="background1" w:themeFillShade="D9"/>
            <w:vAlign w:val="center"/>
            <w:hideMark/>
          </w:tcPr>
          <w:p w14:paraId="43E2F97E" w14:textId="77777777" w:rsidR="00B3597D" w:rsidRPr="003C266F" w:rsidRDefault="00B3597D" w:rsidP="007A351E">
            <w:pPr>
              <w:jc w:val="right"/>
              <w:rPr>
                <w:rFonts w:cs="Times New Roman"/>
                <w:b/>
                <w:bCs/>
                <w:sz w:val="20"/>
                <w:szCs w:val="20"/>
              </w:rPr>
            </w:pPr>
            <w:r w:rsidRPr="003C266F">
              <w:rPr>
                <w:rFonts w:cs="Times New Roman"/>
                <w:b/>
                <w:bCs/>
                <w:sz w:val="20"/>
                <w:szCs w:val="20"/>
              </w:rPr>
              <w:t>IMPORTE 2023</w:t>
            </w:r>
          </w:p>
        </w:tc>
        <w:tc>
          <w:tcPr>
            <w:tcW w:w="197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758A255F" w14:textId="77777777" w:rsidR="00B3597D" w:rsidRPr="003C266F" w:rsidRDefault="00B3597D" w:rsidP="007A351E">
            <w:pPr>
              <w:jc w:val="center"/>
              <w:rPr>
                <w:rFonts w:cs="Times New Roman"/>
                <w:b/>
                <w:bCs/>
                <w:sz w:val="20"/>
                <w:szCs w:val="20"/>
              </w:rPr>
            </w:pPr>
            <w:r w:rsidRPr="003C266F">
              <w:rPr>
                <w:rFonts w:cs="Times New Roman"/>
                <w:b/>
                <w:bCs/>
                <w:sz w:val="20"/>
                <w:szCs w:val="20"/>
              </w:rPr>
              <w:t>TIPO DE CONTRATO</w:t>
            </w:r>
          </w:p>
        </w:tc>
      </w:tr>
      <w:tr w:rsidR="00B3597D" w:rsidRPr="003C266F" w14:paraId="2D39C069" w14:textId="77777777">
        <w:trPr>
          <w:cantSplit/>
          <w:trHeight w:val="630"/>
        </w:trPr>
        <w:tc>
          <w:tcPr>
            <w:tcW w:w="35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E19958B" w14:textId="77777777" w:rsidR="00B3597D" w:rsidRPr="003C266F" w:rsidRDefault="00B3597D" w:rsidP="007A351E">
            <w:pPr>
              <w:rPr>
                <w:rFonts w:cs="Times New Roman"/>
                <w:sz w:val="20"/>
                <w:szCs w:val="20"/>
              </w:rPr>
            </w:pPr>
            <w:proofErr w:type="spellStart"/>
            <w:r w:rsidRPr="003C266F">
              <w:rPr>
                <w:rFonts w:cs="Times New Roman"/>
                <w:sz w:val="20"/>
                <w:szCs w:val="20"/>
              </w:rPr>
              <w:t>Contenerización</w:t>
            </w:r>
            <w:proofErr w:type="spellEnd"/>
            <w:r w:rsidRPr="003C266F">
              <w:rPr>
                <w:rFonts w:cs="Times New Roman"/>
                <w:sz w:val="20"/>
                <w:szCs w:val="20"/>
              </w:rPr>
              <w:t>, recogida y transporte de residuos en la Ciudad de Madrid (cuatro lotes)</w:t>
            </w:r>
          </w:p>
        </w:tc>
        <w:tc>
          <w:tcPr>
            <w:tcW w:w="18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68AD841" w14:textId="77777777" w:rsidR="00B3597D" w:rsidRPr="003C266F" w:rsidRDefault="00B3597D" w:rsidP="003C266F">
            <w:pPr>
              <w:jc w:val="both"/>
              <w:rPr>
                <w:rFonts w:cs="Times New Roman"/>
                <w:sz w:val="20"/>
                <w:szCs w:val="20"/>
              </w:rPr>
            </w:pPr>
            <w:r w:rsidRPr="003C266F">
              <w:rPr>
                <w:rFonts w:cs="Times New Roman"/>
                <w:sz w:val="20"/>
                <w:szCs w:val="20"/>
              </w:rPr>
              <w:t xml:space="preserve"> Expediente 131/2021/06296</w:t>
            </w:r>
          </w:p>
        </w:tc>
        <w:tc>
          <w:tcPr>
            <w:tcW w:w="1740" w:type="dxa"/>
            <w:tcBorders>
              <w:top w:val="single" w:sz="4" w:space="0" w:color="000000" w:themeColor="text1"/>
              <w:left w:val="single" w:sz="4" w:space="0" w:color="000000" w:themeColor="text1"/>
              <w:bottom w:val="single" w:sz="4" w:space="0" w:color="000000" w:themeColor="text1"/>
              <w:right w:val="nil"/>
            </w:tcBorders>
            <w:vAlign w:val="center"/>
            <w:hideMark/>
          </w:tcPr>
          <w:p w14:paraId="6796F886" w14:textId="77777777" w:rsidR="00B3597D" w:rsidRPr="003C266F" w:rsidRDefault="00B3597D" w:rsidP="007A351E">
            <w:pPr>
              <w:jc w:val="right"/>
              <w:rPr>
                <w:rFonts w:cs="Times New Roman"/>
                <w:sz w:val="20"/>
                <w:szCs w:val="20"/>
              </w:rPr>
            </w:pPr>
            <w:r w:rsidRPr="003C266F">
              <w:rPr>
                <w:rFonts w:cs="Times New Roman"/>
                <w:sz w:val="20"/>
                <w:szCs w:val="20"/>
              </w:rPr>
              <w:t xml:space="preserve">             223.298.803,40 </w:t>
            </w:r>
          </w:p>
        </w:tc>
        <w:tc>
          <w:tcPr>
            <w:tcW w:w="197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C90E63" w14:textId="77777777" w:rsidR="00B3597D" w:rsidRPr="003C266F" w:rsidRDefault="00B3597D" w:rsidP="007A351E">
            <w:pPr>
              <w:jc w:val="center"/>
              <w:rPr>
                <w:rFonts w:cs="Times New Roman"/>
                <w:sz w:val="20"/>
                <w:szCs w:val="20"/>
              </w:rPr>
            </w:pPr>
            <w:r w:rsidRPr="003C266F">
              <w:rPr>
                <w:rFonts w:cs="Times New Roman"/>
                <w:sz w:val="20"/>
                <w:szCs w:val="20"/>
              </w:rPr>
              <w:t>concesión servicios</w:t>
            </w:r>
          </w:p>
        </w:tc>
      </w:tr>
      <w:tr w:rsidR="00B3597D" w:rsidRPr="003C266F" w14:paraId="0C5C8B75" w14:textId="77777777">
        <w:trPr>
          <w:cantSplit/>
          <w:trHeight w:val="630"/>
        </w:trPr>
        <w:tc>
          <w:tcPr>
            <w:tcW w:w="35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B974AD2" w14:textId="77777777" w:rsidR="00B3597D" w:rsidRPr="003C266F" w:rsidRDefault="00B3597D" w:rsidP="007A351E">
            <w:pPr>
              <w:rPr>
                <w:rFonts w:cs="Times New Roman"/>
                <w:sz w:val="20"/>
                <w:szCs w:val="20"/>
              </w:rPr>
            </w:pPr>
            <w:r w:rsidRPr="003C266F">
              <w:rPr>
                <w:rFonts w:cs="Times New Roman"/>
                <w:sz w:val="20"/>
                <w:szCs w:val="20"/>
              </w:rPr>
              <w:t>Gestión del Servicio de tratamiento de residuos sólidos urbanos (Las Dehesas)</w:t>
            </w:r>
          </w:p>
        </w:tc>
        <w:tc>
          <w:tcPr>
            <w:tcW w:w="18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61E297E" w14:textId="77777777" w:rsidR="00B3597D" w:rsidRPr="003C266F" w:rsidRDefault="00B3597D" w:rsidP="003C266F">
            <w:pPr>
              <w:jc w:val="both"/>
              <w:rPr>
                <w:rFonts w:cs="Times New Roman"/>
                <w:sz w:val="20"/>
                <w:szCs w:val="20"/>
              </w:rPr>
            </w:pPr>
            <w:r w:rsidRPr="003C266F">
              <w:rPr>
                <w:rFonts w:cs="Times New Roman"/>
                <w:sz w:val="20"/>
                <w:szCs w:val="20"/>
              </w:rPr>
              <w:t>Expediente 131/1997/03755</w:t>
            </w:r>
          </w:p>
        </w:tc>
        <w:tc>
          <w:tcPr>
            <w:tcW w:w="1740" w:type="dxa"/>
            <w:tcBorders>
              <w:top w:val="single" w:sz="4" w:space="0" w:color="000000" w:themeColor="text1"/>
              <w:left w:val="single" w:sz="4" w:space="0" w:color="000000" w:themeColor="text1"/>
              <w:bottom w:val="single" w:sz="4" w:space="0" w:color="000000" w:themeColor="text1"/>
              <w:right w:val="nil"/>
            </w:tcBorders>
            <w:vAlign w:val="center"/>
            <w:hideMark/>
          </w:tcPr>
          <w:p w14:paraId="1E2A7A07" w14:textId="77777777" w:rsidR="00B3597D" w:rsidRPr="003C266F" w:rsidRDefault="00B3597D" w:rsidP="007A351E">
            <w:pPr>
              <w:jc w:val="right"/>
              <w:rPr>
                <w:rFonts w:cs="Times New Roman"/>
                <w:sz w:val="20"/>
                <w:szCs w:val="20"/>
              </w:rPr>
            </w:pPr>
            <w:r w:rsidRPr="003C266F">
              <w:rPr>
                <w:rFonts w:cs="Times New Roman"/>
                <w:sz w:val="20"/>
                <w:szCs w:val="20"/>
              </w:rPr>
              <w:t xml:space="preserve">                22.854.257,85 </w:t>
            </w:r>
          </w:p>
        </w:tc>
        <w:tc>
          <w:tcPr>
            <w:tcW w:w="197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E981B4F" w14:textId="77777777" w:rsidR="00B3597D" w:rsidRPr="003C266F" w:rsidRDefault="00B3597D" w:rsidP="007A351E">
            <w:pPr>
              <w:jc w:val="center"/>
              <w:rPr>
                <w:rFonts w:cs="Times New Roman"/>
                <w:sz w:val="20"/>
                <w:szCs w:val="20"/>
              </w:rPr>
            </w:pPr>
            <w:r w:rsidRPr="003C266F">
              <w:rPr>
                <w:rFonts w:cs="Times New Roman"/>
                <w:sz w:val="20"/>
                <w:szCs w:val="20"/>
              </w:rPr>
              <w:t>concesión obra</w:t>
            </w:r>
          </w:p>
        </w:tc>
      </w:tr>
      <w:tr w:rsidR="00B3597D" w:rsidRPr="003C266F" w14:paraId="6DF6EE09" w14:textId="77777777">
        <w:trPr>
          <w:cantSplit/>
          <w:trHeight w:val="945"/>
        </w:trPr>
        <w:tc>
          <w:tcPr>
            <w:tcW w:w="35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55EAE3E" w14:textId="77777777" w:rsidR="00B3597D" w:rsidRPr="003C266F" w:rsidRDefault="00B3597D" w:rsidP="007A351E">
            <w:pPr>
              <w:rPr>
                <w:rFonts w:cs="Times New Roman"/>
                <w:sz w:val="20"/>
                <w:szCs w:val="20"/>
              </w:rPr>
            </w:pPr>
            <w:r w:rsidRPr="003C266F">
              <w:rPr>
                <w:rFonts w:cs="Times New Roman"/>
                <w:sz w:val="20"/>
                <w:szCs w:val="20"/>
              </w:rPr>
              <w:t>Explotación y remodelación del centro de tratamiento de residuos sólidos urbanos de La Paloma</w:t>
            </w:r>
          </w:p>
        </w:tc>
        <w:tc>
          <w:tcPr>
            <w:tcW w:w="18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C4F56D8" w14:textId="77777777" w:rsidR="00B3597D" w:rsidRPr="003C266F" w:rsidRDefault="00B3597D" w:rsidP="003C266F">
            <w:pPr>
              <w:jc w:val="both"/>
              <w:rPr>
                <w:rFonts w:cs="Times New Roman"/>
                <w:sz w:val="20"/>
                <w:szCs w:val="20"/>
              </w:rPr>
            </w:pPr>
            <w:r w:rsidRPr="003C266F">
              <w:rPr>
                <w:rFonts w:cs="Times New Roman"/>
                <w:sz w:val="20"/>
                <w:szCs w:val="20"/>
              </w:rPr>
              <w:t>Expediente 131/2001/08059</w:t>
            </w:r>
          </w:p>
        </w:tc>
        <w:tc>
          <w:tcPr>
            <w:tcW w:w="1740" w:type="dxa"/>
            <w:tcBorders>
              <w:top w:val="single" w:sz="4" w:space="0" w:color="000000" w:themeColor="text1"/>
              <w:left w:val="single" w:sz="4" w:space="0" w:color="000000" w:themeColor="text1"/>
              <w:bottom w:val="single" w:sz="4" w:space="0" w:color="000000" w:themeColor="text1"/>
              <w:right w:val="nil"/>
            </w:tcBorders>
            <w:vAlign w:val="center"/>
            <w:hideMark/>
          </w:tcPr>
          <w:p w14:paraId="7AC35988" w14:textId="77777777" w:rsidR="00B3597D" w:rsidRPr="003C266F" w:rsidRDefault="00B3597D" w:rsidP="007A351E">
            <w:pPr>
              <w:jc w:val="right"/>
              <w:rPr>
                <w:rFonts w:cs="Times New Roman"/>
                <w:sz w:val="20"/>
                <w:szCs w:val="20"/>
              </w:rPr>
            </w:pPr>
            <w:r w:rsidRPr="003C266F">
              <w:rPr>
                <w:rFonts w:cs="Times New Roman"/>
                <w:sz w:val="20"/>
                <w:szCs w:val="20"/>
              </w:rPr>
              <w:t xml:space="preserve">                11.067.143,77 </w:t>
            </w:r>
          </w:p>
        </w:tc>
        <w:tc>
          <w:tcPr>
            <w:tcW w:w="197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34EB809" w14:textId="77777777" w:rsidR="00B3597D" w:rsidRPr="003C266F" w:rsidRDefault="00B3597D" w:rsidP="007A351E">
            <w:pPr>
              <w:jc w:val="center"/>
              <w:rPr>
                <w:rFonts w:cs="Times New Roman"/>
                <w:sz w:val="20"/>
                <w:szCs w:val="20"/>
              </w:rPr>
            </w:pPr>
            <w:r w:rsidRPr="003C266F">
              <w:rPr>
                <w:rFonts w:cs="Times New Roman"/>
                <w:sz w:val="20"/>
                <w:szCs w:val="20"/>
              </w:rPr>
              <w:t>concesión obra</w:t>
            </w:r>
          </w:p>
        </w:tc>
      </w:tr>
      <w:tr w:rsidR="00B3597D" w:rsidRPr="003C266F" w14:paraId="0BDD06B6" w14:textId="77777777">
        <w:trPr>
          <w:cantSplit/>
          <w:trHeight w:val="1890"/>
        </w:trPr>
        <w:tc>
          <w:tcPr>
            <w:tcW w:w="35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516B506" w14:textId="77777777" w:rsidR="00B3597D" w:rsidRPr="003C266F" w:rsidRDefault="00B3597D" w:rsidP="007A351E">
            <w:pPr>
              <w:rPr>
                <w:rFonts w:cs="Times New Roman"/>
                <w:sz w:val="20"/>
                <w:szCs w:val="20"/>
              </w:rPr>
            </w:pPr>
            <w:r w:rsidRPr="003C266F">
              <w:rPr>
                <w:rFonts w:cs="Times New Roman"/>
                <w:sz w:val="20"/>
                <w:szCs w:val="20"/>
              </w:rPr>
              <w:t xml:space="preserve">Contrato de concesión de servicio público para tratamiento de residuos domésticos, con recuperación de materiales y valorización energética de combustible derivado de residuos, en la Planta de Las Lomas del Parque Tecnológico de </w:t>
            </w:r>
            <w:proofErr w:type="spellStart"/>
            <w:r w:rsidRPr="003C266F">
              <w:rPr>
                <w:rFonts w:cs="Times New Roman"/>
                <w:sz w:val="20"/>
                <w:szCs w:val="20"/>
              </w:rPr>
              <w:t>Valdemingómez</w:t>
            </w:r>
            <w:proofErr w:type="spellEnd"/>
          </w:p>
        </w:tc>
        <w:tc>
          <w:tcPr>
            <w:tcW w:w="18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32B746E" w14:textId="77777777" w:rsidR="00B3597D" w:rsidRPr="003C266F" w:rsidRDefault="00B3597D" w:rsidP="003C266F">
            <w:pPr>
              <w:jc w:val="both"/>
              <w:rPr>
                <w:rFonts w:cs="Times New Roman"/>
                <w:sz w:val="20"/>
                <w:szCs w:val="20"/>
              </w:rPr>
            </w:pPr>
            <w:r w:rsidRPr="003C266F">
              <w:rPr>
                <w:rFonts w:cs="Times New Roman"/>
                <w:sz w:val="20"/>
                <w:szCs w:val="20"/>
              </w:rPr>
              <w:t>expediente 133/2020/00281</w:t>
            </w:r>
          </w:p>
        </w:tc>
        <w:tc>
          <w:tcPr>
            <w:tcW w:w="1740" w:type="dxa"/>
            <w:tcBorders>
              <w:top w:val="single" w:sz="4" w:space="0" w:color="000000" w:themeColor="text1"/>
              <w:left w:val="single" w:sz="4" w:space="0" w:color="000000" w:themeColor="text1"/>
              <w:bottom w:val="single" w:sz="4" w:space="0" w:color="000000" w:themeColor="text1"/>
              <w:right w:val="nil"/>
            </w:tcBorders>
            <w:vAlign w:val="center"/>
            <w:hideMark/>
          </w:tcPr>
          <w:p w14:paraId="751E8436" w14:textId="77777777" w:rsidR="00B3597D" w:rsidRPr="003C266F" w:rsidRDefault="00B3597D" w:rsidP="007A351E">
            <w:pPr>
              <w:jc w:val="right"/>
              <w:rPr>
                <w:rFonts w:cs="Times New Roman"/>
                <w:sz w:val="20"/>
                <w:szCs w:val="20"/>
              </w:rPr>
            </w:pPr>
            <w:r w:rsidRPr="003C266F">
              <w:rPr>
                <w:rFonts w:cs="Times New Roman"/>
                <w:sz w:val="20"/>
                <w:szCs w:val="20"/>
              </w:rPr>
              <w:t>7.431.080,99 €</w:t>
            </w:r>
          </w:p>
        </w:tc>
        <w:tc>
          <w:tcPr>
            <w:tcW w:w="197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C30D2B" w14:textId="77777777" w:rsidR="00B3597D" w:rsidRPr="003C266F" w:rsidRDefault="00B3597D" w:rsidP="007A351E">
            <w:pPr>
              <w:jc w:val="center"/>
              <w:rPr>
                <w:rFonts w:cs="Times New Roman"/>
                <w:sz w:val="20"/>
                <w:szCs w:val="20"/>
              </w:rPr>
            </w:pPr>
            <w:r w:rsidRPr="003C266F">
              <w:rPr>
                <w:rFonts w:cs="Times New Roman"/>
                <w:sz w:val="20"/>
                <w:szCs w:val="20"/>
              </w:rPr>
              <w:t>concesión servicios</w:t>
            </w:r>
          </w:p>
        </w:tc>
      </w:tr>
      <w:tr w:rsidR="00B3597D" w:rsidRPr="003C266F" w14:paraId="226F9571" w14:textId="77777777">
        <w:trPr>
          <w:cantSplit/>
          <w:trHeight w:val="1575"/>
        </w:trPr>
        <w:tc>
          <w:tcPr>
            <w:tcW w:w="35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5730A9" w14:textId="77777777" w:rsidR="00B3597D" w:rsidRPr="003C266F" w:rsidRDefault="00B3597D" w:rsidP="007A351E">
            <w:pPr>
              <w:rPr>
                <w:rFonts w:cs="Times New Roman"/>
                <w:sz w:val="20"/>
                <w:szCs w:val="20"/>
              </w:rPr>
            </w:pPr>
            <w:r w:rsidRPr="003C266F">
              <w:rPr>
                <w:rFonts w:cs="Times New Roman"/>
                <w:sz w:val="20"/>
                <w:szCs w:val="20"/>
              </w:rPr>
              <w:t xml:space="preserve">Proyecto, construcción y explotación de una instalación de desgasificación con recuperación energética en el vertedero de </w:t>
            </w:r>
            <w:proofErr w:type="spellStart"/>
            <w:r w:rsidRPr="003C266F">
              <w:rPr>
                <w:rFonts w:cs="Times New Roman"/>
                <w:sz w:val="20"/>
                <w:szCs w:val="20"/>
              </w:rPr>
              <w:t>Valdemingómez</w:t>
            </w:r>
            <w:proofErr w:type="spellEnd"/>
            <w:r w:rsidRPr="003C266F">
              <w:rPr>
                <w:rFonts w:cs="Times New Roman"/>
                <w:sz w:val="20"/>
                <w:szCs w:val="20"/>
              </w:rPr>
              <w:t>, así como su sellado, recuperación ambiental, control y mantenimiento posterior (LA GALIANA)</w:t>
            </w:r>
          </w:p>
        </w:tc>
        <w:tc>
          <w:tcPr>
            <w:tcW w:w="18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0F2943E" w14:textId="77777777" w:rsidR="00B3597D" w:rsidRPr="003C266F" w:rsidRDefault="00B3597D" w:rsidP="003C266F">
            <w:pPr>
              <w:jc w:val="both"/>
              <w:rPr>
                <w:rFonts w:cs="Times New Roman"/>
                <w:sz w:val="20"/>
                <w:szCs w:val="20"/>
              </w:rPr>
            </w:pPr>
            <w:r w:rsidRPr="003C266F">
              <w:rPr>
                <w:rFonts w:cs="Times New Roman"/>
                <w:sz w:val="20"/>
                <w:szCs w:val="20"/>
              </w:rPr>
              <w:t>Expediente 131/2000/00031</w:t>
            </w:r>
          </w:p>
        </w:tc>
        <w:tc>
          <w:tcPr>
            <w:tcW w:w="1740" w:type="dxa"/>
            <w:tcBorders>
              <w:top w:val="single" w:sz="4" w:space="0" w:color="000000" w:themeColor="text1"/>
              <w:left w:val="single" w:sz="4" w:space="0" w:color="000000" w:themeColor="text1"/>
              <w:bottom w:val="single" w:sz="4" w:space="0" w:color="000000" w:themeColor="text1"/>
              <w:right w:val="nil"/>
            </w:tcBorders>
            <w:vAlign w:val="center"/>
            <w:hideMark/>
          </w:tcPr>
          <w:p w14:paraId="552DE7FD" w14:textId="77777777" w:rsidR="00B3597D" w:rsidRPr="003C266F" w:rsidRDefault="00B3597D" w:rsidP="007A351E">
            <w:pPr>
              <w:jc w:val="right"/>
              <w:rPr>
                <w:rFonts w:cs="Times New Roman"/>
                <w:sz w:val="20"/>
                <w:szCs w:val="20"/>
              </w:rPr>
            </w:pPr>
            <w:r w:rsidRPr="003C266F">
              <w:rPr>
                <w:rFonts w:cs="Times New Roman"/>
                <w:sz w:val="20"/>
                <w:szCs w:val="20"/>
              </w:rPr>
              <w:t xml:space="preserve">                       989.312,60 </w:t>
            </w:r>
          </w:p>
        </w:tc>
        <w:tc>
          <w:tcPr>
            <w:tcW w:w="197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D29AA1A" w14:textId="77777777" w:rsidR="00B3597D" w:rsidRPr="003C266F" w:rsidRDefault="00B3597D" w:rsidP="007A351E">
            <w:pPr>
              <w:jc w:val="center"/>
              <w:rPr>
                <w:rFonts w:cs="Times New Roman"/>
                <w:sz w:val="20"/>
                <w:szCs w:val="20"/>
              </w:rPr>
            </w:pPr>
            <w:r w:rsidRPr="003C266F">
              <w:rPr>
                <w:rFonts w:cs="Times New Roman"/>
                <w:sz w:val="20"/>
                <w:szCs w:val="20"/>
              </w:rPr>
              <w:t>gestión servicio público</w:t>
            </w:r>
          </w:p>
        </w:tc>
      </w:tr>
      <w:tr w:rsidR="00B3597D" w:rsidRPr="003C266F" w14:paraId="1D9D6F4B" w14:textId="77777777">
        <w:trPr>
          <w:cantSplit/>
          <w:trHeight w:val="2205"/>
        </w:trPr>
        <w:tc>
          <w:tcPr>
            <w:tcW w:w="35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DC4DC67" w14:textId="77777777" w:rsidR="00B3597D" w:rsidRPr="003C266F" w:rsidRDefault="00B3597D" w:rsidP="007A351E">
            <w:pPr>
              <w:rPr>
                <w:rFonts w:cs="Times New Roman"/>
                <w:sz w:val="20"/>
                <w:szCs w:val="20"/>
              </w:rPr>
            </w:pPr>
            <w:r w:rsidRPr="003C266F">
              <w:rPr>
                <w:rFonts w:cs="Times New Roman"/>
                <w:sz w:val="20"/>
                <w:szCs w:val="20"/>
              </w:rPr>
              <w:lastRenderedPageBreak/>
              <w:t>Gestión del servicio público (modalidad concesión) para la</w:t>
            </w:r>
            <w:r w:rsidRPr="003C266F">
              <w:rPr>
                <w:rFonts w:cs="Times New Roman"/>
                <w:sz w:val="20"/>
                <w:szCs w:val="20"/>
              </w:rPr>
              <w:br/>
              <w:t xml:space="preserve"> explotación de dos plantas de biometanización y para la explotación de una planta de tratamiento de biogás de biometanización para la Valorización y comercialización del mismo en el parque tecnológico de </w:t>
            </w:r>
            <w:proofErr w:type="spellStart"/>
            <w:r w:rsidRPr="003C266F">
              <w:rPr>
                <w:rFonts w:cs="Times New Roman"/>
                <w:sz w:val="20"/>
                <w:szCs w:val="20"/>
              </w:rPr>
              <w:t>Valdemingómez</w:t>
            </w:r>
            <w:proofErr w:type="spellEnd"/>
            <w:r w:rsidRPr="003C266F">
              <w:rPr>
                <w:rFonts w:cs="Times New Roman"/>
                <w:sz w:val="20"/>
                <w:szCs w:val="20"/>
              </w:rPr>
              <w:t xml:space="preserve"> (lote 2, la paloma)</w:t>
            </w:r>
          </w:p>
        </w:tc>
        <w:tc>
          <w:tcPr>
            <w:tcW w:w="18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4838C7" w14:textId="77777777" w:rsidR="00B3597D" w:rsidRPr="003C266F" w:rsidRDefault="00B3597D" w:rsidP="003C266F">
            <w:pPr>
              <w:jc w:val="both"/>
              <w:rPr>
                <w:rFonts w:cs="Times New Roman"/>
                <w:sz w:val="20"/>
                <w:szCs w:val="20"/>
              </w:rPr>
            </w:pPr>
            <w:r w:rsidRPr="003C266F">
              <w:rPr>
                <w:rFonts w:cs="Times New Roman"/>
                <w:sz w:val="20"/>
                <w:szCs w:val="20"/>
              </w:rPr>
              <w:t xml:space="preserve">Expediente 133/2011/00014 </w:t>
            </w:r>
          </w:p>
        </w:tc>
        <w:tc>
          <w:tcPr>
            <w:tcW w:w="1740" w:type="dxa"/>
            <w:tcBorders>
              <w:top w:val="single" w:sz="4" w:space="0" w:color="000000" w:themeColor="text1"/>
              <w:left w:val="single" w:sz="4" w:space="0" w:color="000000" w:themeColor="text1"/>
              <w:bottom w:val="single" w:sz="4" w:space="0" w:color="000000" w:themeColor="text1"/>
              <w:right w:val="nil"/>
            </w:tcBorders>
            <w:vAlign w:val="center"/>
            <w:hideMark/>
          </w:tcPr>
          <w:p w14:paraId="11B71093" w14:textId="77777777" w:rsidR="00B3597D" w:rsidRPr="003C266F" w:rsidRDefault="00B3597D" w:rsidP="007A351E">
            <w:pPr>
              <w:jc w:val="right"/>
              <w:rPr>
                <w:rFonts w:cs="Times New Roman"/>
                <w:sz w:val="20"/>
                <w:szCs w:val="20"/>
              </w:rPr>
            </w:pPr>
            <w:r w:rsidRPr="003C266F">
              <w:rPr>
                <w:rFonts w:cs="Times New Roman"/>
                <w:sz w:val="20"/>
                <w:szCs w:val="20"/>
              </w:rPr>
              <w:t xml:space="preserve">                   5.812.767,56 </w:t>
            </w:r>
          </w:p>
        </w:tc>
        <w:tc>
          <w:tcPr>
            <w:tcW w:w="197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70388A2" w14:textId="77777777" w:rsidR="00B3597D" w:rsidRPr="003C266F" w:rsidRDefault="00B3597D" w:rsidP="007A351E">
            <w:pPr>
              <w:jc w:val="center"/>
              <w:rPr>
                <w:rFonts w:cs="Times New Roman"/>
                <w:sz w:val="20"/>
                <w:szCs w:val="20"/>
              </w:rPr>
            </w:pPr>
            <w:r w:rsidRPr="003C266F">
              <w:rPr>
                <w:rFonts w:cs="Times New Roman"/>
                <w:sz w:val="20"/>
                <w:szCs w:val="20"/>
              </w:rPr>
              <w:t>gestión servicio público</w:t>
            </w:r>
          </w:p>
        </w:tc>
      </w:tr>
      <w:tr w:rsidR="00B3597D" w:rsidRPr="003C266F" w14:paraId="7278E395" w14:textId="77777777">
        <w:trPr>
          <w:cantSplit/>
          <w:trHeight w:val="2520"/>
        </w:trPr>
        <w:tc>
          <w:tcPr>
            <w:tcW w:w="35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BC34BD1" w14:textId="77777777" w:rsidR="00B3597D" w:rsidRPr="003C266F" w:rsidRDefault="00B3597D" w:rsidP="007A351E">
            <w:pPr>
              <w:rPr>
                <w:rFonts w:cs="Times New Roman"/>
                <w:sz w:val="20"/>
                <w:szCs w:val="20"/>
              </w:rPr>
            </w:pPr>
            <w:r w:rsidRPr="003C266F">
              <w:rPr>
                <w:rFonts w:cs="Times New Roman"/>
                <w:sz w:val="20"/>
                <w:szCs w:val="20"/>
              </w:rPr>
              <w:t xml:space="preserve">Gestión del servicio público (modalidad c concesión) para la explotación de dos plantas de biometanización y para la explotación de una planta de tratamiento de biogás de biometanización para la valorización y comercialización del mismo en el Parque Tecnológico de </w:t>
            </w:r>
            <w:proofErr w:type="spellStart"/>
            <w:r w:rsidRPr="003C266F">
              <w:rPr>
                <w:rFonts w:cs="Times New Roman"/>
                <w:sz w:val="20"/>
                <w:szCs w:val="20"/>
              </w:rPr>
              <w:t>Valdemingómez</w:t>
            </w:r>
            <w:proofErr w:type="spellEnd"/>
            <w:r w:rsidRPr="003C266F">
              <w:rPr>
                <w:rFonts w:cs="Times New Roman"/>
                <w:sz w:val="20"/>
                <w:szCs w:val="20"/>
              </w:rPr>
              <w:t xml:space="preserve"> (lote 1, Las Dehesas)</w:t>
            </w:r>
          </w:p>
        </w:tc>
        <w:tc>
          <w:tcPr>
            <w:tcW w:w="18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4053E9" w14:textId="77777777" w:rsidR="00B3597D" w:rsidRPr="003C266F" w:rsidRDefault="00B3597D" w:rsidP="003C266F">
            <w:pPr>
              <w:jc w:val="both"/>
              <w:rPr>
                <w:rFonts w:cs="Times New Roman"/>
                <w:sz w:val="20"/>
                <w:szCs w:val="20"/>
              </w:rPr>
            </w:pPr>
            <w:r w:rsidRPr="003C266F">
              <w:rPr>
                <w:rFonts w:cs="Times New Roman"/>
                <w:sz w:val="20"/>
                <w:szCs w:val="20"/>
              </w:rPr>
              <w:t xml:space="preserve">Expediente 133/2011/00014 </w:t>
            </w:r>
          </w:p>
        </w:tc>
        <w:tc>
          <w:tcPr>
            <w:tcW w:w="1740" w:type="dxa"/>
            <w:tcBorders>
              <w:top w:val="single" w:sz="4" w:space="0" w:color="000000" w:themeColor="text1"/>
              <w:left w:val="single" w:sz="4" w:space="0" w:color="000000" w:themeColor="text1"/>
              <w:bottom w:val="single" w:sz="4" w:space="0" w:color="000000" w:themeColor="text1"/>
              <w:right w:val="nil"/>
            </w:tcBorders>
            <w:vAlign w:val="center"/>
            <w:hideMark/>
          </w:tcPr>
          <w:p w14:paraId="14DFFA53" w14:textId="77777777" w:rsidR="00B3597D" w:rsidRPr="003C266F" w:rsidRDefault="00B3597D" w:rsidP="007A351E">
            <w:pPr>
              <w:jc w:val="right"/>
              <w:rPr>
                <w:rFonts w:cs="Times New Roman"/>
                <w:sz w:val="20"/>
                <w:szCs w:val="20"/>
              </w:rPr>
            </w:pPr>
            <w:r w:rsidRPr="003C266F">
              <w:rPr>
                <w:rFonts w:cs="Times New Roman"/>
                <w:sz w:val="20"/>
                <w:szCs w:val="20"/>
              </w:rPr>
              <w:t xml:space="preserve">                10.296.808,83 </w:t>
            </w:r>
          </w:p>
        </w:tc>
        <w:tc>
          <w:tcPr>
            <w:tcW w:w="197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F92EC1C" w14:textId="77777777" w:rsidR="00B3597D" w:rsidRPr="003C266F" w:rsidRDefault="00B3597D" w:rsidP="007A351E">
            <w:pPr>
              <w:jc w:val="center"/>
              <w:rPr>
                <w:rFonts w:cs="Times New Roman"/>
                <w:sz w:val="20"/>
                <w:szCs w:val="20"/>
              </w:rPr>
            </w:pPr>
            <w:r w:rsidRPr="003C266F">
              <w:rPr>
                <w:rFonts w:cs="Times New Roman"/>
                <w:sz w:val="20"/>
                <w:szCs w:val="20"/>
              </w:rPr>
              <w:t>gestión servicio público</w:t>
            </w:r>
          </w:p>
        </w:tc>
      </w:tr>
      <w:tr w:rsidR="00B3597D" w:rsidRPr="003C266F" w14:paraId="5C06A8EC" w14:textId="77777777">
        <w:trPr>
          <w:cantSplit/>
          <w:trHeight w:val="1890"/>
        </w:trPr>
        <w:tc>
          <w:tcPr>
            <w:tcW w:w="35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BFBD3F" w14:textId="77777777" w:rsidR="00B3597D" w:rsidRPr="003C266F" w:rsidRDefault="00B3597D" w:rsidP="007A351E">
            <w:pPr>
              <w:rPr>
                <w:rFonts w:cs="Times New Roman"/>
                <w:sz w:val="20"/>
                <w:szCs w:val="20"/>
              </w:rPr>
            </w:pPr>
            <w:r w:rsidRPr="003C266F">
              <w:rPr>
                <w:rFonts w:cs="Times New Roman"/>
                <w:sz w:val="20"/>
                <w:szCs w:val="20"/>
              </w:rPr>
              <w:t xml:space="preserve">Gestión de Servicio Público, en la modalidad de concesión, denominado "Explotación de una planta de tratamiento de biogás de biometanización para gestión de calidad y caudales, tratamiento del biogás, valorización y comercialización del mismo en el Parque Tecnológico de </w:t>
            </w:r>
            <w:proofErr w:type="spellStart"/>
            <w:r w:rsidRPr="003C266F">
              <w:rPr>
                <w:rFonts w:cs="Times New Roman"/>
                <w:sz w:val="20"/>
                <w:szCs w:val="20"/>
              </w:rPr>
              <w:t>Valdemingómez</w:t>
            </w:r>
            <w:proofErr w:type="spellEnd"/>
            <w:r w:rsidRPr="003C266F">
              <w:rPr>
                <w:rFonts w:cs="Times New Roman"/>
                <w:sz w:val="20"/>
                <w:szCs w:val="20"/>
              </w:rPr>
              <w:t>".</w:t>
            </w:r>
          </w:p>
        </w:tc>
        <w:tc>
          <w:tcPr>
            <w:tcW w:w="18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0CBE5F1" w14:textId="77777777" w:rsidR="00B3597D" w:rsidRPr="003C266F" w:rsidRDefault="00B3597D" w:rsidP="003C266F">
            <w:pPr>
              <w:jc w:val="both"/>
              <w:rPr>
                <w:rFonts w:cs="Times New Roman"/>
                <w:sz w:val="20"/>
                <w:szCs w:val="20"/>
              </w:rPr>
            </w:pPr>
            <w:r w:rsidRPr="003C266F">
              <w:rPr>
                <w:rFonts w:cs="Times New Roman"/>
                <w:sz w:val="20"/>
                <w:szCs w:val="20"/>
              </w:rPr>
              <w:t>Expediente 133/2015/00057</w:t>
            </w:r>
          </w:p>
        </w:tc>
        <w:tc>
          <w:tcPr>
            <w:tcW w:w="1740" w:type="dxa"/>
            <w:tcBorders>
              <w:top w:val="single" w:sz="4" w:space="0" w:color="000000" w:themeColor="text1"/>
              <w:left w:val="single" w:sz="4" w:space="0" w:color="000000" w:themeColor="text1"/>
              <w:bottom w:val="nil"/>
              <w:right w:val="nil"/>
            </w:tcBorders>
            <w:vAlign w:val="center"/>
            <w:hideMark/>
          </w:tcPr>
          <w:p w14:paraId="1941100A" w14:textId="77777777" w:rsidR="00B3597D" w:rsidRPr="003C266F" w:rsidRDefault="00B3597D" w:rsidP="007A351E">
            <w:pPr>
              <w:jc w:val="right"/>
              <w:rPr>
                <w:rFonts w:cs="Times New Roman"/>
                <w:sz w:val="20"/>
                <w:szCs w:val="20"/>
              </w:rPr>
            </w:pPr>
            <w:r w:rsidRPr="003C266F">
              <w:rPr>
                <w:rFonts w:cs="Times New Roman"/>
                <w:sz w:val="20"/>
                <w:szCs w:val="20"/>
              </w:rPr>
              <w:t xml:space="preserve">                       739.469,70 </w:t>
            </w:r>
          </w:p>
        </w:tc>
        <w:tc>
          <w:tcPr>
            <w:tcW w:w="197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0112007" w14:textId="77777777" w:rsidR="00B3597D" w:rsidRPr="003C266F" w:rsidRDefault="00B3597D" w:rsidP="007A351E">
            <w:pPr>
              <w:jc w:val="center"/>
              <w:rPr>
                <w:rFonts w:cs="Times New Roman"/>
                <w:sz w:val="20"/>
                <w:szCs w:val="20"/>
              </w:rPr>
            </w:pPr>
            <w:r w:rsidRPr="003C266F">
              <w:rPr>
                <w:rFonts w:cs="Times New Roman"/>
                <w:sz w:val="20"/>
                <w:szCs w:val="20"/>
              </w:rPr>
              <w:t>gestión servicio público</w:t>
            </w:r>
          </w:p>
        </w:tc>
      </w:tr>
      <w:tr w:rsidR="00B3597D" w:rsidRPr="003C266F" w14:paraId="72D8D199" w14:textId="77777777">
        <w:trPr>
          <w:cantSplit/>
          <w:trHeight w:val="300"/>
        </w:trPr>
        <w:tc>
          <w:tcPr>
            <w:tcW w:w="3539" w:type="dxa"/>
            <w:tcBorders>
              <w:top w:val="single" w:sz="4" w:space="0" w:color="000000" w:themeColor="text1"/>
              <w:left w:val="nil"/>
              <w:bottom w:val="nil"/>
              <w:right w:val="nil"/>
            </w:tcBorders>
            <w:vAlign w:val="bottom"/>
          </w:tcPr>
          <w:p w14:paraId="068B53A8" w14:textId="77777777" w:rsidR="00B3597D" w:rsidRPr="003C266F" w:rsidRDefault="00B3597D" w:rsidP="007A351E">
            <w:pPr>
              <w:rPr>
                <w:rFonts w:cs="Times New Roman"/>
                <w:sz w:val="20"/>
                <w:szCs w:val="20"/>
              </w:rPr>
            </w:pPr>
          </w:p>
        </w:tc>
        <w:tc>
          <w:tcPr>
            <w:tcW w:w="1816" w:type="dxa"/>
            <w:tcBorders>
              <w:top w:val="single" w:sz="4" w:space="0" w:color="000000" w:themeColor="text1"/>
              <w:left w:val="nil"/>
              <w:bottom w:val="nil"/>
              <w:right w:val="nil"/>
            </w:tcBorders>
            <w:vAlign w:val="bottom"/>
          </w:tcPr>
          <w:p w14:paraId="2A15196B" w14:textId="77777777" w:rsidR="00B3597D" w:rsidRPr="003C266F" w:rsidRDefault="00B3597D" w:rsidP="003C266F">
            <w:pPr>
              <w:jc w:val="both"/>
              <w:rPr>
                <w:rFonts w:cs="Times New Roman"/>
                <w:sz w:val="20"/>
                <w:szCs w:val="20"/>
              </w:rPr>
            </w:pPr>
          </w:p>
        </w:tc>
        <w:tc>
          <w:tcPr>
            <w:tcW w:w="1740" w:type="dxa"/>
            <w:tcBorders>
              <w:top w:val="single" w:sz="4" w:space="0" w:color="auto"/>
              <w:left w:val="single" w:sz="4" w:space="0" w:color="auto"/>
              <w:bottom w:val="single" w:sz="4" w:space="0" w:color="auto"/>
              <w:right w:val="single" w:sz="4" w:space="0" w:color="auto"/>
            </w:tcBorders>
            <w:vAlign w:val="bottom"/>
            <w:hideMark/>
          </w:tcPr>
          <w:p w14:paraId="067CD8FE" w14:textId="77777777" w:rsidR="00B3597D" w:rsidRPr="003C266F" w:rsidRDefault="00B3597D" w:rsidP="007A351E">
            <w:pPr>
              <w:jc w:val="right"/>
              <w:rPr>
                <w:rFonts w:cs="Times New Roman"/>
                <w:b/>
                <w:bCs/>
                <w:sz w:val="20"/>
                <w:szCs w:val="20"/>
              </w:rPr>
            </w:pPr>
            <w:r w:rsidRPr="003C266F">
              <w:rPr>
                <w:rFonts w:cs="Times New Roman"/>
                <w:b/>
                <w:bCs/>
                <w:sz w:val="20"/>
                <w:szCs w:val="20"/>
              </w:rPr>
              <w:t xml:space="preserve">  282.489.644,70 </w:t>
            </w:r>
          </w:p>
        </w:tc>
        <w:tc>
          <w:tcPr>
            <w:tcW w:w="1972" w:type="dxa"/>
            <w:tcBorders>
              <w:top w:val="single" w:sz="4" w:space="0" w:color="000000" w:themeColor="text1"/>
              <w:left w:val="single" w:sz="4" w:space="0" w:color="auto"/>
              <w:bottom w:val="nil"/>
              <w:right w:val="nil"/>
            </w:tcBorders>
            <w:vAlign w:val="bottom"/>
          </w:tcPr>
          <w:p w14:paraId="7E9D47CF" w14:textId="77777777" w:rsidR="00B3597D" w:rsidRPr="003C266F" w:rsidRDefault="00B3597D" w:rsidP="007A351E">
            <w:pPr>
              <w:jc w:val="center"/>
              <w:rPr>
                <w:rFonts w:cs="Times New Roman"/>
                <w:sz w:val="20"/>
                <w:szCs w:val="20"/>
              </w:rPr>
            </w:pPr>
          </w:p>
        </w:tc>
      </w:tr>
    </w:tbl>
    <w:p w14:paraId="02EDCF19" w14:textId="77777777" w:rsidR="00B3597D" w:rsidRPr="003C266F" w:rsidRDefault="00B3597D" w:rsidP="003C266F">
      <w:pPr>
        <w:jc w:val="both"/>
        <w:rPr>
          <w:rFonts w:cs="Times New Roman"/>
        </w:rPr>
      </w:pPr>
    </w:p>
    <w:p w14:paraId="782EB6F0" w14:textId="77777777" w:rsidR="00B3597D" w:rsidRPr="003C266F" w:rsidRDefault="00B3597D" w:rsidP="003C266F">
      <w:pPr>
        <w:jc w:val="both"/>
        <w:rPr>
          <w:rFonts w:cs="Times New Roman"/>
        </w:rPr>
      </w:pPr>
      <w:r w:rsidRPr="003C266F">
        <w:rPr>
          <w:rFonts w:cs="Times New Roman"/>
        </w:rPr>
        <w:t xml:space="preserve">Como se acaba de poner de manifiesto, los costes que se quieren recaudar por medio de la contraprestación que aquí se impugna provienen de contratos de concesión de servicios, de concesión de obras y de gestión de servicio público. En los tres casos se trata de una técnica de gestión indirecta que, en aplicación de lo dispuesto en el art. 20.6 TRLHL en relación el art. 85.2 LBRL, necesariamente llevan a una única conclusión: </w:t>
      </w:r>
      <w:r w:rsidRPr="003C266F">
        <w:rPr>
          <w:rFonts w:cs="Times New Roman"/>
          <w:b/>
          <w:bCs/>
        </w:rPr>
        <w:t>jurídicamente la contraprestación no puede tener el carácter de tasa, sino de prestación patrimonial de carácter público no tributaria.</w:t>
      </w:r>
    </w:p>
    <w:p w14:paraId="332D129F" w14:textId="77777777" w:rsidR="00B3597D" w:rsidRPr="003C266F" w:rsidRDefault="00B3597D" w:rsidP="003C266F">
      <w:pPr>
        <w:jc w:val="both"/>
        <w:rPr>
          <w:rFonts w:cs="Times New Roman"/>
        </w:rPr>
      </w:pPr>
    </w:p>
    <w:p w14:paraId="63302ADC" w14:textId="5ECC78E1" w:rsidR="00B3597D" w:rsidRPr="003C266F" w:rsidRDefault="00B3597D" w:rsidP="003C266F">
      <w:pPr>
        <w:jc w:val="both"/>
        <w:rPr>
          <w:rFonts w:cs="Times New Roman"/>
          <w:b/>
          <w:bCs/>
        </w:rPr>
      </w:pPr>
      <w:r w:rsidRPr="003C266F">
        <w:rPr>
          <w:rFonts w:cs="Times New Roman"/>
          <w:b/>
          <w:bCs/>
        </w:rPr>
        <w:t>SEGUND</w:t>
      </w:r>
      <w:r w:rsidR="005249BB" w:rsidRPr="003C266F">
        <w:rPr>
          <w:rFonts w:cs="Times New Roman"/>
          <w:b/>
          <w:bCs/>
        </w:rPr>
        <w:t>A</w:t>
      </w:r>
      <w:r w:rsidRPr="003C266F">
        <w:rPr>
          <w:rFonts w:cs="Times New Roman"/>
          <w:b/>
          <w:bCs/>
        </w:rPr>
        <w:t>.- NULIDAD DE LA ORDENANZA FISCAL COMO CONSECUENCIA DE LA CALIFICACIÓN JURÍDICA ERRÓNEA</w:t>
      </w:r>
    </w:p>
    <w:p w14:paraId="49E9369A" w14:textId="77777777" w:rsidR="00B3597D" w:rsidRPr="003C266F" w:rsidRDefault="00B3597D" w:rsidP="003C266F">
      <w:pPr>
        <w:jc w:val="both"/>
        <w:rPr>
          <w:rFonts w:cs="Times New Roman"/>
        </w:rPr>
      </w:pPr>
      <w:r w:rsidRPr="003C266F">
        <w:rPr>
          <w:rFonts w:cs="Times New Roman"/>
        </w:rPr>
        <w:t xml:space="preserve">Como se acaba de poner de manifiesto, el hecho de que el servicio de recogida de residuos se preste de forma indirecta conlleva necesariamente que la contraprestación exigida </w:t>
      </w:r>
      <w:r w:rsidRPr="003C266F">
        <w:rPr>
          <w:rFonts w:cs="Times New Roman"/>
        </w:rPr>
        <w:lastRenderedPageBreak/>
        <w:t>merezca la calificación jurídica de prestación patrimonial de carácter público no tributaria, en vez de la errónea calificación de tasa otorgada por el Ayuntamiento de Madrid.</w:t>
      </w:r>
    </w:p>
    <w:p w14:paraId="12E09561" w14:textId="77777777" w:rsidR="00B3597D" w:rsidRPr="003C266F" w:rsidRDefault="00B3597D" w:rsidP="003C266F">
      <w:pPr>
        <w:jc w:val="both"/>
        <w:rPr>
          <w:rFonts w:cs="Times New Roman"/>
        </w:rPr>
      </w:pPr>
      <w:r w:rsidRPr="003C266F">
        <w:rPr>
          <w:rFonts w:cs="Times New Roman"/>
        </w:rPr>
        <w:t xml:space="preserve">Este patente error en la calificación jurídica de la prestación tiene muy relevantes consecuencias en lo que se refiere a la validez de la ordenanza fiscal que aquí se impugna. En efecto, las diferencias entre la tasa y la prestación patrimonial de carácter público no tributaria afectan tanto a la regulación sustantiva como a la que tiene que ver con su procedimiento de aprobación: las tasas han de aprobarse por medio del procedimiento específico propio de la ordenanza fiscal, en tanto que las prestaciones patrimoniales de carácter público no tributaria, dada su naturaleza, deben ser aprobadas por medio del procedimiento ordinario de las ordenanzas locales. </w:t>
      </w:r>
    </w:p>
    <w:p w14:paraId="4CCF5F23" w14:textId="77777777" w:rsidR="00B3597D" w:rsidRPr="003C266F" w:rsidRDefault="00B3597D" w:rsidP="003C266F">
      <w:pPr>
        <w:jc w:val="both"/>
        <w:rPr>
          <w:rFonts w:cs="Times New Roman"/>
        </w:rPr>
      </w:pPr>
      <w:r w:rsidRPr="003C266F">
        <w:rPr>
          <w:rFonts w:cs="Times New Roman"/>
        </w:rPr>
        <w:t>Se trata de procedimientos claramente diferenciados, tal y como ha tenido ocasión de aclarar el Tribunal Supremo. En efecto, frente a la regulación general de la potestad reglamentaria local, contenida en la legislación de régimen local, el procedimiento de elaboración y aprobación de las ordenanzas fiscales se contiene en una ley especial por razón de la materia, el TRLHL, lo que determina que sean de aplicación las normas específicas procedimentales contenidas en el art. 17 TRLHL, y ello «</w:t>
      </w:r>
      <w:r w:rsidRPr="003C266F">
        <w:rPr>
          <w:rFonts w:cs="Times New Roman"/>
          <w:i/>
          <w:iCs/>
        </w:rPr>
        <w:t>tanto respecto a la no exigencia de trámites previstos en la LPAC, como es la consulta pública previa del art. 133.1 LPAC, como respecto a los trámites adicionales o distintos que se prevén en el TRLHL</w:t>
      </w:r>
      <w:r w:rsidRPr="003C266F">
        <w:rPr>
          <w:rFonts w:cs="Times New Roman"/>
        </w:rPr>
        <w:t>» (STS de 31 de enero de 2023, ECLI:ES:TS:2023:227, FD 5º).</w:t>
      </w:r>
    </w:p>
    <w:p w14:paraId="4A81A4B2" w14:textId="77777777" w:rsidR="00B3597D" w:rsidRPr="003C266F" w:rsidRDefault="00B3597D" w:rsidP="003C266F">
      <w:pPr>
        <w:jc w:val="both"/>
        <w:rPr>
          <w:rFonts w:cs="Times New Roman"/>
        </w:rPr>
      </w:pPr>
      <w:r w:rsidRPr="003C266F">
        <w:rPr>
          <w:rFonts w:cs="Times New Roman"/>
        </w:rPr>
        <w:t xml:space="preserve">Hasta aquí se ha demostrado que la calificación jurídica ha sido equivocada y que, en consecuencia, no debía haberse seguido el procedimiento específico de la ordenanza fiscal, sino el genérico de la ordenanza local. Solo resta dilucidar cuál ha de ser la consecuencia jurídica de este error. Afortunadamente, no es necesario llevar a cabo una laboriosa tarea de interpretación al respecto, ya que </w:t>
      </w:r>
      <w:r w:rsidRPr="003C266F">
        <w:rPr>
          <w:rFonts w:cs="Times New Roman"/>
          <w:b/>
          <w:bCs/>
        </w:rPr>
        <w:t>hace apenas unos meses que el Tribunal Supremo ha establecido cuál ha de ser la consecuencia: la nulidad de la ordenanza fiscal impugnada</w:t>
      </w:r>
      <w:r w:rsidRPr="003C266F">
        <w:rPr>
          <w:rFonts w:cs="Times New Roman"/>
        </w:rPr>
        <w:t>.</w:t>
      </w:r>
    </w:p>
    <w:p w14:paraId="6A98187A" w14:textId="77777777" w:rsidR="00B3597D" w:rsidRPr="003C266F" w:rsidRDefault="00B3597D" w:rsidP="003C266F">
      <w:pPr>
        <w:jc w:val="both"/>
        <w:rPr>
          <w:rFonts w:cs="Times New Roman"/>
        </w:rPr>
      </w:pPr>
      <w:r w:rsidRPr="003C266F">
        <w:rPr>
          <w:rFonts w:cs="Times New Roman"/>
        </w:rPr>
        <w:t>En efecto, en la STS de 11 de diciembre de 2024 (ECLI:ES:TS:2024:6015) se abordó el recurso de casación interpuesto contra la modificación de una tasa del Ayuntamiento de Manzanares, por el que se pretendía «</w:t>
      </w:r>
      <w:r w:rsidRPr="003C266F">
        <w:rPr>
          <w:rFonts w:cs="Times New Roman"/>
          <w:i/>
          <w:iCs/>
        </w:rPr>
        <w:t>determinar si la regulación de las contraprestaciones económicas percibidas por la prestación de determinados servicios públicos, en el caso de que se realice de forma directa, mediante personificación privada, o mediante gestión indirecta, deben estar contempladas, necesariamente, para su devengo en una ordenanza de prestación patrimonial de carácter público no tributario o, por el contrario, es suficiente con que vengan reguladas por una ordenanza fiscal reguladora de la tasa por la prestación de servicios públicos</w:t>
      </w:r>
      <w:r w:rsidRPr="003C266F">
        <w:rPr>
          <w:rFonts w:cs="Times New Roman"/>
        </w:rPr>
        <w:t>». Como puede verse, el objeto de esta sentencia es exactamente el mismo que el de este recurso. Pues bien, el Tribunal Supremo, tras recordar las modificaciones legales y jurisprudenciales habidas hasta el momento, recuerda que con el texto legal vigente se ha de fijar como doctrina jurisprudencial que «</w:t>
      </w:r>
      <w:r w:rsidRPr="003C266F">
        <w:rPr>
          <w:rFonts w:cs="Times New Roman"/>
          <w:i/>
          <w:iCs/>
        </w:rPr>
        <w:t>la regulación de las contraprestaciones económicas percibidas por la prestación de determinados servicios públicos, en esta ocasión, el suministro de agua potable, mediante gestión indirecta, no se contemplará en una ordenanza fiscal reguladora de la tasa por la prestación de tales servicios públicos</w:t>
      </w:r>
      <w:r w:rsidRPr="003C266F">
        <w:rPr>
          <w:rFonts w:cs="Times New Roman"/>
        </w:rPr>
        <w:t>» (FD 3º). Así, al constatar que el servicio se prestaba por medio de una fórmula de gestión indirecta (concesión) y que, por tanto, se trataba de una prestación patrimonial de carácter público no tributaria, el Alto Tribunal llega la conclusión de que ello «</w:t>
      </w:r>
      <w:r w:rsidRPr="003C266F">
        <w:rPr>
          <w:rFonts w:cs="Times New Roman"/>
          <w:i/>
          <w:iCs/>
        </w:rPr>
        <w:t xml:space="preserve">nos conduce a rechazar que estemos ante una tasa, lo cual lleva a la anulación de la </w:t>
      </w:r>
      <w:r w:rsidRPr="003C266F">
        <w:rPr>
          <w:rFonts w:cs="Times New Roman"/>
          <w:i/>
          <w:iCs/>
        </w:rPr>
        <w:lastRenderedPageBreak/>
        <w:t>modificación de la Ordenanza Fiscal reguladora de la tasa por suministro de agua, alcantarillado y depuración del Ayuntamiento de Manzanares</w:t>
      </w:r>
      <w:r w:rsidRPr="003C266F">
        <w:rPr>
          <w:rFonts w:cs="Times New Roman"/>
        </w:rPr>
        <w:t xml:space="preserve">» (FD 3º </w:t>
      </w:r>
      <w:r w:rsidRPr="003C266F">
        <w:rPr>
          <w:rFonts w:cs="Times New Roman"/>
          <w:i/>
          <w:iCs/>
        </w:rPr>
        <w:t>in fine</w:t>
      </w:r>
      <w:r w:rsidRPr="003C266F">
        <w:rPr>
          <w:rFonts w:cs="Times New Roman"/>
        </w:rPr>
        <w:t>).</w:t>
      </w:r>
    </w:p>
    <w:p w14:paraId="67EFFC06" w14:textId="77777777" w:rsidR="00B3597D" w:rsidRPr="003C266F" w:rsidRDefault="00B3597D" w:rsidP="003C266F">
      <w:pPr>
        <w:jc w:val="both"/>
        <w:rPr>
          <w:rFonts w:cs="Times New Roman"/>
        </w:rPr>
      </w:pPr>
      <w:r w:rsidRPr="003C266F">
        <w:rPr>
          <w:rFonts w:cs="Times New Roman"/>
        </w:rPr>
        <w:t xml:space="preserve">Por tanto, </w:t>
      </w:r>
      <w:r w:rsidRPr="003C266F">
        <w:rPr>
          <w:rFonts w:cs="Times New Roman"/>
          <w:b/>
          <w:bCs/>
        </w:rPr>
        <w:t>la aplicación directa de esta reciente doctrina jurisprudencial debería conducir a la anulación de la ordenanza fiscal impugnada</w:t>
      </w:r>
      <w:r w:rsidRPr="003C266F">
        <w:rPr>
          <w:rFonts w:cs="Times New Roman"/>
        </w:rPr>
        <w:t>.</w:t>
      </w:r>
    </w:p>
    <w:p w14:paraId="75C6A0A0" w14:textId="77777777" w:rsidR="00F30D60" w:rsidRPr="003C266F" w:rsidRDefault="00F30D60" w:rsidP="003C266F">
      <w:pPr>
        <w:jc w:val="both"/>
        <w:rPr>
          <w:rFonts w:cs="Times New Roman"/>
        </w:rPr>
      </w:pPr>
    </w:p>
    <w:p w14:paraId="729994EE" w14:textId="77777777" w:rsidR="00FB77B5" w:rsidRPr="003C266F" w:rsidRDefault="005249BB" w:rsidP="003C266F">
      <w:pPr>
        <w:jc w:val="both"/>
        <w:rPr>
          <w:rFonts w:cs="Times New Roman"/>
          <w:b/>
          <w:bCs/>
        </w:rPr>
      </w:pPr>
      <w:r w:rsidRPr="003C266F">
        <w:rPr>
          <w:rFonts w:cs="Times New Roman"/>
          <w:b/>
          <w:bCs/>
        </w:rPr>
        <w:t>TERCER</w:t>
      </w:r>
      <w:r w:rsidR="00250268" w:rsidRPr="003C266F">
        <w:rPr>
          <w:rFonts w:cs="Times New Roman"/>
          <w:b/>
          <w:bCs/>
        </w:rPr>
        <w:t xml:space="preserve">A. </w:t>
      </w:r>
      <w:r w:rsidR="003917D6" w:rsidRPr="003C266F">
        <w:rPr>
          <w:rFonts w:cs="Times New Roman"/>
          <w:b/>
          <w:bCs/>
        </w:rPr>
        <w:t xml:space="preserve">ILEGALIDAD DE LA ORDENANZA FISCAL </w:t>
      </w:r>
      <w:r w:rsidR="00AC462C" w:rsidRPr="003C266F">
        <w:rPr>
          <w:rFonts w:cs="Times New Roman"/>
          <w:b/>
          <w:bCs/>
        </w:rPr>
        <w:t>POR NO INCLUIR TODOS LOS ELEMENTOS DE CUANTIFICACIÓN DEL TRIBUTO</w:t>
      </w:r>
      <w:r w:rsidR="00DE5E5B" w:rsidRPr="003C266F">
        <w:rPr>
          <w:rFonts w:cs="Times New Roman"/>
          <w:b/>
          <w:bCs/>
        </w:rPr>
        <w:t>.</w:t>
      </w:r>
    </w:p>
    <w:p w14:paraId="5AF31F38" w14:textId="08F3551E" w:rsidR="003E1CDA" w:rsidRPr="003C266F" w:rsidRDefault="00DE5E5B" w:rsidP="003C266F">
      <w:pPr>
        <w:jc w:val="both"/>
        <w:rPr>
          <w:rFonts w:cs="Times New Roman"/>
        </w:rPr>
      </w:pPr>
      <w:r w:rsidRPr="003C266F">
        <w:rPr>
          <w:rFonts w:cs="Times New Roman"/>
        </w:rPr>
        <w:t>El artículo 16 de</w:t>
      </w:r>
      <w:r w:rsidR="003F3FE3" w:rsidRPr="003C266F">
        <w:rPr>
          <w:rFonts w:cs="Times New Roman"/>
        </w:rPr>
        <w:t>l TRLRHL</w:t>
      </w:r>
      <w:r w:rsidR="009A4B4F" w:rsidRPr="003C266F">
        <w:rPr>
          <w:rFonts w:cs="Times New Roman"/>
        </w:rPr>
        <w:t xml:space="preserve"> exige que las ordenanzas fiscales regulen todos los elementos de cuantificación del tributo</w:t>
      </w:r>
      <w:r w:rsidR="00543F44" w:rsidRPr="003C266F">
        <w:rPr>
          <w:rFonts w:cs="Times New Roman"/>
        </w:rPr>
        <w:t xml:space="preserve">, y </w:t>
      </w:r>
      <w:r w:rsidR="0031374A" w:rsidRPr="003C266F">
        <w:rPr>
          <w:rFonts w:cs="Times New Roman"/>
        </w:rPr>
        <w:t>el Tribunal Supremo ha establecido en una reiterada jurisprudencia (</w:t>
      </w:r>
      <w:r w:rsidR="00EA1D4B" w:rsidRPr="003C266F">
        <w:rPr>
          <w:rFonts w:cs="Times New Roman"/>
        </w:rPr>
        <w:t xml:space="preserve">paradigmáticamente la </w:t>
      </w:r>
      <w:r w:rsidR="0031374A" w:rsidRPr="003C266F">
        <w:rPr>
          <w:rFonts w:cs="Times New Roman"/>
        </w:rPr>
        <w:t xml:space="preserve">referida a la tasa de vados de Madrid) que </w:t>
      </w:r>
      <w:r w:rsidR="00E05389" w:rsidRPr="003C266F">
        <w:rPr>
          <w:rFonts w:cs="Times New Roman"/>
        </w:rPr>
        <w:t xml:space="preserve">resulta jurídicamente exigible que </w:t>
      </w:r>
      <w:r w:rsidR="005249BB" w:rsidRPr="003C266F">
        <w:rPr>
          <w:rFonts w:cs="Times New Roman"/>
        </w:rPr>
        <w:t>todos</w:t>
      </w:r>
      <w:r w:rsidR="00E05389" w:rsidRPr="003C266F">
        <w:rPr>
          <w:rFonts w:cs="Times New Roman"/>
        </w:rPr>
        <w:t xml:space="preserve"> los elementos de cuantificación se recojan en la ordenanza fiscal, sin que resulte admisible la remisión de alguno de ellos al informe técnico-económico</w:t>
      </w:r>
      <w:r w:rsidR="00D25A6C" w:rsidRPr="003C266F">
        <w:rPr>
          <w:rFonts w:cs="Times New Roman"/>
        </w:rPr>
        <w:t xml:space="preserve"> (ITE)</w:t>
      </w:r>
      <w:r w:rsidR="00E05389" w:rsidRPr="003C266F">
        <w:rPr>
          <w:rFonts w:cs="Times New Roman"/>
        </w:rPr>
        <w:t>.</w:t>
      </w:r>
    </w:p>
    <w:p w14:paraId="2759E508" w14:textId="157DFE64" w:rsidR="008028B4" w:rsidRPr="003C266F" w:rsidRDefault="004C4C37" w:rsidP="003C266F">
      <w:pPr>
        <w:jc w:val="both"/>
        <w:rPr>
          <w:rFonts w:cs="Times New Roman"/>
        </w:rPr>
      </w:pPr>
      <w:r w:rsidRPr="003C266F">
        <w:rPr>
          <w:rFonts w:cs="Times New Roman"/>
        </w:rPr>
        <w:t>Sin embargo, la OF</w:t>
      </w:r>
      <w:r w:rsidR="005C1239" w:rsidRPr="003C266F">
        <w:rPr>
          <w:rFonts w:cs="Times New Roman"/>
        </w:rPr>
        <w:t xml:space="preserve"> no contiene todos los elementos de cuantificación de la tasa, contraviniendo abiertamente ese mandato legal.</w:t>
      </w:r>
      <w:r w:rsidR="00245A4E" w:rsidRPr="003C266F">
        <w:rPr>
          <w:rFonts w:cs="Times New Roman"/>
        </w:rPr>
        <w:t xml:space="preserve"> </w:t>
      </w:r>
      <w:r w:rsidR="002B59F4" w:rsidRPr="003C266F">
        <w:rPr>
          <w:rFonts w:cs="Times New Roman"/>
        </w:rPr>
        <w:t xml:space="preserve">Esa omisión de datos esenciales para la cuantificación de la tasa se aprecia, en concreto, en relación con </w:t>
      </w:r>
      <w:r w:rsidR="008028B4" w:rsidRPr="003C266F">
        <w:rPr>
          <w:rFonts w:cs="Times New Roman"/>
        </w:rPr>
        <w:t xml:space="preserve">distintos </w:t>
      </w:r>
      <w:r w:rsidR="002B59F4" w:rsidRPr="003C266F">
        <w:rPr>
          <w:rFonts w:cs="Times New Roman"/>
        </w:rPr>
        <w:t>parámetros</w:t>
      </w:r>
      <w:r w:rsidR="00554956" w:rsidRPr="003C266F">
        <w:rPr>
          <w:rFonts w:cs="Times New Roman"/>
        </w:rPr>
        <w:t xml:space="preserve"> necesarios para cuantificar </w:t>
      </w:r>
      <w:r w:rsidR="005D6295" w:rsidRPr="003C266F">
        <w:rPr>
          <w:rFonts w:cs="Times New Roman"/>
        </w:rPr>
        <w:t>la llamada “tarifa por generación”</w:t>
      </w:r>
      <w:r w:rsidR="008028B4" w:rsidRPr="003C266F">
        <w:rPr>
          <w:rFonts w:cs="Times New Roman"/>
        </w:rPr>
        <w:t>.</w:t>
      </w:r>
    </w:p>
    <w:p w14:paraId="7AA4F792" w14:textId="56B399F1" w:rsidR="004C4C37" w:rsidRPr="003C266F" w:rsidRDefault="008028B4" w:rsidP="003C266F">
      <w:pPr>
        <w:jc w:val="both"/>
        <w:rPr>
          <w:rFonts w:cs="Times New Roman"/>
        </w:rPr>
      </w:pPr>
      <w:r w:rsidRPr="003C266F">
        <w:rPr>
          <w:rFonts w:cs="Times New Roman"/>
        </w:rPr>
        <w:t xml:space="preserve">En </w:t>
      </w:r>
      <w:r w:rsidR="00015781" w:rsidRPr="003C266F">
        <w:rPr>
          <w:rFonts w:cs="Times New Roman"/>
        </w:rPr>
        <w:t xml:space="preserve">efecto, en </w:t>
      </w:r>
      <w:r w:rsidRPr="003C266F">
        <w:rPr>
          <w:rFonts w:cs="Times New Roman"/>
        </w:rPr>
        <w:t>relación con la “tarifa</w:t>
      </w:r>
      <w:r w:rsidR="009750A0" w:rsidRPr="003C266F">
        <w:rPr>
          <w:rFonts w:cs="Times New Roman"/>
        </w:rPr>
        <w:t xml:space="preserve"> </w:t>
      </w:r>
      <w:r w:rsidRPr="003C266F">
        <w:rPr>
          <w:rFonts w:cs="Times New Roman"/>
        </w:rPr>
        <w:t>por generación</w:t>
      </w:r>
      <w:r w:rsidR="009750A0" w:rsidRPr="003C266F">
        <w:rPr>
          <w:rFonts w:cs="Times New Roman"/>
        </w:rPr>
        <w:t>”</w:t>
      </w:r>
      <w:r w:rsidRPr="003C266F">
        <w:rPr>
          <w:rFonts w:cs="Times New Roman"/>
        </w:rPr>
        <w:t xml:space="preserve"> </w:t>
      </w:r>
      <w:r w:rsidR="009750A0" w:rsidRPr="003C266F">
        <w:rPr>
          <w:rFonts w:cs="Times New Roman"/>
        </w:rPr>
        <w:t>de inmuebles de uso residencial, la OF no incluye los siguientes datos imprescin</w:t>
      </w:r>
      <w:r w:rsidR="0086474E" w:rsidRPr="003C266F">
        <w:rPr>
          <w:rFonts w:cs="Times New Roman"/>
        </w:rPr>
        <w:t>dibles para su cuantificación</w:t>
      </w:r>
      <w:r w:rsidR="002B59F4" w:rsidRPr="003C266F">
        <w:rPr>
          <w:rFonts w:cs="Times New Roman"/>
        </w:rPr>
        <w:t>:</w:t>
      </w:r>
    </w:p>
    <w:p w14:paraId="15896FE7" w14:textId="7C3D9399" w:rsidR="002B59F4" w:rsidRPr="003C266F" w:rsidRDefault="0086474E" w:rsidP="003C266F">
      <w:pPr>
        <w:pStyle w:val="Prrafodelista"/>
        <w:numPr>
          <w:ilvl w:val="0"/>
          <w:numId w:val="3"/>
        </w:numPr>
        <w:jc w:val="both"/>
        <w:rPr>
          <w:rFonts w:cs="Times New Roman"/>
        </w:rPr>
      </w:pPr>
      <w:r w:rsidRPr="003C266F">
        <w:rPr>
          <w:rFonts w:cs="Times New Roman"/>
          <w:b/>
          <w:bCs/>
        </w:rPr>
        <w:t>N</w:t>
      </w:r>
      <w:r w:rsidR="009E3532" w:rsidRPr="003C266F">
        <w:rPr>
          <w:rFonts w:cs="Times New Roman"/>
          <w:b/>
          <w:bCs/>
        </w:rPr>
        <w:t>úmero de empadronados</w:t>
      </w:r>
      <w:r w:rsidR="009E3532" w:rsidRPr="003C266F">
        <w:rPr>
          <w:rFonts w:cs="Times New Roman"/>
        </w:rPr>
        <w:t>.</w:t>
      </w:r>
      <w:r w:rsidR="00131CDC" w:rsidRPr="003C266F">
        <w:rPr>
          <w:rFonts w:cs="Times New Roman"/>
        </w:rPr>
        <w:t xml:space="preserve"> La tasa</w:t>
      </w:r>
      <w:r w:rsidR="00E408C9" w:rsidRPr="003C266F">
        <w:rPr>
          <w:rFonts w:cs="Times New Roman"/>
        </w:rPr>
        <w:t xml:space="preserve"> parece cuantificare en función del número de empadronados en cada vivienda, lo que sería lógico</w:t>
      </w:r>
      <w:r w:rsidR="00155969" w:rsidRPr="003C266F">
        <w:rPr>
          <w:rFonts w:cs="Times New Roman"/>
        </w:rPr>
        <w:t>, p</w:t>
      </w:r>
      <w:r w:rsidR="00E408C9" w:rsidRPr="003C266F">
        <w:rPr>
          <w:rFonts w:cs="Times New Roman"/>
        </w:rPr>
        <w:t xml:space="preserve">ero por </w:t>
      </w:r>
      <w:r w:rsidRPr="003C266F">
        <w:rPr>
          <w:rFonts w:cs="Times New Roman"/>
        </w:rPr>
        <w:t>motivos desconocidos</w:t>
      </w:r>
      <w:r w:rsidR="00E408C9" w:rsidRPr="003C266F">
        <w:rPr>
          <w:rFonts w:cs="Times New Roman"/>
        </w:rPr>
        <w:t xml:space="preserve"> no utiliza el dato concreto referido a cada vivienda</w:t>
      </w:r>
      <w:r w:rsidR="00F36FCA" w:rsidRPr="003C266F">
        <w:rPr>
          <w:rFonts w:cs="Times New Roman"/>
        </w:rPr>
        <w:t xml:space="preserve"> (que es un dato que obra en su poder) sino el promedio de empadronados en cada </w:t>
      </w:r>
      <w:r w:rsidR="00F07B0B" w:rsidRPr="003C266F">
        <w:rPr>
          <w:rFonts w:cs="Times New Roman"/>
        </w:rPr>
        <w:t>barrio de Madrid</w:t>
      </w:r>
      <w:r w:rsidR="00913F85" w:rsidRPr="003C266F">
        <w:rPr>
          <w:rFonts w:cs="Times New Roman"/>
        </w:rPr>
        <w:t xml:space="preserve">. Pero ese dato, esencial para la liquidación del tributo, </w:t>
      </w:r>
      <w:r w:rsidR="002B4E5F" w:rsidRPr="003C266F">
        <w:rPr>
          <w:rFonts w:cs="Times New Roman"/>
        </w:rPr>
        <w:t xml:space="preserve">no se incluye en la OF, sino que aparece </w:t>
      </w:r>
      <w:r w:rsidR="004C14C4" w:rsidRPr="003C266F">
        <w:rPr>
          <w:rFonts w:cs="Times New Roman"/>
        </w:rPr>
        <w:t xml:space="preserve">recogido </w:t>
      </w:r>
      <w:r w:rsidR="002B4E5F" w:rsidRPr="003C266F">
        <w:rPr>
          <w:rFonts w:cs="Times New Roman"/>
        </w:rPr>
        <w:t xml:space="preserve">en el </w:t>
      </w:r>
      <w:r w:rsidR="00D25A6C" w:rsidRPr="003C266F">
        <w:rPr>
          <w:rFonts w:cs="Times New Roman"/>
        </w:rPr>
        <w:t>Anexo 3 del ITE</w:t>
      </w:r>
      <w:r w:rsidR="00987B13" w:rsidRPr="003C266F">
        <w:rPr>
          <w:rFonts w:cs="Times New Roman"/>
        </w:rPr>
        <w:t>.</w:t>
      </w:r>
    </w:p>
    <w:p w14:paraId="7DB4294F" w14:textId="77777777" w:rsidR="00A00173" w:rsidRPr="003C266F" w:rsidRDefault="00A00173" w:rsidP="003C266F">
      <w:pPr>
        <w:pStyle w:val="Prrafodelista"/>
        <w:jc w:val="both"/>
        <w:rPr>
          <w:rFonts w:cs="Times New Roman"/>
        </w:rPr>
      </w:pPr>
    </w:p>
    <w:p w14:paraId="0B015B2D" w14:textId="5B20A805" w:rsidR="009E3532" w:rsidRPr="003C266F" w:rsidRDefault="00B01FE3" w:rsidP="003C266F">
      <w:pPr>
        <w:pStyle w:val="Prrafodelista"/>
        <w:numPr>
          <w:ilvl w:val="0"/>
          <w:numId w:val="3"/>
        </w:numPr>
        <w:jc w:val="both"/>
        <w:rPr>
          <w:rFonts w:cs="Times New Roman"/>
        </w:rPr>
      </w:pPr>
      <w:r w:rsidRPr="003C266F">
        <w:rPr>
          <w:rFonts w:cs="Times New Roman"/>
          <w:b/>
          <w:bCs/>
        </w:rPr>
        <w:t xml:space="preserve">Número de residuos generados por persona, </w:t>
      </w:r>
      <w:r w:rsidR="00ED145C" w:rsidRPr="003C266F">
        <w:rPr>
          <w:rFonts w:cs="Times New Roman"/>
          <w:b/>
          <w:bCs/>
        </w:rPr>
        <w:t>año y barrio</w:t>
      </w:r>
      <w:r w:rsidR="00ED145C" w:rsidRPr="003C266F">
        <w:rPr>
          <w:rFonts w:cs="Times New Roman"/>
        </w:rPr>
        <w:t xml:space="preserve">. También es un dato esencial para cuantificar la “tarifa por generación”, pero no se recoge expresamente en la OF, sino que </w:t>
      </w:r>
      <w:r w:rsidR="00FC35B3" w:rsidRPr="003C266F">
        <w:rPr>
          <w:rFonts w:cs="Times New Roman"/>
        </w:rPr>
        <w:t xml:space="preserve">se </w:t>
      </w:r>
      <w:r w:rsidR="00D746E7" w:rsidRPr="003C266F">
        <w:rPr>
          <w:rFonts w:cs="Times New Roman"/>
        </w:rPr>
        <w:t>incluye</w:t>
      </w:r>
      <w:r w:rsidR="00FC35B3" w:rsidRPr="003C266F">
        <w:rPr>
          <w:rFonts w:cs="Times New Roman"/>
        </w:rPr>
        <w:t xml:space="preserve"> en el </w:t>
      </w:r>
      <w:r w:rsidR="000B628E" w:rsidRPr="003C266F">
        <w:rPr>
          <w:rFonts w:cs="Times New Roman"/>
        </w:rPr>
        <w:t>Anexo 12 del ITE.</w:t>
      </w:r>
    </w:p>
    <w:p w14:paraId="6D175115" w14:textId="77777777" w:rsidR="00A00173" w:rsidRPr="003C266F" w:rsidRDefault="00A00173" w:rsidP="003C266F">
      <w:pPr>
        <w:pStyle w:val="Prrafodelista"/>
        <w:jc w:val="both"/>
        <w:rPr>
          <w:rFonts w:cs="Times New Roman"/>
        </w:rPr>
      </w:pPr>
    </w:p>
    <w:p w14:paraId="3C7ED5B6" w14:textId="6C898F58" w:rsidR="002E75A3" w:rsidRPr="003C266F" w:rsidRDefault="001133B4" w:rsidP="003C266F">
      <w:pPr>
        <w:pStyle w:val="Prrafodelista"/>
        <w:numPr>
          <w:ilvl w:val="0"/>
          <w:numId w:val="3"/>
        </w:numPr>
        <w:jc w:val="both"/>
        <w:rPr>
          <w:rFonts w:cs="Times New Roman"/>
        </w:rPr>
      </w:pPr>
      <w:r w:rsidRPr="003C266F">
        <w:rPr>
          <w:rFonts w:cs="Times New Roman"/>
          <w:b/>
          <w:bCs/>
        </w:rPr>
        <w:t>Porcentaje de residuos separados correctamente</w:t>
      </w:r>
      <w:r w:rsidRPr="003C266F">
        <w:rPr>
          <w:rFonts w:cs="Times New Roman"/>
        </w:rPr>
        <w:t xml:space="preserve">. </w:t>
      </w:r>
      <w:r w:rsidR="00D74871" w:rsidRPr="003C266F">
        <w:rPr>
          <w:rFonts w:cs="Times New Roman"/>
        </w:rPr>
        <w:t>Ese dato sí aparece recogido en la OF, en su Anexo A.3</w:t>
      </w:r>
      <w:r w:rsidR="00A82EC1" w:rsidRPr="003C266F">
        <w:rPr>
          <w:rFonts w:cs="Times New Roman"/>
        </w:rPr>
        <w:t xml:space="preserve">, pero lo cierto es que para su aplicación es necesario </w:t>
      </w:r>
      <w:r w:rsidR="00A82EC1" w:rsidRPr="003C266F">
        <w:rPr>
          <w:rFonts w:cs="Times New Roman"/>
          <w:lang w:val="es-ES_tradnl"/>
        </w:rPr>
        <w:t xml:space="preserve">conocer </w:t>
      </w:r>
      <w:r w:rsidR="00D746E7" w:rsidRPr="003C266F">
        <w:rPr>
          <w:rFonts w:cs="Times New Roman"/>
          <w:lang w:val="es-ES_tradnl"/>
        </w:rPr>
        <w:t>otro</w:t>
      </w:r>
      <w:r w:rsidR="00A82EC1" w:rsidRPr="003C266F">
        <w:rPr>
          <w:rFonts w:cs="Times New Roman"/>
          <w:lang w:val="es-ES_tradnl"/>
        </w:rPr>
        <w:t xml:space="preserve"> dato referido al porcentaje de residuos separados correctamente por cada vecino o cada barrio, que tampoco está incluido en la ordenanza</w:t>
      </w:r>
      <w:r w:rsidR="00DE5AF8" w:rsidRPr="003C266F">
        <w:rPr>
          <w:rFonts w:cs="Times New Roman"/>
          <w:lang w:val="es-ES_tradnl"/>
        </w:rPr>
        <w:t xml:space="preserve">, sino en el </w:t>
      </w:r>
      <w:r w:rsidR="00960193" w:rsidRPr="003C266F">
        <w:rPr>
          <w:rFonts w:cs="Times New Roman"/>
          <w:lang w:val="es-ES_tradnl"/>
        </w:rPr>
        <w:t>Anexo 5 del ITE.</w:t>
      </w:r>
    </w:p>
    <w:p w14:paraId="6970CCBB" w14:textId="516383B5" w:rsidR="0039748B" w:rsidRPr="003C266F" w:rsidRDefault="00960193" w:rsidP="003C266F">
      <w:pPr>
        <w:jc w:val="both"/>
        <w:rPr>
          <w:rFonts w:cs="Times New Roman"/>
        </w:rPr>
      </w:pPr>
      <w:r w:rsidRPr="003C266F">
        <w:rPr>
          <w:rFonts w:cs="Times New Roman"/>
        </w:rPr>
        <w:t>Algo parecido sucede con la “tarifa por generación</w:t>
      </w:r>
      <w:r w:rsidR="00515E96" w:rsidRPr="003C266F">
        <w:rPr>
          <w:rFonts w:cs="Times New Roman"/>
        </w:rPr>
        <w:t xml:space="preserve">” de inmuebles de uso no residencial, </w:t>
      </w:r>
      <w:r w:rsidR="000A68E5" w:rsidRPr="003C266F">
        <w:rPr>
          <w:rFonts w:cs="Times New Roman"/>
        </w:rPr>
        <w:t xml:space="preserve">cuya cuantificación debe realizarse (según el art. 11.2 de la OF) </w:t>
      </w:r>
      <w:r w:rsidR="0039748B" w:rsidRPr="003C266F">
        <w:rPr>
          <w:rFonts w:cs="Times New Roman"/>
          <w:lang w:val="es-ES_tradnl"/>
        </w:rPr>
        <w:t>en función de “</w:t>
      </w:r>
      <w:r w:rsidR="0039748B" w:rsidRPr="003C266F">
        <w:rPr>
          <w:rFonts w:cs="Times New Roman"/>
          <w:i/>
          <w:iCs/>
        </w:rPr>
        <w:t>las toneladas de residuos que se hubieran generado por dicho uso catastral en la zona homogénea a la que pertenece el distrito en el que se ubica el inmueble”</w:t>
      </w:r>
      <w:r w:rsidR="0039748B" w:rsidRPr="003C266F">
        <w:rPr>
          <w:rFonts w:cs="Times New Roman"/>
        </w:rPr>
        <w:t>. Pero ese dato no se incluye en la ordenanza reguladora de la tasa, sino en el Anexo 11 del ITE (págs. 93 y 94)</w:t>
      </w:r>
      <w:r w:rsidR="0016005A" w:rsidRPr="003C266F">
        <w:rPr>
          <w:rFonts w:cs="Times New Roman"/>
        </w:rPr>
        <w:t>.</w:t>
      </w:r>
    </w:p>
    <w:p w14:paraId="19DD3DA2" w14:textId="2C4C98CF" w:rsidR="00960193" w:rsidRPr="003C266F" w:rsidRDefault="00D2795C" w:rsidP="003C266F">
      <w:pPr>
        <w:jc w:val="both"/>
        <w:rPr>
          <w:rFonts w:cs="Times New Roman"/>
        </w:rPr>
      </w:pPr>
      <w:r w:rsidRPr="003C266F">
        <w:rPr>
          <w:rFonts w:cs="Times New Roman"/>
        </w:rPr>
        <w:t xml:space="preserve">Esa omisión </w:t>
      </w:r>
      <w:r w:rsidR="002C4DA5" w:rsidRPr="003C266F">
        <w:rPr>
          <w:rFonts w:cs="Times New Roman"/>
        </w:rPr>
        <w:t xml:space="preserve">de datos esenciales para la liquidación del tributo </w:t>
      </w:r>
      <w:r w:rsidRPr="003C266F">
        <w:rPr>
          <w:rFonts w:cs="Times New Roman"/>
        </w:rPr>
        <w:t>es determinante de la ilegalidad de la tasa impugnada por</w:t>
      </w:r>
      <w:r w:rsidR="00D55E30" w:rsidRPr="003C266F">
        <w:rPr>
          <w:rFonts w:cs="Times New Roman"/>
        </w:rPr>
        <w:t xml:space="preserve"> suponer una contravención abierta del </w:t>
      </w:r>
      <w:r w:rsidRPr="003C266F">
        <w:rPr>
          <w:rFonts w:cs="Times New Roman"/>
        </w:rPr>
        <w:t xml:space="preserve">mandato </w:t>
      </w:r>
      <w:r w:rsidRPr="003C266F">
        <w:rPr>
          <w:rFonts w:cs="Times New Roman"/>
        </w:rPr>
        <w:lastRenderedPageBreak/>
        <w:t xml:space="preserve">contenido en el artículo 16 del TRLRHL, y </w:t>
      </w:r>
      <w:r w:rsidR="006076BE" w:rsidRPr="003C266F">
        <w:rPr>
          <w:rFonts w:cs="Times New Roman"/>
        </w:rPr>
        <w:t xml:space="preserve">porque sitúa al contribuyente en una clara posición de indefensión, en tanto que no puede </w:t>
      </w:r>
      <w:r w:rsidR="006E0C57" w:rsidRPr="003C266F">
        <w:rPr>
          <w:rFonts w:cs="Times New Roman"/>
        </w:rPr>
        <w:t xml:space="preserve">contrastar la recta aplicación de los criterios de </w:t>
      </w:r>
      <w:r w:rsidR="009E1CBD" w:rsidRPr="003C266F">
        <w:rPr>
          <w:rFonts w:cs="Times New Roman"/>
        </w:rPr>
        <w:t xml:space="preserve">cuantificación de la tasa al no contenerse en </w:t>
      </w:r>
      <w:r w:rsidR="00250268" w:rsidRPr="003C266F">
        <w:rPr>
          <w:rFonts w:cs="Times New Roman"/>
        </w:rPr>
        <w:t>la</w:t>
      </w:r>
      <w:r w:rsidR="009E1CBD" w:rsidRPr="003C266F">
        <w:rPr>
          <w:rFonts w:cs="Times New Roman"/>
        </w:rPr>
        <w:t xml:space="preserve"> disposición general </w:t>
      </w:r>
      <w:r w:rsidR="00250268" w:rsidRPr="003C266F">
        <w:rPr>
          <w:rFonts w:cs="Times New Roman"/>
        </w:rPr>
        <w:t>aplicada</w:t>
      </w:r>
      <w:r w:rsidR="009E1CBD" w:rsidRPr="003C266F">
        <w:rPr>
          <w:rFonts w:cs="Times New Roman"/>
        </w:rPr>
        <w:t>.</w:t>
      </w:r>
    </w:p>
    <w:p w14:paraId="28CF5DAF" w14:textId="77777777" w:rsidR="009E1CBD" w:rsidRPr="003C266F" w:rsidRDefault="009E1CBD" w:rsidP="003C266F">
      <w:pPr>
        <w:jc w:val="both"/>
        <w:rPr>
          <w:rFonts w:cs="Times New Roman"/>
        </w:rPr>
      </w:pPr>
    </w:p>
    <w:p w14:paraId="14BAA561" w14:textId="77777777" w:rsidR="00FB77B5" w:rsidRPr="003C266F" w:rsidRDefault="001A47C2" w:rsidP="003C266F">
      <w:pPr>
        <w:jc w:val="both"/>
        <w:rPr>
          <w:rFonts w:cs="Times New Roman"/>
        </w:rPr>
      </w:pPr>
      <w:r w:rsidRPr="003C266F">
        <w:rPr>
          <w:rFonts w:cs="Times New Roman"/>
          <w:b/>
          <w:bCs/>
        </w:rPr>
        <w:t>CUART</w:t>
      </w:r>
      <w:r w:rsidR="00250268" w:rsidRPr="003C266F">
        <w:rPr>
          <w:rFonts w:cs="Times New Roman"/>
          <w:b/>
          <w:bCs/>
        </w:rPr>
        <w:t xml:space="preserve">A. </w:t>
      </w:r>
      <w:r w:rsidR="00E56D9D" w:rsidRPr="003C266F">
        <w:rPr>
          <w:rFonts w:cs="Times New Roman"/>
          <w:b/>
          <w:bCs/>
        </w:rPr>
        <w:t>ILEGALIDAD DE LA ORDENANZA FISCAL POR NO</w:t>
      </w:r>
      <w:r w:rsidR="000D3217" w:rsidRPr="003C266F">
        <w:rPr>
          <w:rFonts w:cs="Times New Roman"/>
          <w:b/>
          <w:bCs/>
        </w:rPr>
        <w:t xml:space="preserve"> DISTRIBUIR LOS COSTES EN FUNCIÓN DE LA GENERACIÓN DE RESIDUOS, COMO EXIGE LA LEY 7/2022</w:t>
      </w:r>
      <w:r w:rsidR="00E56D9D" w:rsidRPr="003C266F">
        <w:rPr>
          <w:rFonts w:cs="Times New Roman"/>
          <w:b/>
          <w:bCs/>
        </w:rPr>
        <w:t>.</w:t>
      </w:r>
      <w:r w:rsidR="00E56D9D" w:rsidRPr="003C266F">
        <w:rPr>
          <w:rFonts w:cs="Times New Roman"/>
        </w:rPr>
        <w:t xml:space="preserve"> </w:t>
      </w:r>
    </w:p>
    <w:p w14:paraId="0CF5689A" w14:textId="7A150DAD" w:rsidR="00E56D9D" w:rsidRPr="003C266F" w:rsidRDefault="00BF681F" w:rsidP="003C266F">
      <w:pPr>
        <w:jc w:val="both"/>
        <w:rPr>
          <w:rFonts w:cs="Times New Roman"/>
        </w:rPr>
      </w:pPr>
      <w:r w:rsidRPr="003C266F">
        <w:rPr>
          <w:rFonts w:cs="Times New Roman"/>
        </w:rPr>
        <w:t>El artículo 11 de l</w:t>
      </w:r>
      <w:r w:rsidR="007108AF" w:rsidRPr="003C266F">
        <w:rPr>
          <w:rFonts w:cs="Times New Roman"/>
        </w:rPr>
        <w:t>a Ley 7/2022 establece un nuevo marco jurídico para el establecimiento de la tasa de residuos, en tanto que exige que la tasa sea no deficitaria, y exige la aplicación del principio pago por generación respecto de cada actividad individualmente considerada</w:t>
      </w:r>
      <w:r w:rsidRPr="003C266F">
        <w:rPr>
          <w:rFonts w:cs="Times New Roman"/>
        </w:rPr>
        <w:t>.</w:t>
      </w:r>
    </w:p>
    <w:p w14:paraId="48019E0E" w14:textId="012936FE" w:rsidR="009E1CBD" w:rsidRPr="003C266F" w:rsidRDefault="00BF681F" w:rsidP="003C266F">
      <w:pPr>
        <w:jc w:val="both"/>
        <w:rPr>
          <w:rFonts w:cs="Times New Roman"/>
        </w:rPr>
      </w:pPr>
      <w:r w:rsidRPr="003C266F">
        <w:rPr>
          <w:rFonts w:cs="Times New Roman"/>
        </w:rPr>
        <w:t xml:space="preserve">Sin embargo, </w:t>
      </w:r>
      <w:r w:rsidR="0052277A" w:rsidRPr="003C266F">
        <w:rPr>
          <w:rFonts w:cs="Times New Roman"/>
        </w:rPr>
        <w:t xml:space="preserve">la OF realiza </w:t>
      </w:r>
      <w:r w:rsidR="0045775A" w:rsidRPr="003C266F">
        <w:rPr>
          <w:rFonts w:cs="Times New Roman"/>
        </w:rPr>
        <w:t>una distribución de costes</w:t>
      </w:r>
      <w:r w:rsidR="00012B87" w:rsidRPr="003C266F">
        <w:rPr>
          <w:rFonts w:cs="Times New Roman"/>
        </w:rPr>
        <w:t xml:space="preserve"> entre los destinatarios del servicio que apenas toma en consideración la generación de residuos, porque distribuye </w:t>
      </w:r>
      <w:r w:rsidR="0045775A" w:rsidRPr="003C266F">
        <w:rPr>
          <w:rFonts w:cs="Times New Roman"/>
        </w:rPr>
        <w:t>más del 8</w:t>
      </w:r>
      <w:r w:rsidR="00B07193" w:rsidRPr="003C266F">
        <w:rPr>
          <w:rFonts w:cs="Times New Roman"/>
        </w:rPr>
        <w:t>2</w:t>
      </w:r>
      <w:r w:rsidR="0045775A" w:rsidRPr="003C266F">
        <w:rPr>
          <w:rFonts w:cs="Times New Roman"/>
        </w:rPr>
        <w:t>% de los costes en función del valor catastral, y el 1</w:t>
      </w:r>
      <w:r w:rsidR="0048116F" w:rsidRPr="003C266F">
        <w:rPr>
          <w:rFonts w:cs="Times New Roman"/>
        </w:rPr>
        <w:t>8</w:t>
      </w:r>
      <w:r w:rsidR="0045775A" w:rsidRPr="003C266F">
        <w:rPr>
          <w:rFonts w:cs="Times New Roman"/>
        </w:rPr>
        <w:t>% restante en función de la generación de residuos</w:t>
      </w:r>
      <w:r w:rsidR="00880C73" w:rsidRPr="003C266F">
        <w:rPr>
          <w:rFonts w:cs="Times New Roman"/>
        </w:rPr>
        <w:t xml:space="preserve">, tal y como se </w:t>
      </w:r>
      <w:r w:rsidR="0052277A" w:rsidRPr="003C266F">
        <w:rPr>
          <w:rFonts w:cs="Times New Roman"/>
        </w:rPr>
        <w:t xml:space="preserve">desprende de la información contenida en las </w:t>
      </w:r>
      <w:r w:rsidR="00B07193" w:rsidRPr="003C266F">
        <w:rPr>
          <w:rFonts w:cs="Times New Roman"/>
        </w:rPr>
        <w:t xml:space="preserve">páginas 54, 56 y </w:t>
      </w:r>
      <w:r w:rsidR="00EA2B6C" w:rsidRPr="003C266F">
        <w:rPr>
          <w:rFonts w:cs="Times New Roman"/>
        </w:rPr>
        <w:t>64 del ITE.</w:t>
      </w:r>
    </w:p>
    <w:p w14:paraId="5A8223D6" w14:textId="49EC95AE" w:rsidR="00B05413" w:rsidRPr="003C266F" w:rsidRDefault="0052277A" w:rsidP="003C266F">
      <w:pPr>
        <w:jc w:val="both"/>
        <w:rPr>
          <w:rFonts w:cs="Times New Roman"/>
          <w:lang w:val="es-ES_tradnl"/>
        </w:rPr>
      </w:pPr>
      <w:r w:rsidRPr="003C266F">
        <w:rPr>
          <w:rFonts w:cs="Times New Roman"/>
        </w:rPr>
        <w:t xml:space="preserve">Por tanto, </w:t>
      </w:r>
      <w:r w:rsidR="00E62B2D" w:rsidRPr="003C266F">
        <w:rPr>
          <w:rFonts w:cs="Times New Roman"/>
        </w:rPr>
        <w:t>es evidente que la ordenanza fiscal impugnada no cumple con “</w:t>
      </w:r>
      <w:r w:rsidR="00E62B2D" w:rsidRPr="003C266F">
        <w:rPr>
          <w:rFonts w:cs="Times New Roman"/>
          <w:i/>
          <w:iCs/>
          <w:lang w:val="es-ES_tradnl"/>
        </w:rPr>
        <w:t>las nuevas exigencias introducidas a través de la Directiva 2018/851 y de la Ley 7/2022 en lo que atañe a la determinación previa del volumen de residuos generados -por generación- respecto de cada actividad individualmente considerada”,</w:t>
      </w:r>
      <w:r w:rsidR="00E62B2D" w:rsidRPr="003C266F">
        <w:rPr>
          <w:rFonts w:cs="Times New Roman"/>
          <w:lang w:val="es-ES_tradnl"/>
        </w:rPr>
        <w:t xml:space="preserve"> como reclama la normativa citada y recordaba la STS de 13 de mayo de 2024</w:t>
      </w:r>
      <w:r w:rsidR="004B6294" w:rsidRPr="003C266F">
        <w:rPr>
          <w:rFonts w:cs="Times New Roman"/>
          <w:lang w:val="es-ES_tradnl"/>
        </w:rPr>
        <w:t xml:space="preserve"> (ECLI:ES:TS:2024:2668)</w:t>
      </w:r>
      <w:r w:rsidR="007952D2" w:rsidRPr="003C266F">
        <w:rPr>
          <w:rFonts w:cs="Times New Roman"/>
          <w:lang w:val="es-ES_tradnl"/>
        </w:rPr>
        <w:t>.</w:t>
      </w:r>
    </w:p>
    <w:p w14:paraId="261C3F66" w14:textId="42FF3030" w:rsidR="00E62B2D" w:rsidRPr="003C266F" w:rsidRDefault="00B05413" w:rsidP="003C266F">
      <w:pPr>
        <w:jc w:val="both"/>
        <w:rPr>
          <w:rFonts w:cs="Times New Roman"/>
          <w:lang w:val="es-ES_tradnl"/>
        </w:rPr>
      </w:pPr>
      <w:r w:rsidRPr="003C266F">
        <w:rPr>
          <w:rFonts w:cs="Times New Roman"/>
          <w:lang w:val="es-ES_tradnl"/>
        </w:rPr>
        <w:t>L</w:t>
      </w:r>
      <w:r w:rsidR="007952D2" w:rsidRPr="003C266F">
        <w:rPr>
          <w:rFonts w:cs="Times New Roman"/>
          <w:lang w:val="es-ES_tradnl"/>
        </w:rPr>
        <w:t>a tasa</w:t>
      </w:r>
      <w:r w:rsidRPr="003C266F">
        <w:rPr>
          <w:rFonts w:cs="Times New Roman"/>
          <w:lang w:val="es-ES_tradnl"/>
        </w:rPr>
        <w:t xml:space="preserve">, </w:t>
      </w:r>
      <w:r w:rsidR="00AE2CC8" w:rsidRPr="003C266F">
        <w:rPr>
          <w:rFonts w:cs="Times New Roman"/>
          <w:lang w:val="es-ES_tradnl"/>
        </w:rPr>
        <w:t xml:space="preserve">al distribuir </w:t>
      </w:r>
      <w:r w:rsidRPr="003C266F">
        <w:rPr>
          <w:rFonts w:cs="Times New Roman"/>
          <w:lang w:val="es-ES_tradnl"/>
        </w:rPr>
        <w:t>el 82% del coste de gestión de residuos en función del valor catastral del inmueble afectado,</w:t>
      </w:r>
      <w:r w:rsidR="005B78C7" w:rsidRPr="003C266F">
        <w:rPr>
          <w:rFonts w:cs="Times New Roman"/>
          <w:lang w:val="es-ES_tradnl"/>
        </w:rPr>
        <w:t xml:space="preserve"> además de vulnerar el mandato contenido en la Ley 7/2022, aplica </w:t>
      </w:r>
      <w:r w:rsidR="00C676C1" w:rsidRPr="003C266F">
        <w:rPr>
          <w:rFonts w:cs="Times New Roman"/>
          <w:lang w:val="es-ES_tradnl"/>
        </w:rPr>
        <w:t>un criterio de cuantificación prácticamente coincidente con el establecido en el Impuesto sobre Bienes Inmuebles</w:t>
      </w:r>
      <w:r w:rsidR="009F68E0" w:rsidRPr="003C266F">
        <w:rPr>
          <w:rFonts w:cs="Times New Roman"/>
          <w:lang w:val="es-ES_tradnl"/>
        </w:rPr>
        <w:t>, lo que resulta claramente contrario a lo exigido por la normativa citada.</w:t>
      </w:r>
    </w:p>
    <w:p w14:paraId="15EA7C1F" w14:textId="6FC43AD6" w:rsidR="00471BE9" w:rsidRPr="003C266F" w:rsidRDefault="009173B4" w:rsidP="003C266F">
      <w:pPr>
        <w:jc w:val="both"/>
        <w:rPr>
          <w:rFonts w:cs="Times New Roman"/>
          <w:lang w:val="es-ES_tradnl"/>
        </w:rPr>
      </w:pPr>
      <w:r w:rsidRPr="003C266F">
        <w:rPr>
          <w:rFonts w:cs="Times New Roman"/>
          <w:lang w:val="es-ES_tradnl"/>
        </w:rPr>
        <w:t xml:space="preserve">Pero la contravención no solo se refiere </w:t>
      </w:r>
      <w:r w:rsidR="00583F40" w:rsidRPr="003C266F">
        <w:rPr>
          <w:rFonts w:cs="Times New Roman"/>
          <w:lang w:val="es-ES_tradnl"/>
        </w:rPr>
        <w:t xml:space="preserve">al hecho de que el 82% de los costes del servicio se distribuyan en función de criterios ajenos a lo dispuesto en la Ley 7/2022, porque también </w:t>
      </w:r>
      <w:r w:rsidR="000F00C3" w:rsidRPr="003C266F">
        <w:rPr>
          <w:rFonts w:cs="Times New Roman"/>
          <w:lang w:val="es-ES_tradnl"/>
        </w:rPr>
        <w:t xml:space="preserve">hemos constatado </w:t>
      </w:r>
      <w:r w:rsidR="00583F40" w:rsidRPr="003C266F">
        <w:rPr>
          <w:rFonts w:cs="Times New Roman"/>
          <w:lang w:val="es-ES_tradnl"/>
        </w:rPr>
        <w:t xml:space="preserve">que </w:t>
      </w:r>
      <w:r w:rsidR="00351E85" w:rsidRPr="003C266F">
        <w:rPr>
          <w:rFonts w:cs="Times New Roman"/>
          <w:lang w:val="es-ES_tradnl"/>
        </w:rPr>
        <w:t xml:space="preserve">la llamada “tarifa por generación”, mediante la que se distribuye </w:t>
      </w:r>
      <w:r w:rsidR="00583F40" w:rsidRPr="003C266F">
        <w:rPr>
          <w:rFonts w:cs="Times New Roman"/>
          <w:lang w:val="es-ES_tradnl"/>
        </w:rPr>
        <w:t xml:space="preserve">el 18% </w:t>
      </w:r>
      <w:r w:rsidR="00471BE9" w:rsidRPr="003C266F">
        <w:rPr>
          <w:rFonts w:cs="Times New Roman"/>
          <w:lang w:val="es-ES_tradnl"/>
        </w:rPr>
        <w:t xml:space="preserve">de </w:t>
      </w:r>
      <w:r w:rsidR="00727171" w:rsidRPr="003C266F">
        <w:rPr>
          <w:rFonts w:cs="Times New Roman"/>
          <w:lang w:val="es-ES_tradnl"/>
        </w:rPr>
        <w:t xml:space="preserve">los </w:t>
      </w:r>
      <w:r w:rsidR="00471BE9" w:rsidRPr="003C266F">
        <w:rPr>
          <w:rFonts w:cs="Times New Roman"/>
          <w:lang w:val="es-ES_tradnl"/>
        </w:rPr>
        <w:t xml:space="preserve">costes, </w:t>
      </w:r>
      <w:r w:rsidR="00583F40" w:rsidRPr="003C266F">
        <w:rPr>
          <w:rFonts w:cs="Times New Roman"/>
          <w:lang w:val="es-ES_tradnl"/>
        </w:rPr>
        <w:t>tampoco toma en consideración debidamente la generación de residuos de los contribuyentes</w:t>
      </w:r>
      <w:r w:rsidR="00471BE9" w:rsidRPr="003C266F">
        <w:rPr>
          <w:rFonts w:cs="Times New Roman"/>
          <w:lang w:val="es-ES_tradnl"/>
        </w:rPr>
        <w:t>.</w:t>
      </w:r>
    </w:p>
    <w:p w14:paraId="4DEDCA19" w14:textId="191DB31A" w:rsidR="009173B4" w:rsidRPr="003C266F" w:rsidRDefault="00471BE9" w:rsidP="003C266F">
      <w:pPr>
        <w:jc w:val="both"/>
        <w:rPr>
          <w:rFonts w:cs="Times New Roman"/>
          <w:lang w:val="es-ES_tradnl"/>
        </w:rPr>
      </w:pPr>
      <w:r w:rsidRPr="003C266F">
        <w:rPr>
          <w:rFonts w:cs="Times New Roman"/>
          <w:lang w:val="es-ES_tradnl"/>
        </w:rPr>
        <w:t>En efecto, las reglas de cuantificación de la “tarifa por generación” en inmuebles de uso resid</w:t>
      </w:r>
      <w:r w:rsidR="00C563CF" w:rsidRPr="003C266F">
        <w:rPr>
          <w:rFonts w:cs="Times New Roman"/>
          <w:lang w:val="es-ES_tradnl"/>
        </w:rPr>
        <w:t>encial vulneran el mandato legal de distribuir los costes en función de la generación de residuos por los siguientes motivos</w:t>
      </w:r>
    </w:p>
    <w:p w14:paraId="077E1161" w14:textId="5A3D2433" w:rsidR="00D4560B" w:rsidRPr="003C266F" w:rsidRDefault="00B4023F" w:rsidP="003C266F">
      <w:pPr>
        <w:pStyle w:val="Prrafodelista"/>
        <w:numPr>
          <w:ilvl w:val="0"/>
          <w:numId w:val="5"/>
        </w:numPr>
        <w:jc w:val="both"/>
        <w:rPr>
          <w:rFonts w:cs="Times New Roman"/>
        </w:rPr>
      </w:pPr>
      <w:r w:rsidRPr="003C266F">
        <w:rPr>
          <w:rFonts w:cs="Times New Roman"/>
          <w:b/>
          <w:bCs/>
          <w:lang w:val="es-ES_tradnl"/>
        </w:rPr>
        <w:t xml:space="preserve">Por desconsiderar el número de personas </w:t>
      </w:r>
      <w:r w:rsidR="00946FE6" w:rsidRPr="003C266F">
        <w:rPr>
          <w:rFonts w:cs="Times New Roman"/>
          <w:b/>
          <w:bCs/>
          <w:lang w:val="es-ES_tradnl"/>
        </w:rPr>
        <w:t>que viven en cada inmueble</w:t>
      </w:r>
      <w:r w:rsidR="00946FE6" w:rsidRPr="003C266F">
        <w:rPr>
          <w:rFonts w:cs="Times New Roman"/>
          <w:lang w:val="es-ES_tradnl"/>
        </w:rPr>
        <w:t>.</w:t>
      </w:r>
      <w:r w:rsidR="00D4560B" w:rsidRPr="003C266F">
        <w:rPr>
          <w:rFonts w:cs="Times New Roman"/>
          <w:lang w:val="es-ES_tradnl"/>
        </w:rPr>
        <w:t xml:space="preserve"> </w:t>
      </w:r>
      <w:r w:rsidR="00D4560B" w:rsidRPr="003C266F">
        <w:rPr>
          <w:rFonts w:cs="Times New Roman"/>
        </w:rPr>
        <w:t>El artículo 10 de la OF establece los criterios de determinación de la “tarifa por generación” y, en una primera lectura, parece establece</w:t>
      </w:r>
      <w:r w:rsidR="003129EF" w:rsidRPr="003C266F">
        <w:rPr>
          <w:rFonts w:cs="Times New Roman"/>
        </w:rPr>
        <w:t>r</w:t>
      </w:r>
      <w:r w:rsidR="00D4560B" w:rsidRPr="003C266F">
        <w:rPr>
          <w:rFonts w:cs="Times New Roman"/>
        </w:rPr>
        <w:t xml:space="preserve"> una graduación de cuotas en función de los residuos generados por cada contribuyente, porque se dice que la tarifa por generación se determina “</w:t>
      </w:r>
      <w:r w:rsidR="00D4560B" w:rsidRPr="003C266F">
        <w:rPr>
          <w:rFonts w:cs="Times New Roman"/>
          <w:i/>
          <w:iCs/>
        </w:rPr>
        <w:t>en función de la cantidad de residuos generados, por persona y año, medida en kilos, en el barrio en el que se ubica, de acuerdo con lo dispuesto en el Anexo A.2</w:t>
      </w:r>
      <w:r w:rsidR="00D4560B" w:rsidRPr="003C266F">
        <w:rPr>
          <w:rFonts w:cs="Times New Roman"/>
        </w:rPr>
        <w:t>”, y a dicha magnitud se le aplicará el denominado “coeficiente de calidad”, que “</w:t>
      </w:r>
      <w:r w:rsidR="00D4560B" w:rsidRPr="003C266F">
        <w:rPr>
          <w:rFonts w:cs="Times New Roman"/>
          <w:i/>
          <w:iCs/>
        </w:rPr>
        <w:t>será el que corresponda, según el barrio en el que se ubique el inmueble, de los establecidos en el Anexo A.3”</w:t>
      </w:r>
      <w:r w:rsidR="00D4560B" w:rsidRPr="003C266F">
        <w:rPr>
          <w:rFonts w:cs="Times New Roman"/>
        </w:rPr>
        <w:t>.</w:t>
      </w:r>
    </w:p>
    <w:p w14:paraId="66484F15" w14:textId="77777777" w:rsidR="002D5C23" w:rsidRPr="003C266F" w:rsidRDefault="002D5C23" w:rsidP="003C266F">
      <w:pPr>
        <w:pStyle w:val="Prrafodelista"/>
        <w:jc w:val="both"/>
        <w:rPr>
          <w:rFonts w:cs="Times New Roman"/>
        </w:rPr>
      </w:pPr>
    </w:p>
    <w:p w14:paraId="20021FBC" w14:textId="6F46BEFF" w:rsidR="00D4560B" w:rsidRPr="003C266F" w:rsidRDefault="00D4560B" w:rsidP="003C266F">
      <w:pPr>
        <w:pStyle w:val="Prrafodelista"/>
        <w:jc w:val="both"/>
        <w:rPr>
          <w:rFonts w:cs="Times New Roman"/>
        </w:rPr>
      </w:pPr>
      <w:r w:rsidRPr="003C266F">
        <w:rPr>
          <w:rFonts w:cs="Times New Roman"/>
        </w:rPr>
        <w:lastRenderedPageBreak/>
        <w:t>Pero lo cierto es que esos dos criterios de cuantificación de la tarifa por generación están preestablecidos en el ITE por referencia a los barrios o distritos</w:t>
      </w:r>
      <w:r w:rsidR="00D62DB7" w:rsidRPr="003C266F">
        <w:rPr>
          <w:rFonts w:cs="Times New Roman"/>
        </w:rPr>
        <w:t xml:space="preserve"> de Madrid</w:t>
      </w:r>
      <w:r w:rsidRPr="003C266F">
        <w:rPr>
          <w:rFonts w:cs="Times New Roman"/>
        </w:rPr>
        <w:t xml:space="preserve">, por lo que resulta totalmente irrelevante el número </w:t>
      </w:r>
      <w:r w:rsidR="00D62DB7" w:rsidRPr="003C266F">
        <w:rPr>
          <w:rFonts w:cs="Times New Roman"/>
        </w:rPr>
        <w:t xml:space="preserve">real </w:t>
      </w:r>
      <w:r w:rsidRPr="003C266F">
        <w:rPr>
          <w:rFonts w:cs="Times New Roman"/>
        </w:rPr>
        <w:t xml:space="preserve">de empadronados en cada vivienda, </w:t>
      </w:r>
      <w:r w:rsidR="00F1078D" w:rsidRPr="003C266F">
        <w:rPr>
          <w:rFonts w:cs="Times New Roman"/>
        </w:rPr>
        <w:t xml:space="preserve">así como también resulta irrelevante </w:t>
      </w:r>
      <w:r w:rsidRPr="003C266F">
        <w:rPr>
          <w:rFonts w:cs="Times New Roman"/>
        </w:rPr>
        <w:t>el volumen de residuos generado por cada inmueble, y el compromiso del contribuyente por discriminar los residuos.</w:t>
      </w:r>
    </w:p>
    <w:p w14:paraId="49A020FC" w14:textId="77777777" w:rsidR="002D5C23" w:rsidRPr="003C266F" w:rsidRDefault="002D5C23" w:rsidP="003C266F">
      <w:pPr>
        <w:pStyle w:val="Prrafodelista"/>
        <w:jc w:val="both"/>
        <w:rPr>
          <w:rFonts w:cs="Times New Roman"/>
        </w:rPr>
      </w:pPr>
    </w:p>
    <w:p w14:paraId="5FF9324F" w14:textId="20D4F7DF" w:rsidR="0000392F" w:rsidRPr="003C266F" w:rsidRDefault="0000392F" w:rsidP="003C266F">
      <w:pPr>
        <w:pStyle w:val="Prrafodelista"/>
        <w:jc w:val="both"/>
        <w:rPr>
          <w:rFonts w:cs="Times New Roman"/>
        </w:rPr>
      </w:pPr>
      <w:r w:rsidRPr="003C266F">
        <w:rPr>
          <w:rFonts w:cs="Times New Roman"/>
        </w:rPr>
        <w:t xml:space="preserve">En efecto, la </w:t>
      </w:r>
      <w:r w:rsidR="00CB363A" w:rsidRPr="003C266F">
        <w:rPr>
          <w:rFonts w:cs="Times New Roman"/>
        </w:rPr>
        <w:t xml:space="preserve">OF, en lugar de </w:t>
      </w:r>
      <w:r w:rsidRPr="003C266F">
        <w:rPr>
          <w:rFonts w:cs="Times New Roman"/>
        </w:rPr>
        <w:t>realizar una distribución individualizada en función de los residuos realmente generados en cada inmueble, lo que hace es distribuir el volumen total de residuos generados en un barrio entre el número total de empadronados en dicho barrio, y ello determina la cuota aplicable a cada vivienda de ese barrio.</w:t>
      </w:r>
    </w:p>
    <w:p w14:paraId="1F8C195E" w14:textId="77777777" w:rsidR="002D5C23" w:rsidRPr="003C266F" w:rsidRDefault="002D5C23" w:rsidP="003C266F">
      <w:pPr>
        <w:pStyle w:val="Prrafodelista"/>
        <w:jc w:val="both"/>
        <w:rPr>
          <w:rFonts w:cs="Times New Roman"/>
        </w:rPr>
      </w:pPr>
    </w:p>
    <w:p w14:paraId="3F826511" w14:textId="0BD4E854" w:rsidR="0000392F" w:rsidRPr="003C266F" w:rsidRDefault="0000392F" w:rsidP="003C266F">
      <w:pPr>
        <w:pStyle w:val="Prrafodelista"/>
        <w:jc w:val="both"/>
        <w:rPr>
          <w:rFonts w:cs="Times New Roman"/>
        </w:rPr>
      </w:pPr>
      <w:r w:rsidRPr="003C266F">
        <w:rPr>
          <w:rFonts w:cs="Times New Roman"/>
        </w:rPr>
        <w:t xml:space="preserve">Así se desprende de la </w:t>
      </w:r>
      <w:r w:rsidR="001E637B" w:rsidRPr="003C266F">
        <w:rPr>
          <w:rFonts w:cs="Times New Roman"/>
        </w:rPr>
        <w:t>parca</w:t>
      </w:r>
      <w:r w:rsidRPr="003C266F">
        <w:rPr>
          <w:rFonts w:cs="Times New Roman"/>
        </w:rPr>
        <w:t xml:space="preserve"> explicación contenida en la página 72 del ITE, en donde se dice </w:t>
      </w:r>
      <w:r w:rsidRPr="003C266F">
        <w:rPr>
          <w:rFonts w:cs="Times New Roman"/>
          <w:lang w:val="es-ES_tradnl"/>
        </w:rPr>
        <w:t>que “</w:t>
      </w:r>
      <w:r w:rsidRPr="003C266F">
        <w:rPr>
          <w:rFonts w:cs="Times New Roman"/>
          <w:i/>
          <w:iCs/>
        </w:rPr>
        <w:t>puesto que la información disponible se refiere a las toneladas generadas en cada barrio y al objeto de tener en cuenta el volumen de generación en la tarifa, se ha elaborado una clasificación de aquellos, ordenándolos de menor a mayor generación de residuos por persona empadronada, a cada uno de los cuales le correspondería una tarifa cuyo importe representa el coste variable de las toneladas generadas en el barrio por empadronado y por inmueble al año”</w:t>
      </w:r>
      <w:r w:rsidRPr="003C266F">
        <w:rPr>
          <w:rFonts w:cs="Times New Roman"/>
        </w:rPr>
        <w:t xml:space="preserve">. </w:t>
      </w:r>
    </w:p>
    <w:p w14:paraId="23CB1FB7" w14:textId="77777777" w:rsidR="002D5C23" w:rsidRPr="003C266F" w:rsidRDefault="002D5C23" w:rsidP="003C266F">
      <w:pPr>
        <w:pStyle w:val="Prrafodelista"/>
        <w:jc w:val="both"/>
        <w:rPr>
          <w:rFonts w:cs="Times New Roman"/>
        </w:rPr>
      </w:pPr>
    </w:p>
    <w:p w14:paraId="62CD5729" w14:textId="75CAFAEB" w:rsidR="003D0E6C" w:rsidRPr="003C266F" w:rsidRDefault="00D106B2" w:rsidP="003C266F">
      <w:pPr>
        <w:pStyle w:val="Prrafodelista"/>
        <w:jc w:val="both"/>
        <w:rPr>
          <w:rFonts w:cs="Times New Roman"/>
        </w:rPr>
      </w:pPr>
      <w:r w:rsidRPr="003C266F">
        <w:rPr>
          <w:rFonts w:cs="Times New Roman"/>
        </w:rPr>
        <w:t>Por tanto, el número de empadronados en cada vivienda no es relevante para determinar la cuota, porque pagará l</w:t>
      </w:r>
      <w:r w:rsidR="000E2D24" w:rsidRPr="003C266F">
        <w:rPr>
          <w:rFonts w:cs="Times New Roman"/>
        </w:rPr>
        <w:t xml:space="preserve">o mismo </w:t>
      </w:r>
      <w:r w:rsidRPr="003C266F">
        <w:rPr>
          <w:rFonts w:cs="Times New Roman"/>
        </w:rPr>
        <w:t>una vivienda con un único empadronado, que otra vivienda del mismo barrio con nueve personas empadronadas</w:t>
      </w:r>
      <w:r w:rsidR="00AD68E4" w:rsidRPr="003C266F">
        <w:rPr>
          <w:rFonts w:cs="Times New Roman"/>
        </w:rPr>
        <w:t xml:space="preserve">, porque </w:t>
      </w:r>
      <w:r w:rsidRPr="003C266F">
        <w:rPr>
          <w:rFonts w:cs="Times New Roman"/>
        </w:rPr>
        <w:t>a todos los inmuebles de un mismo barrio se les aplica la misma tarifa</w:t>
      </w:r>
      <w:r w:rsidR="00BC34EF" w:rsidRPr="003C266F">
        <w:rPr>
          <w:rFonts w:cs="Times New Roman"/>
        </w:rPr>
        <w:t xml:space="preserve"> porque tienen asignados el mismo número de empadronados</w:t>
      </w:r>
      <w:r w:rsidR="00051B47" w:rsidRPr="003C266F">
        <w:rPr>
          <w:rFonts w:cs="Times New Roman"/>
        </w:rPr>
        <w:t>.</w:t>
      </w:r>
    </w:p>
    <w:p w14:paraId="54DE97D8" w14:textId="0C883EB9" w:rsidR="00583F40" w:rsidRPr="003C266F" w:rsidRDefault="00583F40" w:rsidP="003C266F">
      <w:pPr>
        <w:pStyle w:val="Prrafodelista"/>
        <w:jc w:val="both"/>
        <w:rPr>
          <w:rFonts w:cs="Times New Roman"/>
          <w:lang w:val="es-ES_tradnl"/>
        </w:rPr>
      </w:pPr>
    </w:p>
    <w:p w14:paraId="1CDCDE0C" w14:textId="32138A3B" w:rsidR="00C63A28" w:rsidRPr="003C266F" w:rsidRDefault="00E92D5D" w:rsidP="003C266F">
      <w:pPr>
        <w:pStyle w:val="Prrafodelista"/>
        <w:numPr>
          <w:ilvl w:val="0"/>
          <w:numId w:val="5"/>
        </w:numPr>
        <w:jc w:val="both"/>
        <w:rPr>
          <w:rFonts w:cs="Times New Roman"/>
        </w:rPr>
      </w:pPr>
      <w:r w:rsidRPr="003C266F">
        <w:rPr>
          <w:rFonts w:cs="Times New Roman"/>
          <w:b/>
          <w:bCs/>
          <w:lang w:val="es-ES_tradnl"/>
        </w:rPr>
        <w:t xml:space="preserve">Por desconsiderar la actuación de cada contribuyente </w:t>
      </w:r>
      <w:r w:rsidR="005A0A81" w:rsidRPr="003C266F">
        <w:rPr>
          <w:rFonts w:cs="Times New Roman"/>
          <w:b/>
          <w:bCs/>
          <w:lang w:val="es-ES_tradnl"/>
        </w:rPr>
        <w:t>en la separación de residuos</w:t>
      </w:r>
      <w:r w:rsidR="00823EAD" w:rsidRPr="003C266F">
        <w:rPr>
          <w:rFonts w:cs="Times New Roman"/>
          <w:lang w:val="es-ES_tradnl"/>
        </w:rPr>
        <w:t xml:space="preserve">. </w:t>
      </w:r>
      <w:r w:rsidR="000F5BD6" w:rsidRPr="003C266F">
        <w:rPr>
          <w:rFonts w:cs="Times New Roman"/>
          <w:lang w:val="es-ES_tradnl"/>
        </w:rPr>
        <w:t xml:space="preserve">El artículo 10 de la OF establece este </w:t>
      </w:r>
      <w:r w:rsidR="00503CD5" w:rsidRPr="003C266F">
        <w:rPr>
          <w:rFonts w:cs="Times New Roman"/>
        </w:rPr>
        <w:t>segundo criterio de cuantificación de la “tarifa por generación”,</w:t>
      </w:r>
      <w:r w:rsidR="00C63A28" w:rsidRPr="003C266F">
        <w:rPr>
          <w:rFonts w:cs="Times New Roman"/>
        </w:rPr>
        <w:t xml:space="preserve"> pero</w:t>
      </w:r>
      <w:r w:rsidR="00F865DA" w:rsidRPr="003C266F">
        <w:rPr>
          <w:rFonts w:cs="Times New Roman"/>
        </w:rPr>
        <w:t xml:space="preserve"> </w:t>
      </w:r>
      <w:r w:rsidR="00503CD5" w:rsidRPr="003C266F">
        <w:rPr>
          <w:rFonts w:cs="Times New Roman"/>
        </w:rPr>
        <w:t>también está preestablecido en el ITE por referencia a los barrios o distritos y, por tanto, prescinde de la actuación individual del contribuyente.</w:t>
      </w:r>
    </w:p>
    <w:p w14:paraId="5C15BA78" w14:textId="77777777" w:rsidR="000C0837" w:rsidRPr="003C266F" w:rsidRDefault="000C0837" w:rsidP="003C266F">
      <w:pPr>
        <w:pStyle w:val="Prrafodelista"/>
        <w:jc w:val="both"/>
        <w:rPr>
          <w:rFonts w:cs="Times New Roman"/>
        </w:rPr>
      </w:pPr>
    </w:p>
    <w:p w14:paraId="36E4BA79" w14:textId="4B14127A" w:rsidR="00503CD5" w:rsidRPr="003C266F" w:rsidRDefault="00503CD5" w:rsidP="003C266F">
      <w:pPr>
        <w:pStyle w:val="Prrafodelista"/>
        <w:jc w:val="both"/>
        <w:rPr>
          <w:rFonts w:cs="Times New Roman"/>
        </w:rPr>
      </w:pPr>
      <w:r w:rsidRPr="003C266F">
        <w:rPr>
          <w:rFonts w:cs="Times New Roman"/>
        </w:rPr>
        <w:t>Por tanto, la actuación del contribuyente individualmente considerado es totalmente irrelevante para la cuantificación de la tasa, ya que todos los contribuyentes del mismo barrio pagarán la misma cuota con independencia de que realicen una separación de residuos ejemplar o, por el contrario, no realicen ninguna discriminación de residuos.</w:t>
      </w:r>
    </w:p>
    <w:p w14:paraId="7FD28E2B" w14:textId="77777777" w:rsidR="00503CD5" w:rsidRPr="003C266F" w:rsidRDefault="00503CD5" w:rsidP="003C266F">
      <w:pPr>
        <w:pStyle w:val="Prrafodelista"/>
        <w:jc w:val="both"/>
        <w:rPr>
          <w:rFonts w:cs="Times New Roman"/>
        </w:rPr>
      </w:pPr>
    </w:p>
    <w:p w14:paraId="4BA4FC22" w14:textId="6637C77E" w:rsidR="00503CD5" w:rsidRPr="003C266F" w:rsidRDefault="00503CD5" w:rsidP="003C266F">
      <w:pPr>
        <w:pStyle w:val="Prrafodelista"/>
        <w:jc w:val="both"/>
        <w:rPr>
          <w:rFonts w:cs="Times New Roman"/>
        </w:rPr>
      </w:pPr>
      <w:r w:rsidRPr="003C266F">
        <w:rPr>
          <w:rFonts w:cs="Times New Roman"/>
        </w:rPr>
        <w:t>Así se desprende de la explicación contenida en la página 73 del ITE, en la que ampulosamente se dice que “</w:t>
      </w:r>
      <w:r w:rsidRPr="003C266F">
        <w:rPr>
          <w:rFonts w:cs="Times New Roman"/>
          <w:i/>
          <w:iCs/>
        </w:rPr>
        <w:t xml:space="preserve">Con el fin de que los servicios municipales realicen un correcto control sobre los procesos de clasificación y recuperación, dentro del proceso de gestión de residuos implantado en el PTV se realizan caracterizaciones y análisis de residuos para conocer la composición y rechazos”. </w:t>
      </w:r>
      <w:r w:rsidRPr="003C266F">
        <w:rPr>
          <w:rFonts w:cs="Times New Roman"/>
        </w:rPr>
        <w:t>Pero inmediatamente después se dice que “</w:t>
      </w:r>
      <w:r w:rsidRPr="003C266F">
        <w:rPr>
          <w:rFonts w:cs="Times New Roman"/>
          <w:i/>
          <w:iCs/>
        </w:rPr>
        <w:t>En el Anexo 5</w:t>
      </w:r>
      <w:r w:rsidRPr="003C266F">
        <w:rPr>
          <w:rFonts w:cs="Times New Roman"/>
          <w:b/>
          <w:bCs/>
          <w:i/>
          <w:iCs/>
        </w:rPr>
        <w:t xml:space="preserve"> </w:t>
      </w:r>
      <w:r w:rsidRPr="003C266F">
        <w:rPr>
          <w:rFonts w:cs="Times New Roman"/>
          <w:i/>
          <w:iCs/>
        </w:rPr>
        <w:t>se recogen los resultados de las caracterizaciones</w:t>
      </w:r>
      <w:r w:rsidRPr="003C266F">
        <w:rPr>
          <w:rFonts w:cs="Times New Roman"/>
        </w:rPr>
        <w:t>”</w:t>
      </w:r>
      <w:r w:rsidRPr="003C266F">
        <w:rPr>
          <w:rFonts w:cs="Times New Roman"/>
          <w:i/>
          <w:iCs/>
        </w:rPr>
        <w:t>,</w:t>
      </w:r>
      <w:r w:rsidRPr="003C266F">
        <w:rPr>
          <w:rFonts w:cs="Times New Roman"/>
        </w:rPr>
        <w:t xml:space="preserve"> y como se advierte en dicho Anexo, el llamado “coeficiente de calidad” está preestablecido en el ITE en función de los distintos distritos de Madrid, lo que impide que una cuantificación </w:t>
      </w:r>
      <w:r w:rsidRPr="003C266F">
        <w:rPr>
          <w:rFonts w:cs="Times New Roman"/>
          <w:i/>
          <w:iCs/>
          <w:lang w:val="es-ES_tradnl"/>
        </w:rPr>
        <w:t xml:space="preserve">de cada actividad individualmente </w:t>
      </w:r>
      <w:r w:rsidRPr="003C266F">
        <w:rPr>
          <w:rFonts w:cs="Times New Roman"/>
          <w:i/>
          <w:iCs/>
          <w:lang w:val="es-ES_tradnl"/>
        </w:rPr>
        <w:lastRenderedPageBreak/>
        <w:t>considerada</w:t>
      </w:r>
      <w:r w:rsidRPr="003C266F">
        <w:rPr>
          <w:rFonts w:cs="Times New Roman"/>
          <w:lang w:val="es-ES_tradnl"/>
        </w:rPr>
        <w:t>, como exige la jurisprudencia del Tribunal Supremo anteriormente citada.</w:t>
      </w:r>
    </w:p>
    <w:p w14:paraId="2F058D4F" w14:textId="61B0DDCD" w:rsidR="009208D8" w:rsidRPr="003C266F" w:rsidRDefault="009208D8" w:rsidP="003C266F">
      <w:pPr>
        <w:jc w:val="both"/>
        <w:rPr>
          <w:rFonts w:cs="Times New Roman"/>
          <w:lang w:val="es-ES_tradnl"/>
        </w:rPr>
      </w:pPr>
      <w:r w:rsidRPr="003C266F">
        <w:rPr>
          <w:rFonts w:cs="Times New Roman"/>
          <w:lang w:val="es-ES_tradnl"/>
        </w:rPr>
        <w:t>Por otra parte, las reglas de cuantificación de la “tarifa por generación” en inmuebles de uso no residencial también vulneran el mandato legal de distribuir los costes en función de la generación de residuos por los siguientes motivos</w:t>
      </w:r>
      <w:r w:rsidR="00B005D5" w:rsidRPr="003C266F">
        <w:rPr>
          <w:rFonts w:cs="Times New Roman"/>
          <w:lang w:val="es-ES_tradnl"/>
        </w:rPr>
        <w:t>:</w:t>
      </w:r>
    </w:p>
    <w:p w14:paraId="0A83742A" w14:textId="26EE8DE6" w:rsidR="00C659FC" w:rsidRPr="003C266F" w:rsidRDefault="00791602" w:rsidP="003C266F">
      <w:pPr>
        <w:pStyle w:val="Prrafodelista"/>
        <w:numPr>
          <w:ilvl w:val="0"/>
          <w:numId w:val="6"/>
        </w:numPr>
        <w:jc w:val="both"/>
        <w:rPr>
          <w:rFonts w:cs="Times New Roman"/>
          <w:lang w:val="es-ES_tradnl"/>
        </w:rPr>
      </w:pPr>
      <w:r w:rsidRPr="003C266F">
        <w:rPr>
          <w:rFonts w:cs="Times New Roman"/>
          <w:b/>
          <w:bCs/>
          <w:lang w:val="es-ES_tradnl"/>
        </w:rPr>
        <w:t>Por desconsiderar la generación de residuos realizada por cada contribuyente</w:t>
      </w:r>
      <w:r w:rsidRPr="003C266F">
        <w:rPr>
          <w:rFonts w:cs="Times New Roman"/>
          <w:lang w:val="es-ES_tradnl"/>
        </w:rPr>
        <w:t>.</w:t>
      </w:r>
      <w:r w:rsidR="00967556" w:rsidRPr="003C266F">
        <w:rPr>
          <w:rFonts w:cs="Times New Roman"/>
          <w:lang w:val="es-ES_tradnl"/>
        </w:rPr>
        <w:t xml:space="preserve"> Igual que antes, también aquí se desprecia el dato singularizado de la generación de residuos. Así se desprende de la lectura de la ordenanza y, sobre todo, de los datos contenidos en el Anexo 11 del ITE, en el que se recogen datos del volumen de residuos generados por los distintos inmuebles en función de la “zona homogénea”</w:t>
      </w:r>
      <w:r w:rsidR="00970488" w:rsidRPr="003C266F">
        <w:rPr>
          <w:rFonts w:cs="Times New Roman"/>
          <w:lang w:val="es-ES_tradnl"/>
        </w:rPr>
        <w:t xml:space="preserve">, y permite constatar que </w:t>
      </w:r>
      <w:r w:rsidR="00967556" w:rsidRPr="003C266F">
        <w:rPr>
          <w:rFonts w:cs="Times New Roman"/>
          <w:lang w:val="es-ES_tradnl"/>
        </w:rPr>
        <w:t>la “tarifa por generación” será la misma para</w:t>
      </w:r>
      <w:r w:rsidR="00C659FC" w:rsidRPr="003C266F">
        <w:rPr>
          <w:rFonts w:cs="Times New Roman"/>
          <w:lang w:val="es-ES_tradnl"/>
        </w:rPr>
        <w:t xml:space="preserve"> todos los contribuyentes de una misma “zona homogénea” (que</w:t>
      </w:r>
      <w:r w:rsidR="004C66EA" w:rsidRPr="003C266F">
        <w:rPr>
          <w:rFonts w:cs="Times New Roman"/>
          <w:lang w:val="es-ES_tradnl"/>
        </w:rPr>
        <w:t>, por otro lado, es una zona tan extensa que carece de homogeneidad</w:t>
      </w:r>
      <w:r w:rsidR="00C659FC" w:rsidRPr="003C266F">
        <w:rPr>
          <w:rFonts w:cs="Times New Roman"/>
          <w:lang w:val="es-ES_tradnl"/>
        </w:rPr>
        <w:t>).</w:t>
      </w:r>
    </w:p>
    <w:p w14:paraId="1DDF497D" w14:textId="77777777" w:rsidR="00C659FC" w:rsidRPr="003C266F" w:rsidRDefault="00C659FC" w:rsidP="003C266F">
      <w:pPr>
        <w:pStyle w:val="Prrafodelista"/>
        <w:jc w:val="both"/>
        <w:rPr>
          <w:rFonts w:cs="Times New Roman"/>
          <w:lang w:val="es-ES_tradnl"/>
        </w:rPr>
      </w:pPr>
    </w:p>
    <w:p w14:paraId="262B3DB7" w14:textId="287AC502" w:rsidR="00967556" w:rsidRPr="003C266F" w:rsidRDefault="00C659FC" w:rsidP="003C266F">
      <w:pPr>
        <w:pStyle w:val="Prrafodelista"/>
        <w:jc w:val="both"/>
        <w:rPr>
          <w:rFonts w:cs="Times New Roman"/>
          <w:lang w:val="es-ES_tradnl"/>
        </w:rPr>
      </w:pPr>
      <w:r w:rsidRPr="003C266F">
        <w:rPr>
          <w:rFonts w:cs="Times New Roman"/>
          <w:lang w:val="es-ES_tradnl"/>
        </w:rPr>
        <w:t>Ello significa que la cuota será la misma para un</w:t>
      </w:r>
      <w:r w:rsidR="00967556" w:rsidRPr="003C266F">
        <w:rPr>
          <w:rFonts w:cs="Times New Roman"/>
          <w:lang w:val="es-ES_tradnl"/>
        </w:rPr>
        <w:t xml:space="preserve"> contribuyente que abra su local un día a la semana y discrimine cuidadosamente los residuos generados, que para otro contribuyente que realice actividades empresariales los siete días de la semana y además no discrimine los residuos. Y ello, como es obvio, es totalmente ilógico y, además, antijurídico, porque vulnera lo dispuesto en la Ley 7/2022.</w:t>
      </w:r>
    </w:p>
    <w:p w14:paraId="63EB5A7D" w14:textId="77777777" w:rsidR="00967556" w:rsidRPr="003C266F" w:rsidRDefault="00967556" w:rsidP="003C266F">
      <w:pPr>
        <w:pStyle w:val="Prrafodelista"/>
        <w:jc w:val="both"/>
        <w:rPr>
          <w:rFonts w:cs="Times New Roman"/>
          <w:lang w:val="es-ES_tradnl"/>
        </w:rPr>
      </w:pPr>
    </w:p>
    <w:p w14:paraId="63514738" w14:textId="56FB526A" w:rsidR="00A7023A" w:rsidRPr="003C266F" w:rsidRDefault="00967556" w:rsidP="003C266F">
      <w:pPr>
        <w:pStyle w:val="Prrafodelista"/>
        <w:jc w:val="both"/>
        <w:rPr>
          <w:rFonts w:cs="Times New Roman"/>
          <w:lang w:val="es-ES_tradnl"/>
        </w:rPr>
      </w:pPr>
      <w:r w:rsidRPr="003C266F">
        <w:rPr>
          <w:rFonts w:cs="Times New Roman"/>
          <w:lang w:val="es-ES_tradnl"/>
        </w:rPr>
        <w:t>Lo mismo sucede con el “coeficiente de calidad”, que es el segundo criterio de cuantificación de la “tarifa por generación”, que también está preestablecido en el ITE por referencia a los barrios o distritos y, por tanto, prescinde de la actuación individual del contribuyente, en los términos explicados en el fundamento jurídico anterior.</w:t>
      </w:r>
    </w:p>
    <w:p w14:paraId="766966D6" w14:textId="77777777" w:rsidR="00FE266E" w:rsidRPr="003C266F" w:rsidRDefault="00FE266E" w:rsidP="003C266F">
      <w:pPr>
        <w:pStyle w:val="Prrafodelista"/>
        <w:jc w:val="both"/>
        <w:rPr>
          <w:rFonts w:cs="Times New Roman"/>
          <w:lang w:val="es-ES_tradnl"/>
        </w:rPr>
      </w:pPr>
    </w:p>
    <w:p w14:paraId="5D4563B1" w14:textId="0FC8F743" w:rsidR="00791602" w:rsidRPr="003C266F" w:rsidRDefault="00791602" w:rsidP="003C266F">
      <w:pPr>
        <w:pStyle w:val="Prrafodelista"/>
        <w:numPr>
          <w:ilvl w:val="0"/>
          <w:numId w:val="6"/>
        </w:numPr>
        <w:jc w:val="both"/>
        <w:rPr>
          <w:rFonts w:cs="Times New Roman"/>
          <w:lang w:val="es-ES_tradnl"/>
        </w:rPr>
      </w:pPr>
      <w:r w:rsidRPr="003C266F">
        <w:rPr>
          <w:rFonts w:cs="Times New Roman"/>
          <w:b/>
          <w:bCs/>
          <w:lang w:val="es-ES_tradnl"/>
        </w:rPr>
        <w:t>Por dar el mismo trato a</w:t>
      </w:r>
      <w:r w:rsidR="0043193A" w:rsidRPr="003C266F">
        <w:rPr>
          <w:rFonts w:cs="Times New Roman"/>
          <w:b/>
          <w:bCs/>
          <w:lang w:val="es-ES_tradnl"/>
        </w:rPr>
        <w:t xml:space="preserve"> todas las actividades que tienen el mismo uso catastral, aunque resulte evidente que generan distinto nivel de residuos</w:t>
      </w:r>
      <w:r w:rsidR="0043193A" w:rsidRPr="003C266F">
        <w:rPr>
          <w:rFonts w:cs="Times New Roman"/>
          <w:lang w:val="es-ES_tradnl"/>
        </w:rPr>
        <w:t>.</w:t>
      </w:r>
      <w:r w:rsidR="00D57FEE" w:rsidRPr="003C266F">
        <w:rPr>
          <w:rFonts w:cs="Times New Roman"/>
          <w:lang w:val="es-ES_tradnl"/>
        </w:rPr>
        <w:t xml:space="preserve"> La lectura del artículo 11 de la OF revela que</w:t>
      </w:r>
      <w:r w:rsidR="0032551D" w:rsidRPr="003C266F">
        <w:rPr>
          <w:rFonts w:cs="Times New Roman"/>
          <w:lang w:val="es-ES_tradnl"/>
        </w:rPr>
        <w:t xml:space="preserve">, en el caso de inmuebles no residenciales, </w:t>
      </w:r>
      <w:r w:rsidR="00D57FEE" w:rsidRPr="003C266F">
        <w:rPr>
          <w:rFonts w:cs="Times New Roman"/>
          <w:lang w:val="es-ES_tradnl"/>
        </w:rPr>
        <w:t>tanto la tarifa básica como la tarifa por generación se determinan en función del “uso catastral</w:t>
      </w:r>
      <w:r w:rsidR="0032551D" w:rsidRPr="003C266F">
        <w:rPr>
          <w:rFonts w:cs="Times New Roman"/>
          <w:lang w:val="es-ES_tradnl"/>
        </w:rPr>
        <w:t>”.</w:t>
      </w:r>
    </w:p>
    <w:p w14:paraId="43EEF29B" w14:textId="77777777" w:rsidR="00875AB7" w:rsidRPr="003C266F" w:rsidRDefault="00875AB7" w:rsidP="003C266F">
      <w:pPr>
        <w:pStyle w:val="Prrafodelista"/>
        <w:jc w:val="both"/>
        <w:rPr>
          <w:rFonts w:cs="Times New Roman"/>
          <w:lang w:val="es-ES_tradnl"/>
        </w:rPr>
      </w:pPr>
    </w:p>
    <w:p w14:paraId="1D5BE6FB" w14:textId="0C235E8D" w:rsidR="00875AB7" w:rsidRPr="003C266F" w:rsidRDefault="00875AB7" w:rsidP="003C266F">
      <w:pPr>
        <w:pStyle w:val="Prrafodelista"/>
        <w:jc w:val="both"/>
        <w:rPr>
          <w:rFonts w:cs="Times New Roman"/>
          <w:lang w:val="es-ES_tradnl"/>
        </w:rPr>
      </w:pPr>
      <w:r w:rsidRPr="003C266F">
        <w:rPr>
          <w:rFonts w:cs="Times New Roman"/>
          <w:lang w:val="es-ES_tradnl"/>
        </w:rPr>
        <w:t>La regla sería razonable si los diferentes “usos catastrales” agruparan inmuebles similares, es decir, inmuebles con una capacidad similar de generación de residuos. Pero lo cierto es que no es así, porque esa clasificación fue realizada hace muchos años con la finalidad de agrupar inmuebles que tienen costes de construcción similares, por lo que es perfectamente posible que distintos inmuebles con un mismo “uso catastral” realicen actividades totalmente distintas en las que la capacidad de generación de residuos sea totalmente diferente.</w:t>
      </w:r>
    </w:p>
    <w:p w14:paraId="28C1E2A8" w14:textId="77777777" w:rsidR="00E50638" w:rsidRPr="003C266F" w:rsidRDefault="00E50638" w:rsidP="003C266F">
      <w:pPr>
        <w:pStyle w:val="Prrafodelista"/>
        <w:jc w:val="both"/>
        <w:rPr>
          <w:rFonts w:cs="Times New Roman"/>
          <w:lang w:val="es-ES_tradnl"/>
        </w:rPr>
      </w:pPr>
    </w:p>
    <w:p w14:paraId="5E4EB43F" w14:textId="41746513" w:rsidR="00E50638" w:rsidRPr="003C266F" w:rsidRDefault="006A3A89" w:rsidP="003C266F">
      <w:pPr>
        <w:pStyle w:val="Prrafodelista"/>
        <w:jc w:val="both"/>
        <w:rPr>
          <w:rFonts w:cs="Times New Roman"/>
          <w:lang w:val="es-ES_tradnl"/>
        </w:rPr>
      </w:pPr>
      <w:r w:rsidRPr="003C266F">
        <w:rPr>
          <w:rFonts w:cs="Times New Roman"/>
          <w:lang w:val="es-ES_tradnl"/>
        </w:rPr>
        <w:t>Así, p</w:t>
      </w:r>
      <w:r w:rsidR="001C3E3E" w:rsidRPr="003C266F">
        <w:rPr>
          <w:rFonts w:cs="Times New Roman"/>
          <w:lang w:val="es-ES_tradnl"/>
        </w:rPr>
        <w:t>or poner solo un ejemplo, pod</w:t>
      </w:r>
      <w:r w:rsidRPr="003C266F">
        <w:rPr>
          <w:rFonts w:cs="Times New Roman"/>
          <w:lang w:val="es-ES_tradnl"/>
        </w:rPr>
        <w:t xml:space="preserve">emos </w:t>
      </w:r>
      <w:r w:rsidR="001C3E3E" w:rsidRPr="003C266F">
        <w:rPr>
          <w:rFonts w:cs="Times New Roman"/>
          <w:lang w:val="es-ES_tradnl"/>
        </w:rPr>
        <w:t xml:space="preserve">destacar que en los inmuebles que tienen reconocido </w:t>
      </w:r>
      <w:r w:rsidR="00360327" w:rsidRPr="003C266F">
        <w:rPr>
          <w:rFonts w:cs="Times New Roman"/>
          <w:lang w:val="es-ES_tradnl"/>
        </w:rPr>
        <w:t>catastral de “</w:t>
      </w:r>
      <w:r w:rsidR="001C3E3E" w:rsidRPr="003C266F">
        <w:rPr>
          <w:rFonts w:cs="Times New Roman"/>
          <w:lang w:val="es-ES_tradnl"/>
        </w:rPr>
        <w:t>culturales y religiosos</w:t>
      </w:r>
      <w:r w:rsidR="00360327" w:rsidRPr="003C266F">
        <w:rPr>
          <w:rFonts w:cs="Times New Roman"/>
          <w:lang w:val="es-ES_tradnl"/>
        </w:rPr>
        <w:t>”</w:t>
      </w:r>
      <w:r w:rsidR="001C3E3E" w:rsidRPr="003C266F">
        <w:rPr>
          <w:rFonts w:cs="Times New Roman"/>
          <w:lang w:val="es-ES_tradnl"/>
        </w:rPr>
        <w:t xml:space="preserve"> </w:t>
      </w:r>
      <w:r w:rsidR="00A22467" w:rsidRPr="003C266F">
        <w:rPr>
          <w:rFonts w:cs="Times New Roman"/>
          <w:lang w:val="es-ES_tradnl"/>
        </w:rPr>
        <w:t xml:space="preserve">se incluyen </w:t>
      </w:r>
      <w:r w:rsidR="001C3E3E" w:rsidRPr="003C266F">
        <w:rPr>
          <w:rFonts w:cs="Times New Roman"/>
          <w:lang w:val="es-ES_tradnl"/>
        </w:rPr>
        <w:t>existen unas enormes diferencias de actividad y de generación de residuos</w:t>
      </w:r>
      <w:r w:rsidR="00D00F60" w:rsidRPr="003C266F">
        <w:rPr>
          <w:rFonts w:cs="Times New Roman"/>
          <w:lang w:val="es-ES_tradnl"/>
        </w:rPr>
        <w:t>, como son los “internados”, los “colegios mayores”, las “bibliotecas” o las “capillas”</w:t>
      </w:r>
      <w:r w:rsidR="00360327" w:rsidRPr="003C266F">
        <w:rPr>
          <w:rFonts w:cs="Times New Roman"/>
          <w:lang w:val="es-ES_tradnl"/>
        </w:rPr>
        <w:t xml:space="preserve">. </w:t>
      </w:r>
      <w:r w:rsidR="00D00F60" w:rsidRPr="003C266F">
        <w:rPr>
          <w:rFonts w:cs="Times New Roman"/>
          <w:lang w:val="es-ES_tradnl"/>
        </w:rPr>
        <w:t xml:space="preserve">Consecuentemente, </w:t>
      </w:r>
      <w:r w:rsidR="00360327" w:rsidRPr="003C266F">
        <w:rPr>
          <w:rFonts w:cs="Times New Roman"/>
          <w:lang w:val="es-ES_tradnl"/>
        </w:rPr>
        <w:t xml:space="preserve">la OF les aplica </w:t>
      </w:r>
      <w:r w:rsidR="002537AA" w:rsidRPr="003C266F">
        <w:rPr>
          <w:rFonts w:cs="Times New Roman"/>
          <w:lang w:val="es-ES_tradnl"/>
        </w:rPr>
        <w:t xml:space="preserve">las mismas reglas de cuantificación a unos y otros, cuando es evidente </w:t>
      </w:r>
      <w:r w:rsidR="002537AA" w:rsidRPr="003C266F">
        <w:rPr>
          <w:rFonts w:cs="Times New Roman"/>
          <w:lang w:val="es-ES_tradnl"/>
        </w:rPr>
        <w:lastRenderedPageBreak/>
        <w:t xml:space="preserve">que la generación de residuos es mucho mayor en </w:t>
      </w:r>
      <w:r w:rsidR="001C3E3E" w:rsidRPr="003C266F">
        <w:rPr>
          <w:rFonts w:cs="Times New Roman"/>
          <w:lang w:val="es-ES_tradnl"/>
        </w:rPr>
        <w:t>un colegio mayor</w:t>
      </w:r>
      <w:r w:rsidR="002537AA" w:rsidRPr="003C266F">
        <w:rPr>
          <w:rFonts w:cs="Times New Roman"/>
          <w:lang w:val="es-ES_tradnl"/>
        </w:rPr>
        <w:t xml:space="preserve"> que en una biblioteca.</w:t>
      </w:r>
    </w:p>
    <w:p w14:paraId="53D53CAE" w14:textId="77777777" w:rsidR="00A7023A" w:rsidRPr="003C266F" w:rsidRDefault="00A7023A" w:rsidP="003C266F">
      <w:pPr>
        <w:pStyle w:val="Prrafodelista"/>
        <w:jc w:val="both"/>
        <w:rPr>
          <w:rFonts w:cs="Times New Roman"/>
          <w:lang w:val="es-ES_tradnl"/>
        </w:rPr>
      </w:pPr>
    </w:p>
    <w:p w14:paraId="2A089CBB" w14:textId="29566DA2" w:rsidR="00F14213" w:rsidRPr="003C266F" w:rsidRDefault="00F14213" w:rsidP="003C266F">
      <w:pPr>
        <w:pStyle w:val="Prrafodelista"/>
        <w:numPr>
          <w:ilvl w:val="0"/>
          <w:numId w:val="6"/>
        </w:numPr>
        <w:jc w:val="both"/>
        <w:rPr>
          <w:rFonts w:cs="Times New Roman"/>
          <w:lang w:val="es-ES_tradnl"/>
        </w:rPr>
      </w:pPr>
      <w:r w:rsidRPr="003C266F">
        <w:rPr>
          <w:rFonts w:cs="Times New Roman"/>
          <w:b/>
          <w:bCs/>
          <w:lang w:val="es-ES_tradnl"/>
        </w:rPr>
        <w:t>Por agrupar miles de inmuebles en las llamadas “zonas homogéneas”, aplicándoles el mismo jurídico pese a la existencia de diferencias relevantes</w:t>
      </w:r>
      <w:r w:rsidRPr="003C266F">
        <w:rPr>
          <w:rFonts w:cs="Times New Roman"/>
          <w:lang w:val="es-ES_tradnl"/>
        </w:rPr>
        <w:t>.</w:t>
      </w:r>
      <w:r w:rsidR="00B605A1" w:rsidRPr="003C266F">
        <w:rPr>
          <w:rFonts w:cs="Times New Roman"/>
          <w:lang w:val="es-ES_tradnl"/>
        </w:rPr>
        <w:t xml:space="preserve"> Resulta totalmente insólito, pero la ordenanza fiscal da el mismo trato a los distintos inmuebles en función de las llamadas “zonas homogéneas”,</w:t>
      </w:r>
      <w:r w:rsidR="00462A42" w:rsidRPr="003C266F">
        <w:rPr>
          <w:rFonts w:cs="Times New Roman"/>
          <w:lang w:val="es-ES_tradnl"/>
        </w:rPr>
        <w:t xml:space="preserve"> pese a que cada una de esas zonas tiene una enorme extensión y ello</w:t>
      </w:r>
      <w:r w:rsidR="002800EE" w:rsidRPr="003C266F">
        <w:rPr>
          <w:rFonts w:cs="Times New Roman"/>
          <w:lang w:val="es-ES_tradnl"/>
        </w:rPr>
        <w:t xml:space="preserve"> impide considerar que los inmuebles comprendido</w:t>
      </w:r>
      <w:r w:rsidR="00CC7017" w:rsidRPr="003C266F">
        <w:rPr>
          <w:rFonts w:cs="Times New Roman"/>
          <w:lang w:val="es-ES_tradnl"/>
        </w:rPr>
        <w:t>s</w:t>
      </w:r>
      <w:r w:rsidR="002800EE" w:rsidRPr="003C266F">
        <w:rPr>
          <w:rFonts w:cs="Times New Roman"/>
          <w:lang w:val="es-ES_tradnl"/>
        </w:rPr>
        <w:t xml:space="preserve"> en la misma sean homogéneos.</w:t>
      </w:r>
      <w:r w:rsidR="00001801" w:rsidRPr="003C266F">
        <w:rPr>
          <w:rFonts w:cs="Times New Roman"/>
          <w:lang w:val="es-ES_tradnl"/>
        </w:rPr>
        <w:t xml:space="preserve"> </w:t>
      </w:r>
    </w:p>
    <w:p w14:paraId="64BDAE28" w14:textId="77777777" w:rsidR="00001801" w:rsidRPr="003C266F" w:rsidRDefault="00001801" w:rsidP="003C266F">
      <w:pPr>
        <w:pStyle w:val="Prrafodelista"/>
        <w:jc w:val="both"/>
        <w:rPr>
          <w:rFonts w:cs="Times New Roman"/>
          <w:lang w:val="es-ES_tradnl"/>
        </w:rPr>
      </w:pPr>
    </w:p>
    <w:p w14:paraId="095E05E0" w14:textId="4480655A" w:rsidR="00001801" w:rsidRPr="003C266F" w:rsidRDefault="00001801" w:rsidP="003C266F">
      <w:pPr>
        <w:pStyle w:val="Prrafodelista"/>
        <w:jc w:val="both"/>
        <w:rPr>
          <w:rFonts w:cs="Times New Roman"/>
          <w:lang w:val="es-ES_tradnl"/>
        </w:rPr>
      </w:pPr>
      <w:r w:rsidRPr="003C266F">
        <w:rPr>
          <w:rFonts w:cs="Times New Roman"/>
          <w:lang w:val="es-ES_tradnl"/>
        </w:rPr>
        <w:t xml:space="preserve">En concreto, la ordenanza fiscal considera que todo Madrid se puede compartimentar en </w:t>
      </w:r>
      <w:r w:rsidR="008B432D" w:rsidRPr="003C266F">
        <w:rPr>
          <w:rFonts w:cs="Times New Roman"/>
          <w:lang w:val="es-ES_tradnl"/>
        </w:rPr>
        <w:t>6</w:t>
      </w:r>
      <w:r w:rsidRPr="003C266F">
        <w:rPr>
          <w:rFonts w:cs="Times New Roman"/>
          <w:lang w:val="es-ES_tradnl"/>
        </w:rPr>
        <w:t xml:space="preserve"> zonas homogéneas, que </w:t>
      </w:r>
      <w:r w:rsidR="00340B75" w:rsidRPr="003C266F">
        <w:rPr>
          <w:rFonts w:cs="Times New Roman"/>
          <w:lang w:val="es-ES_tradnl"/>
        </w:rPr>
        <w:t>son las siguientes:</w:t>
      </w:r>
    </w:p>
    <w:tbl>
      <w:tblPr>
        <w:tblStyle w:val="Tablaconcuadrcula"/>
        <w:tblW w:w="0" w:type="auto"/>
        <w:tblInd w:w="720" w:type="dxa"/>
        <w:tblLook w:val="04A0" w:firstRow="1" w:lastRow="0" w:firstColumn="1" w:lastColumn="0" w:noHBand="0" w:noVBand="1"/>
      </w:tblPr>
      <w:tblGrid>
        <w:gridCol w:w="7774"/>
      </w:tblGrid>
      <w:tr w:rsidR="00340B75" w:rsidRPr="003C266F" w14:paraId="5AF0A802" w14:textId="77777777" w:rsidTr="00340B75">
        <w:tc>
          <w:tcPr>
            <w:tcW w:w="8494" w:type="dxa"/>
          </w:tcPr>
          <w:p w14:paraId="79916C32" w14:textId="681380E8" w:rsidR="00340B75" w:rsidRPr="003C266F" w:rsidRDefault="00340B75" w:rsidP="003C266F">
            <w:pPr>
              <w:pStyle w:val="Prrafodelista"/>
              <w:ind w:left="0"/>
              <w:jc w:val="both"/>
              <w:rPr>
                <w:rFonts w:cs="Times New Roman"/>
                <w:lang w:val="es-ES_tradnl"/>
              </w:rPr>
            </w:pPr>
            <w:r w:rsidRPr="003C266F">
              <w:rPr>
                <w:rFonts w:cs="Times New Roman"/>
                <w:noProof/>
              </w:rPr>
              <w:drawing>
                <wp:inline distT="0" distB="0" distL="0" distR="0" wp14:anchorId="4F452AA2" wp14:editId="2B816756">
                  <wp:extent cx="5109373" cy="1897767"/>
                  <wp:effectExtent l="0" t="0" r="0" b="7620"/>
                  <wp:docPr id="1129916584" name="Imagen 1" descr="Texto, Correo electrónic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16584" name="Imagen 1" descr="Texto, Correo electrónico&#10;&#10;El contenido generado por IA puede ser incorrecto."/>
                          <pic:cNvPicPr/>
                        </pic:nvPicPr>
                        <pic:blipFill>
                          <a:blip r:embed="rId10"/>
                          <a:stretch>
                            <a:fillRect/>
                          </a:stretch>
                        </pic:blipFill>
                        <pic:spPr>
                          <a:xfrm>
                            <a:off x="0" y="0"/>
                            <a:ext cx="5113345" cy="1899242"/>
                          </a:xfrm>
                          <a:prstGeom prst="rect">
                            <a:avLst/>
                          </a:prstGeom>
                        </pic:spPr>
                      </pic:pic>
                    </a:graphicData>
                  </a:graphic>
                </wp:inline>
              </w:drawing>
            </w:r>
          </w:p>
        </w:tc>
      </w:tr>
    </w:tbl>
    <w:p w14:paraId="102EECBD" w14:textId="77777777" w:rsidR="00340B75" w:rsidRPr="003C266F" w:rsidRDefault="00340B75" w:rsidP="003C266F">
      <w:pPr>
        <w:pStyle w:val="Prrafodelista"/>
        <w:jc w:val="both"/>
        <w:rPr>
          <w:rFonts w:cs="Times New Roman"/>
          <w:lang w:val="es-ES_tradnl"/>
        </w:rPr>
      </w:pPr>
    </w:p>
    <w:p w14:paraId="6BA9CF7D" w14:textId="170D8B73" w:rsidR="00135174" w:rsidRPr="003C266F" w:rsidRDefault="00135174" w:rsidP="003C266F">
      <w:pPr>
        <w:pStyle w:val="Prrafodelista"/>
        <w:jc w:val="both"/>
        <w:rPr>
          <w:rFonts w:cs="Times New Roman"/>
        </w:rPr>
      </w:pPr>
      <w:r w:rsidRPr="003C266F">
        <w:rPr>
          <w:rFonts w:cs="Times New Roman"/>
        </w:rPr>
        <w:t xml:space="preserve">Esta regla implica que, a los efectos de cuantificar la tarifa por generación, resulte totalmente indiferente la actuación individual del contribuyente. Lo únicamente relevante será el barrio en el que se desarrolle la actividad, porque según esa regla todas las actividades de Madrid se pueden agrupar en esas 6 grandes zonas homogéneas, en las que el Ayuntamiento </w:t>
      </w:r>
      <w:r w:rsidR="00B14EA6" w:rsidRPr="003C266F">
        <w:rPr>
          <w:rFonts w:cs="Times New Roman"/>
        </w:rPr>
        <w:t xml:space="preserve">considera que el </w:t>
      </w:r>
      <w:r w:rsidRPr="003C266F">
        <w:rPr>
          <w:rFonts w:cs="Times New Roman"/>
        </w:rPr>
        <w:t>comportamiento de todos los contribuyentes es similar.</w:t>
      </w:r>
    </w:p>
    <w:p w14:paraId="6C89D80F" w14:textId="77777777" w:rsidR="00135174" w:rsidRPr="003C266F" w:rsidRDefault="00135174" w:rsidP="003C266F">
      <w:pPr>
        <w:pStyle w:val="Prrafodelista"/>
        <w:jc w:val="both"/>
        <w:rPr>
          <w:rFonts w:cs="Times New Roman"/>
          <w:lang w:val="es-ES_tradnl"/>
        </w:rPr>
      </w:pPr>
    </w:p>
    <w:p w14:paraId="0015662E" w14:textId="1B24BF8D" w:rsidR="00340B75" w:rsidRPr="003C266F" w:rsidRDefault="00135174" w:rsidP="003C266F">
      <w:pPr>
        <w:pStyle w:val="Prrafodelista"/>
        <w:jc w:val="both"/>
        <w:rPr>
          <w:rFonts w:cs="Times New Roman"/>
          <w:lang w:val="es-ES_tradnl"/>
        </w:rPr>
      </w:pPr>
      <w:r w:rsidRPr="003C266F">
        <w:rPr>
          <w:rFonts w:cs="Times New Roman"/>
          <w:lang w:val="es-ES_tradnl"/>
        </w:rPr>
        <w:t xml:space="preserve">Y la segunda regla de objetivación se contiene en el ITE, en donde se contienen unas tablas en las que se identifica el volumen de residuos generados por cada uno de los inmuebles que tienen el mismo uso catastral. Ello significa que, </w:t>
      </w:r>
      <w:r w:rsidR="00C64EC9" w:rsidRPr="003C266F">
        <w:rPr>
          <w:rFonts w:cs="Times New Roman"/>
          <w:lang w:val="es-ES_tradnl"/>
        </w:rPr>
        <w:t xml:space="preserve">de acuerdo con el ITE, </w:t>
      </w:r>
      <w:r w:rsidRPr="003C266F">
        <w:rPr>
          <w:rFonts w:cs="Times New Roman"/>
          <w:lang w:val="es-ES_tradnl"/>
        </w:rPr>
        <w:t>un inmueble de uso catastral ocio hostelería genera un volumen de residuos anual totalmente distinto según el barrio en el que se ubica</w:t>
      </w:r>
      <w:r w:rsidR="00C64EC9" w:rsidRPr="003C266F">
        <w:rPr>
          <w:rFonts w:cs="Times New Roman"/>
          <w:lang w:val="es-ES_tradnl"/>
        </w:rPr>
        <w:t xml:space="preserve">, </w:t>
      </w:r>
      <w:r w:rsidR="00117BD6" w:rsidRPr="003C266F">
        <w:rPr>
          <w:rFonts w:cs="Times New Roman"/>
          <w:lang w:val="es-ES_tradnl"/>
        </w:rPr>
        <w:t>exigiéndose a los restaurantes del barrio de</w:t>
      </w:r>
      <w:r w:rsidR="002D7032" w:rsidRPr="003C266F">
        <w:rPr>
          <w:rFonts w:cs="Times New Roman"/>
          <w:lang w:val="es-ES_tradnl"/>
        </w:rPr>
        <w:t xml:space="preserve">l barrio de Carabanchel o Usera una </w:t>
      </w:r>
      <w:r w:rsidR="00BD039B" w:rsidRPr="003C266F">
        <w:rPr>
          <w:rFonts w:cs="Times New Roman"/>
          <w:lang w:val="es-ES_tradnl"/>
        </w:rPr>
        <w:t xml:space="preserve">tarifa </w:t>
      </w:r>
      <w:r w:rsidR="008D2729" w:rsidRPr="003C266F">
        <w:rPr>
          <w:rFonts w:cs="Times New Roman"/>
          <w:lang w:val="es-ES_tradnl"/>
        </w:rPr>
        <w:t>cinco veces superior a la exigida a otro local de las mismas características que estuviera en el barrio de Villaverde</w:t>
      </w:r>
      <w:r w:rsidR="00E640DB" w:rsidRPr="003C266F">
        <w:rPr>
          <w:rFonts w:cs="Times New Roman"/>
          <w:lang w:val="es-ES_tradnl"/>
        </w:rPr>
        <w:t xml:space="preserve">, lo que resulta absolutamente inverosímil. </w:t>
      </w:r>
    </w:p>
    <w:p w14:paraId="4312817A" w14:textId="77777777" w:rsidR="00F810F1" w:rsidRPr="003C266F" w:rsidRDefault="00F810F1" w:rsidP="003C266F">
      <w:pPr>
        <w:jc w:val="both"/>
        <w:rPr>
          <w:rFonts w:cs="Times New Roman"/>
        </w:rPr>
      </w:pPr>
    </w:p>
    <w:p w14:paraId="2D378CCF" w14:textId="77777777" w:rsidR="00FB77B5" w:rsidRPr="003C266F" w:rsidRDefault="00D35DA1" w:rsidP="003C266F">
      <w:pPr>
        <w:jc w:val="both"/>
        <w:rPr>
          <w:rFonts w:cs="Times New Roman"/>
        </w:rPr>
      </w:pPr>
      <w:r w:rsidRPr="003C266F">
        <w:rPr>
          <w:rFonts w:cs="Times New Roman"/>
          <w:b/>
          <w:bCs/>
        </w:rPr>
        <w:t>QUINTA. PROYECCIÓN DE LAS ILEGALIDADES ANTERIORES EN LA LIQUIDACIÓN IMPUGNADA.</w:t>
      </w:r>
      <w:r w:rsidRPr="003C266F">
        <w:rPr>
          <w:rFonts w:cs="Times New Roman"/>
        </w:rPr>
        <w:t xml:space="preserve"> </w:t>
      </w:r>
    </w:p>
    <w:p w14:paraId="7E0B96BD" w14:textId="576733B5" w:rsidR="00D35DA1" w:rsidRPr="003C266F" w:rsidRDefault="00D35DA1" w:rsidP="003C266F">
      <w:pPr>
        <w:jc w:val="both"/>
        <w:rPr>
          <w:rFonts w:cs="Times New Roman"/>
        </w:rPr>
      </w:pPr>
      <w:r w:rsidRPr="003C266F">
        <w:rPr>
          <w:rFonts w:cs="Times New Roman"/>
        </w:rPr>
        <w:t>Las ilegalidades recogidas en los apartados anteriores determinan la ilegalidad de la ordenanza fiscal, lo que conlleva la ilegalidad de los actos dictados en aplicación de la misma, como la liquidación impugnada en la presente reclamación.</w:t>
      </w:r>
    </w:p>
    <w:p w14:paraId="6D19E81F" w14:textId="4B458553" w:rsidR="005468E3" w:rsidRPr="003C266F" w:rsidRDefault="00324E78" w:rsidP="003C266F">
      <w:pPr>
        <w:jc w:val="both"/>
        <w:rPr>
          <w:rFonts w:cs="Times New Roman"/>
        </w:rPr>
      </w:pPr>
      <w:r w:rsidRPr="003C266F">
        <w:rPr>
          <w:rFonts w:cs="Times New Roman"/>
        </w:rPr>
        <w:lastRenderedPageBreak/>
        <w:t>A</w:t>
      </w:r>
      <w:r w:rsidR="000556F3" w:rsidRPr="003C266F">
        <w:rPr>
          <w:rFonts w:cs="Times New Roman"/>
        </w:rPr>
        <w:t>demás</w:t>
      </w:r>
      <w:r w:rsidRPr="003C266F">
        <w:rPr>
          <w:rFonts w:cs="Times New Roman"/>
        </w:rPr>
        <w:t>, debemos destacar expresamente que</w:t>
      </w:r>
      <w:r w:rsidR="000556F3" w:rsidRPr="003C266F">
        <w:rPr>
          <w:rFonts w:cs="Times New Roman"/>
        </w:rPr>
        <w:t xml:space="preserve"> </w:t>
      </w:r>
      <w:r w:rsidR="00A45E16" w:rsidRPr="003C266F">
        <w:rPr>
          <w:rFonts w:cs="Times New Roman"/>
        </w:rPr>
        <w:t xml:space="preserve">las irregularidades de las reglas de cuantificación de la tasa expuestas en las alegaciones anteriores conllevan </w:t>
      </w:r>
      <w:r w:rsidR="000556F3" w:rsidRPr="003C266F">
        <w:rPr>
          <w:rFonts w:cs="Times New Roman"/>
        </w:rPr>
        <w:t xml:space="preserve">la ilegalidad de la </w:t>
      </w:r>
      <w:r w:rsidR="006D1E03" w:rsidRPr="003C266F">
        <w:rPr>
          <w:rFonts w:cs="Times New Roman"/>
        </w:rPr>
        <w:t xml:space="preserve">liquidación impugnada </w:t>
      </w:r>
      <w:r w:rsidR="007A46CD" w:rsidRPr="003C266F">
        <w:rPr>
          <w:rFonts w:cs="Times New Roman"/>
        </w:rPr>
        <w:t>porque</w:t>
      </w:r>
      <w:r w:rsidR="003844CE" w:rsidRPr="003C266F">
        <w:rPr>
          <w:rFonts w:cs="Times New Roman"/>
        </w:rPr>
        <w:t>,</w:t>
      </w:r>
      <w:r w:rsidR="007A46CD" w:rsidRPr="003C266F">
        <w:rPr>
          <w:rFonts w:cs="Times New Roman"/>
        </w:rPr>
        <w:t xml:space="preserve"> al configurarse la tasa de residuos como un tributo de cupo o reparto, la</w:t>
      </w:r>
      <w:r w:rsidR="00985125" w:rsidRPr="003C266F">
        <w:rPr>
          <w:rFonts w:cs="Times New Roman"/>
        </w:rPr>
        <w:t xml:space="preserve">s </w:t>
      </w:r>
      <w:r w:rsidR="00EB6A5E" w:rsidRPr="003C266F">
        <w:rPr>
          <w:rFonts w:cs="Times New Roman"/>
        </w:rPr>
        <w:t xml:space="preserve">cuotas incorrectamente </w:t>
      </w:r>
      <w:r w:rsidR="00913064" w:rsidRPr="003C266F">
        <w:rPr>
          <w:rFonts w:cs="Times New Roman"/>
        </w:rPr>
        <w:t>cuantificadas</w:t>
      </w:r>
      <w:r w:rsidR="00EB6A5E" w:rsidRPr="003C266F">
        <w:rPr>
          <w:rFonts w:cs="Times New Roman"/>
        </w:rPr>
        <w:t xml:space="preserve"> </w:t>
      </w:r>
      <w:r w:rsidR="006D1E03" w:rsidRPr="003C266F">
        <w:rPr>
          <w:rFonts w:cs="Times New Roman"/>
        </w:rPr>
        <w:t xml:space="preserve">para </w:t>
      </w:r>
      <w:r w:rsidR="00EB6A5E" w:rsidRPr="003C266F">
        <w:rPr>
          <w:rFonts w:cs="Times New Roman"/>
        </w:rPr>
        <w:t xml:space="preserve">algunos contribuyentes </w:t>
      </w:r>
      <w:r w:rsidR="00913064" w:rsidRPr="003C266F">
        <w:rPr>
          <w:rFonts w:cs="Times New Roman"/>
        </w:rPr>
        <w:t xml:space="preserve">determinan una </w:t>
      </w:r>
      <w:r w:rsidR="008B6EA1" w:rsidRPr="003C266F">
        <w:rPr>
          <w:rFonts w:cs="Times New Roman"/>
        </w:rPr>
        <w:t xml:space="preserve">disminución de ingresos </w:t>
      </w:r>
      <w:r w:rsidR="00913064" w:rsidRPr="003C266F">
        <w:rPr>
          <w:rFonts w:cs="Times New Roman"/>
        </w:rPr>
        <w:t xml:space="preserve">que </w:t>
      </w:r>
      <w:r w:rsidR="008B6EA1" w:rsidRPr="003C266F">
        <w:rPr>
          <w:rFonts w:cs="Times New Roman"/>
        </w:rPr>
        <w:t xml:space="preserve">conlleva necesariamente un incremento de </w:t>
      </w:r>
      <w:r w:rsidR="00913064" w:rsidRPr="003C266F">
        <w:rPr>
          <w:rFonts w:cs="Times New Roman"/>
        </w:rPr>
        <w:t xml:space="preserve">las cuotas del resto de contribuyentes. </w:t>
      </w:r>
      <w:r w:rsidR="00985125" w:rsidRPr="003C266F">
        <w:rPr>
          <w:rFonts w:cs="Times New Roman"/>
        </w:rPr>
        <w:t>Por ello</w:t>
      </w:r>
      <w:r w:rsidR="00913064" w:rsidRPr="003C266F">
        <w:rPr>
          <w:rFonts w:cs="Times New Roman"/>
        </w:rPr>
        <w:t xml:space="preserve">, </w:t>
      </w:r>
      <w:r w:rsidR="00CE238C" w:rsidRPr="003C266F">
        <w:rPr>
          <w:rFonts w:cs="Times New Roman"/>
        </w:rPr>
        <w:t xml:space="preserve">la </w:t>
      </w:r>
      <w:r w:rsidR="008A1417" w:rsidRPr="003C266F">
        <w:rPr>
          <w:rFonts w:cs="Times New Roman"/>
        </w:rPr>
        <w:t>incorrecta</w:t>
      </w:r>
      <w:r w:rsidR="00761BFD" w:rsidRPr="003C266F">
        <w:rPr>
          <w:rFonts w:cs="Times New Roman"/>
        </w:rPr>
        <w:t xml:space="preserve"> cuantificación</w:t>
      </w:r>
      <w:r w:rsidR="00CE238C" w:rsidRPr="003C266F">
        <w:rPr>
          <w:rFonts w:cs="Times New Roman"/>
        </w:rPr>
        <w:t xml:space="preserve"> de </w:t>
      </w:r>
      <w:r w:rsidR="007B5300" w:rsidRPr="003C266F">
        <w:rPr>
          <w:rFonts w:cs="Times New Roman"/>
        </w:rPr>
        <w:t>las liquidaciones de un grupo de contribuyentes determina la ilegalidad de tod</w:t>
      </w:r>
      <w:r w:rsidR="008A1417" w:rsidRPr="003C266F">
        <w:rPr>
          <w:rFonts w:cs="Times New Roman"/>
        </w:rPr>
        <w:t>a</w:t>
      </w:r>
      <w:r w:rsidR="007B5300" w:rsidRPr="003C266F">
        <w:rPr>
          <w:rFonts w:cs="Times New Roman"/>
        </w:rPr>
        <w:t xml:space="preserve">s </w:t>
      </w:r>
      <w:r w:rsidR="008A1417" w:rsidRPr="003C266F">
        <w:rPr>
          <w:rFonts w:cs="Times New Roman"/>
        </w:rPr>
        <w:t>las liquidaciones</w:t>
      </w:r>
      <w:r w:rsidR="007B5300" w:rsidRPr="003C266F">
        <w:rPr>
          <w:rFonts w:cs="Times New Roman"/>
        </w:rPr>
        <w:t xml:space="preserve">, porque </w:t>
      </w:r>
      <w:r w:rsidR="00515D91" w:rsidRPr="003C266F">
        <w:rPr>
          <w:rFonts w:cs="Times New Roman"/>
        </w:rPr>
        <w:t>la Ley 7/2022 exige que la tasa no sea deficitaria y por ello se ha distribuido el coste total de prestación del servicio entre todos los contribuyentes.</w:t>
      </w:r>
    </w:p>
    <w:p w14:paraId="44438389" w14:textId="7D5BDD8C" w:rsidR="005468E3" w:rsidRPr="003C266F" w:rsidRDefault="009A2B5A" w:rsidP="003C266F">
      <w:pPr>
        <w:jc w:val="both"/>
        <w:rPr>
          <w:rFonts w:cs="Times New Roman"/>
        </w:rPr>
      </w:pPr>
      <w:r w:rsidRPr="003C266F">
        <w:rPr>
          <w:rFonts w:cs="Times New Roman"/>
        </w:rPr>
        <w:t xml:space="preserve">De todo lo </w:t>
      </w:r>
      <w:r w:rsidR="00FB507E" w:rsidRPr="003C266F">
        <w:rPr>
          <w:rFonts w:cs="Times New Roman"/>
        </w:rPr>
        <w:t>anterior se concluye</w:t>
      </w:r>
      <w:r w:rsidRPr="003C266F">
        <w:rPr>
          <w:rFonts w:cs="Times New Roman"/>
        </w:rPr>
        <w:t xml:space="preserve"> que la liquidación impugnada, así como la disposición general que la sustenta, son claramente ilegales.</w:t>
      </w:r>
    </w:p>
    <w:p w14:paraId="7EEAEFB4" w14:textId="71DF2D64" w:rsidR="000D0E5C" w:rsidRPr="003C266F" w:rsidRDefault="000D0E5C" w:rsidP="003C266F">
      <w:pPr>
        <w:jc w:val="both"/>
        <w:rPr>
          <w:rFonts w:cs="Times New Roman"/>
        </w:rPr>
      </w:pPr>
      <w:r w:rsidRPr="003C266F">
        <w:rPr>
          <w:rFonts w:cs="Times New Roman"/>
        </w:rPr>
        <w:t>Por todo lo expuesto,</w:t>
      </w:r>
    </w:p>
    <w:p w14:paraId="15FACE18" w14:textId="0AE77565" w:rsidR="000D0E5C" w:rsidRPr="003C266F" w:rsidRDefault="000D0E5C" w:rsidP="003C266F">
      <w:pPr>
        <w:jc w:val="both"/>
        <w:rPr>
          <w:rFonts w:cs="Times New Roman"/>
        </w:rPr>
      </w:pPr>
      <w:r w:rsidRPr="003C266F">
        <w:rPr>
          <w:rFonts w:cs="Times New Roman"/>
          <w:b/>
        </w:rPr>
        <w:t>SOLICITO A LA AGENCIA TRIBUTARIA DE MADRID</w:t>
      </w:r>
      <w:r w:rsidRPr="003C266F">
        <w:rPr>
          <w:rFonts w:cs="Times New Roman"/>
        </w:rPr>
        <w:t xml:space="preserve"> que</w:t>
      </w:r>
      <w:r w:rsidR="00A27BE0" w:rsidRPr="003C266F">
        <w:rPr>
          <w:rFonts w:cs="Times New Roman"/>
        </w:rPr>
        <w:t xml:space="preserve"> tenga por</w:t>
      </w:r>
      <w:r w:rsidRPr="003C266F">
        <w:rPr>
          <w:rFonts w:cs="Times New Roman"/>
        </w:rPr>
        <w:t xml:space="preserve"> presentad</w:t>
      </w:r>
      <w:r w:rsidR="00A27BE0" w:rsidRPr="003C266F">
        <w:rPr>
          <w:rFonts w:cs="Times New Roman"/>
        </w:rPr>
        <w:t xml:space="preserve">a la </w:t>
      </w:r>
      <w:r w:rsidRPr="003C266F">
        <w:rPr>
          <w:rFonts w:cs="Times New Roman"/>
        </w:rPr>
        <w:t>reclamación económica-administrativa</w:t>
      </w:r>
      <w:r w:rsidR="00A27BE0" w:rsidRPr="003C266F">
        <w:rPr>
          <w:rFonts w:cs="Times New Roman"/>
        </w:rPr>
        <w:t xml:space="preserve"> y la </w:t>
      </w:r>
      <w:r w:rsidRPr="003C266F">
        <w:rPr>
          <w:rFonts w:cs="Times New Roman"/>
        </w:rPr>
        <w:t>remita al Tribunal Económico-Administrativo Municipal de Madrid, junto con el expediente administrativo, a fin de continuar con la tramitación de la reclamación.</w:t>
      </w:r>
    </w:p>
    <w:p w14:paraId="7BB68DE6" w14:textId="77777777" w:rsidR="000D0E5C" w:rsidRPr="003C266F" w:rsidRDefault="000D0E5C" w:rsidP="003C266F">
      <w:pPr>
        <w:jc w:val="both"/>
        <w:rPr>
          <w:rFonts w:cs="Times New Roman"/>
        </w:rPr>
      </w:pPr>
      <w:r w:rsidRPr="003C266F">
        <w:rPr>
          <w:rFonts w:cs="Times New Roman"/>
        </w:rPr>
        <w:t>Asimismo,</w:t>
      </w:r>
    </w:p>
    <w:p w14:paraId="2143A274" w14:textId="6D4417F5" w:rsidR="000D0E5C" w:rsidRPr="003C266F" w:rsidRDefault="000D0E5C" w:rsidP="003C266F">
      <w:pPr>
        <w:jc w:val="both"/>
        <w:rPr>
          <w:rFonts w:cs="Times New Roman"/>
        </w:rPr>
      </w:pPr>
      <w:r w:rsidRPr="003C266F">
        <w:rPr>
          <w:rFonts w:cs="Times New Roman"/>
          <w:b/>
        </w:rPr>
        <w:t>SOLICITO AL TRIBUNAL ECONÓMICO-ADMINISTRATIVO MUNICIPAL DE MADRID</w:t>
      </w:r>
      <w:r w:rsidRPr="003C266F">
        <w:rPr>
          <w:rFonts w:cs="Times New Roman"/>
        </w:rPr>
        <w:t xml:space="preserve"> que</w:t>
      </w:r>
      <w:r w:rsidR="00CF1FBE" w:rsidRPr="003C266F">
        <w:rPr>
          <w:rFonts w:cs="Times New Roman"/>
        </w:rPr>
        <w:t xml:space="preserve"> </w:t>
      </w:r>
      <w:r w:rsidRPr="003C266F">
        <w:rPr>
          <w:rFonts w:cs="Times New Roman"/>
        </w:rPr>
        <w:t>continúe con la tramitación del procedimiento y dicte en su día resolución estimando la presente reclamación y ordenando la anulación del acuerdo impugnado, así como el reembolso de las cantidades satisfechas en pago de las liquidaciones impugnadas con los correspondientes intereses devengados desde el momento de su ingreso.</w:t>
      </w:r>
    </w:p>
    <w:p w14:paraId="4D121078" w14:textId="7C2383AE" w:rsidR="003013A8" w:rsidRPr="003C266F" w:rsidRDefault="000D0E5C" w:rsidP="003C266F">
      <w:pPr>
        <w:jc w:val="both"/>
        <w:rPr>
          <w:rFonts w:cs="Times New Roman"/>
        </w:rPr>
      </w:pPr>
      <w:r w:rsidRPr="003C266F">
        <w:rPr>
          <w:rFonts w:cs="Times New Roman"/>
        </w:rPr>
        <w:t xml:space="preserve">Todo ello por ser de justicia que respetuosamente pido en Madrid, a </w:t>
      </w:r>
      <w:r w:rsidR="007A351E">
        <w:rPr>
          <w:rFonts w:cs="Times New Roman"/>
          <w:color w:val="EE0000"/>
        </w:rPr>
        <w:t>XX</w:t>
      </w:r>
      <w:r w:rsidR="00166EE9" w:rsidRPr="003C266F">
        <w:rPr>
          <w:rFonts w:cs="Times New Roman"/>
          <w:color w:val="EE0000"/>
        </w:rPr>
        <w:t xml:space="preserve"> de </w:t>
      </w:r>
      <w:proofErr w:type="gramStart"/>
      <w:r w:rsidR="007A351E">
        <w:rPr>
          <w:rFonts w:cs="Times New Roman"/>
          <w:color w:val="EE0000"/>
        </w:rPr>
        <w:t xml:space="preserve">XX </w:t>
      </w:r>
      <w:r w:rsidR="00166EE9" w:rsidRPr="003C266F">
        <w:rPr>
          <w:rFonts w:cs="Times New Roman"/>
        </w:rPr>
        <w:t xml:space="preserve"> </w:t>
      </w:r>
      <w:r w:rsidRPr="003C266F">
        <w:rPr>
          <w:rFonts w:cs="Times New Roman"/>
        </w:rPr>
        <w:t>de</w:t>
      </w:r>
      <w:proofErr w:type="gramEnd"/>
      <w:r w:rsidRPr="003C266F">
        <w:rPr>
          <w:rFonts w:cs="Times New Roman"/>
        </w:rPr>
        <w:t xml:space="preserve"> 2025</w:t>
      </w:r>
      <w:r w:rsidR="00D50212" w:rsidRPr="003C266F">
        <w:rPr>
          <w:rFonts w:cs="Times New Roman"/>
        </w:rPr>
        <w:t>.</w:t>
      </w:r>
    </w:p>
    <w:sectPr w:rsidR="003013A8" w:rsidRPr="003C266F" w:rsidSect="003F73B0">
      <w:headerReference w:type="default" r:id="rId11"/>
      <w:footerReference w:type="default" r:id="rId12"/>
      <w:pgSz w:w="11906" w:h="16838"/>
      <w:pgMar w:top="1701"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BB1C77" w14:textId="77777777" w:rsidR="00D52BE8" w:rsidRDefault="00D52BE8" w:rsidP="000A3820">
      <w:pPr>
        <w:spacing w:after="0" w:line="240" w:lineRule="auto"/>
      </w:pPr>
      <w:r>
        <w:separator/>
      </w:r>
    </w:p>
  </w:endnote>
  <w:endnote w:type="continuationSeparator" w:id="0">
    <w:p w14:paraId="2B2BE594" w14:textId="77777777" w:rsidR="00D52BE8" w:rsidRDefault="00D52BE8" w:rsidP="000A3820">
      <w:pPr>
        <w:spacing w:after="0" w:line="240" w:lineRule="auto"/>
      </w:pPr>
      <w:r>
        <w:continuationSeparator/>
      </w:r>
    </w:p>
  </w:endnote>
  <w:endnote w:type="continuationNotice" w:id="1">
    <w:p w14:paraId="4E14248B" w14:textId="77777777" w:rsidR="00D52BE8" w:rsidRDefault="00D52B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6878745"/>
      <w:docPartObj>
        <w:docPartGallery w:val="Page Numbers (Bottom of Page)"/>
        <w:docPartUnique/>
      </w:docPartObj>
    </w:sdtPr>
    <w:sdtEndPr>
      <w:rPr>
        <w:sz w:val="18"/>
        <w:szCs w:val="18"/>
      </w:rPr>
    </w:sdtEndPr>
    <w:sdtContent>
      <w:p w14:paraId="46C65A8F" w14:textId="6786B614" w:rsidR="00E5113C" w:rsidRPr="007A351E" w:rsidRDefault="0024410E">
        <w:pPr>
          <w:pStyle w:val="Piedepgina"/>
          <w:jc w:val="right"/>
          <w:rPr>
            <w:sz w:val="18"/>
            <w:szCs w:val="18"/>
          </w:rPr>
        </w:pPr>
        <w:r>
          <w:tab/>
        </w:r>
        <w:r w:rsidR="00E5113C" w:rsidRPr="007A351E">
          <w:rPr>
            <w:sz w:val="18"/>
            <w:szCs w:val="18"/>
          </w:rPr>
          <w:fldChar w:fldCharType="begin"/>
        </w:r>
        <w:r w:rsidR="00E5113C" w:rsidRPr="007A351E">
          <w:rPr>
            <w:sz w:val="18"/>
            <w:szCs w:val="18"/>
          </w:rPr>
          <w:instrText>PAGE   \* MERGEFORMAT</w:instrText>
        </w:r>
        <w:r w:rsidR="00E5113C" w:rsidRPr="007A351E">
          <w:rPr>
            <w:sz w:val="18"/>
            <w:szCs w:val="18"/>
          </w:rPr>
          <w:fldChar w:fldCharType="separate"/>
        </w:r>
        <w:r w:rsidR="00E5113C" w:rsidRPr="007A351E">
          <w:rPr>
            <w:sz w:val="18"/>
            <w:szCs w:val="18"/>
          </w:rPr>
          <w:t>2</w:t>
        </w:r>
        <w:r w:rsidR="00E5113C" w:rsidRPr="007A351E">
          <w:rPr>
            <w:sz w:val="18"/>
            <w:szCs w:val="18"/>
          </w:rPr>
          <w:fldChar w:fldCharType="end"/>
        </w:r>
      </w:p>
    </w:sdtContent>
  </w:sdt>
  <w:p w14:paraId="63CF9DBC" w14:textId="77777777" w:rsidR="00E5113C" w:rsidRDefault="00E5113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9E6838" w14:textId="77777777" w:rsidR="00D52BE8" w:rsidRDefault="00D52BE8" w:rsidP="000A3820">
      <w:pPr>
        <w:spacing w:after="0" w:line="240" w:lineRule="auto"/>
      </w:pPr>
      <w:r>
        <w:separator/>
      </w:r>
    </w:p>
  </w:footnote>
  <w:footnote w:type="continuationSeparator" w:id="0">
    <w:p w14:paraId="17E312EA" w14:textId="77777777" w:rsidR="00D52BE8" w:rsidRDefault="00D52BE8" w:rsidP="000A3820">
      <w:pPr>
        <w:spacing w:after="0" w:line="240" w:lineRule="auto"/>
      </w:pPr>
      <w:r>
        <w:continuationSeparator/>
      </w:r>
    </w:p>
  </w:footnote>
  <w:footnote w:type="continuationNotice" w:id="1">
    <w:p w14:paraId="65BD415F" w14:textId="77777777" w:rsidR="00D52BE8" w:rsidRDefault="00D52B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7FA95" w14:textId="6967A7D1" w:rsidR="000A3820" w:rsidRDefault="000A3820">
    <w:pPr>
      <w:pStyle w:val="Encabezado"/>
    </w:pPr>
  </w:p>
  <w:p w14:paraId="1902762F" w14:textId="77777777" w:rsidR="000A3820" w:rsidRDefault="000A3820">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5F2201"/>
    <w:multiLevelType w:val="hybridMultilevel"/>
    <w:tmpl w:val="8B9C5F82"/>
    <w:lvl w:ilvl="0" w:tplc="0C0A001B">
      <w:start w:val="1"/>
      <w:numFmt w:val="lowerRoman"/>
      <w:lvlText w:val="%1."/>
      <w:lvlJc w:val="righ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CE83301"/>
    <w:multiLevelType w:val="hybridMultilevel"/>
    <w:tmpl w:val="DAD4B4FE"/>
    <w:lvl w:ilvl="0" w:tplc="824C19C4">
      <w:start w:val="1"/>
      <w:numFmt w:val="upp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2" w15:restartNumberingAfterBreak="0">
    <w:nsid w:val="26874DCD"/>
    <w:multiLevelType w:val="hybridMultilevel"/>
    <w:tmpl w:val="77E4CA2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6B478CA"/>
    <w:multiLevelType w:val="hybridMultilevel"/>
    <w:tmpl w:val="22E04EBE"/>
    <w:lvl w:ilvl="0" w:tplc="FFFFFFFF">
      <w:start w:val="1"/>
      <w:numFmt w:val="lowerRoman"/>
      <w:lvlText w:val="%1."/>
      <w:lvlJc w:val="right"/>
      <w:pPr>
        <w:ind w:left="720" w:hanging="360"/>
      </w:pPr>
    </w:lvl>
    <w:lvl w:ilvl="1" w:tplc="0C0A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7157C73"/>
    <w:multiLevelType w:val="hybridMultilevel"/>
    <w:tmpl w:val="275EC16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5C847EBC"/>
    <w:multiLevelType w:val="hybridMultilevel"/>
    <w:tmpl w:val="A910685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5CFD1970"/>
    <w:multiLevelType w:val="hybridMultilevel"/>
    <w:tmpl w:val="5C9673C2"/>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6AB85A65"/>
    <w:multiLevelType w:val="hybridMultilevel"/>
    <w:tmpl w:val="6100B258"/>
    <w:lvl w:ilvl="0" w:tplc="A238DECE">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37596128">
    <w:abstractNumId w:val="2"/>
  </w:num>
  <w:num w:numId="2" w16cid:durableId="903217879">
    <w:abstractNumId w:val="0"/>
  </w:num>
  <w:num w:numId="3" w16cid:durableId="1127353790">
    <w:abstractNumId w:val="5"/>
  </w:num>
  <w:num w:numId="4" w16cid:durableId="1030834688">
    <w:abstractNumId w:val="4"/>
  </w:num>
  <w:num w:numId="5" w16cid:durableId="1858080367">
    <w:abstractNumId w:val="6"/>
  </w:num>
  <w:num w:numId="6" w16cid:durableId="806432708">
    <w:abstractNumId w:val="7"/>
  </w:num>
  <w:num w:numId="7" w16cid:durableId="504514247">
    <w:abstractNumId w:val="3"/>
  </w:num>
  <w:num w:numId="8" w16cid:durableId="18866774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WwMDYzNrE0MjcxNTRQ0lEKTi0uzszPAykwrAUA10ep0SwAAAA="/>
  </w:docVars>
  <w:rsids>
    <w:rsidRoot w:val="007B4E93"/>
    <w:rsid w:val="00001801"/>
    <w:rsid w:val="0000392F"/>
    <w:rsid w:val="00004463"/>
    <w:rsid w:val="00007CA0"/>
    <w:rsid w:val="000113FD"/>
    <w:rsid w:val="00012B87"/>
    <w:rsid w:val="00015781"/>
    <w:rsid w:val="00023D24"/>
    <w:rsid w:val="000348B4"/>
    <w:rsid w:val="000406AD"/>
    <w:rsid w:val="00045641"/>
    <w:rsid w:val="00047BAE"/>
    <w:rsid w:val="00051B47"/>
    <w:rsid w:val="000556F3"/>
    <w:rsid w:val="0008354F"/>
    <w:rsid w:val="00095F96"/>
    <w:rsid w:val="00096FB8"/>
    <w:rsid w:val="00097C6C"/>
    <w:rsid w:val="000A053C"/>
    <w:rsid w:val="000A3820"/>
    <w:rsid w:val="000A68E5"/>
    <w:rsid w:val="000B5B91"/>
    <w:rsid w:val="000B628E"/>
    <w:rsid w:val="000C0837"/>
    <w:rsid w:val="000C0DB5"/>
    <w:rsid w:val="000C1955"/>
    <w:rsid w:val="000C4626"/>
    <w:rsid w:val="000D0391"/>
    <w:rsid w:val="000D0B15"/>
    <w:rsid w:val="000D0E5C"/>
    <w:rsid w:val="000D3217"/>
    <w:rsid w:val="000E2D24"/>
    <w:rsid w:val="000F00C3"/>
    <w:rsid w:val="000F5BD6"/>
    <w:rsid w:val="000F6987"/>
    <w:rsid w:val="00111B34"/>
    <w:rsid w:val="001133B4"/>
    <w:rsid w:val="00117BD6"/>
    <w:rsid w:val="00131CDC"/>
    <w:rsid w:val="001346F3"/>
    <w:rsid w:val="00135174"/>
    <w:rsid w:val="00140BCC"/>
    <w:rsid w:val="001525DA"/>
    <w:rsid w:val="0015300B"/>
    <w:rsid w:val="00155969"/>
    <w:rsid w:val="0016005A"/>
    <w:rsid w:val="00166EE9"/>
    <w:rsid w:val="00166F50"/>
    <w:rsid w:val="001751B0"/>
    <w:rsid w:val="0019551C"/>
    <w:rsid w:val="001A060B"/>
    <w:rsid w:val="001A47C2"/>
    <w:rsid w:val="001C3E3E"/>
    <w:rsid w:val="001D074D"/>
    <w:rsid w:val="001D6E4D"/>
    <w:rsid w:val="001E637B"/>
    <w:rsid w:val="001F2B99"/>
    <w:rsid w:val="002069BD"/>
    <w:rsid w:val="00234C8B"/>
    <w:rsid w:val="0024410E"/>
    <w:rsid w:val="00245A4E"/>
    <w:rsid w:val="00250268"/>
    <w:rsid w:val="00250A4D"/>
    <w:rsid w:val="002537AA"/>
    <w:rsid w:val="002546BA"/>
    <w:rsid w:val="0027075D"/>
    <w:rsid w:val="002800EE"/>
    <w:rsid w:val="002B3FF5"/>
    <w:rsid w:val="002B4E5F"/>
    <w:rsid w:val="002B59F4"/>
    <w:rsid w:val="002B714F"/>
    <w:rsid w:val="002C37BE"/>
    <w:rsid w:val="002C4DA5"/>
    <w:rsid w:val="002D5C23"/>
    <w:rsid w:val="002D620A"/>
    <w:rsid w:val="002D7032"/>
    <w:rsid w:val="002E75A3"/>
    <w:rsid w:val="002F3C65"/>
    <w:rsid w:val="0030028E"/>
    <w:rsid w:val="00300BB5"/>
    <w:rsid w:val="003013A8"/>
    <w:rsid w:val="003075C6"/>
    <w:rsid w:val="0031033D"/>
    <w:rsid w:val="00311B9E"/>
    <w:rsid w:val="003129EF"/>
    <w:rsid w:val="0031374A"/>
    <w:rsid w:val="003231E6"/>
    <w:rsid w:val="00324E78"/>
    <w:rsid w:val="0032551D"/>
    <w:rsid w:val="00340B75"/>
    <w:rsid w:val="00351E85"/>
    <w:rsid w:val="00356D4B"/>
    <w:rsid w:val="00360327"/>
    <w:rsid w:val="003746BF"/>
    <w:rsid w:val="003844CE"/>
    <w:rsid w:val="003917D6"/>
    <w:rsid w:val="003970CA"/>
    <w:rsid w:val="0039748B"/>
    <w:rsid w:val="003A31B2"/>
    <w:rsid w:val="003C266F"/>
    <w:rsid w:val="003D0E6C"/>
    <w:rsid w:val="003D39E9"/>
    <w:rsid w:val="003E176C"/>
    <w:rsid w:val="003E1CDA"/>
    <w:rsid w:val="003F3FE3"/>
    <w:rsid w:val="003F73B0"/>
    <w:rsid w:val="00406F08"/>
    <w:rsid w:val="0042555B"/>
    <w:rsid w:val="0043193A"/>
    <w:rsid w:val="00435400"/>
    <w:rsid w:val="0044128B"/>
    <w:rsid w:val="00442B2A"/>
    <w:rsid w:val="0045775A"/>
    <w:rsid w:val="00461B1D"/>
    <w:rsid w:val="00462A42"/>
    <w:rsid w:val="00471BE9"/>
    <w:rsid w:val="0048116F"/>
    <w:rsid w:val="00495432"/>
    <w:rsid w:val="004A5F1A"/>
    <w:rsid w:val="004A654E"/>
    <w:rsid w:val="004A75FC"/>
    <w:rsid w:val="004B3925"/>
    <w:rsid w:val="004B6294"/>
    <w:rsid w:val="004C14C4"/>
    <w:rsid w:val="004C4C37"/>
    <w:rsid w:val="004C66EA"/>
    <w:rsid w:val="005028D5"/>
    <w:rsid w:val="00503CD5"/>
    <w:rsid w:val="00505065"/>
    <w:rsid w:val="00515D91"/>
    <w:rsid w:val="00515E96"/>
    <w:rsid w:val="0052277A"/>
    <w:rsid w:val="00523C5A"/>
    <w:rsid w:val="005249BB"/>
    <w:rsid w:val="00532C53"/>
    <w:rsid w:val="00542182"/>
    <w:rsid w:val="00543F44"/>
    <w:rsid w:val="005468E3"/>
    <w:rsid w:val="00551A17"/>
    <w:rsid w:val="0055221C"/>
    <w:rsid w:val="00554956"/>
    <w:rsid w:val="00583F40"/>
    <w:rsid w:val="005841F0"/>
    <w:rsid w:val="0059115B"/>
    <w:rsid w:val="0059303D"/>
    <w:rsid w:val="00595A83"/>
    <w:rsid w:val="005A0A81"/>
    <w:rsid w:val="005B6440"/>
    <w:rsid w:val="005B78C7"/>
    <w:rsid w:val="005C1239"/>
    <w:rsid w:val="005C1F82"/>
    <w:rsid w:val="005D6295"/>
    <w:rsid w:val="005E100A"/>
    <w:rsid w:val="006076BE"/>
    <w:rsid w:val="00611E9E"/>
    <w:rsid w:val="00627406"/>
    <w:rsid w:val="006377B6"/>
    <w:rsid w:val="00640B3B"/>
    <w:rsid w:val="00651C9A"/>
    <w:rsid w:val="00690F79"/>
    <w:rsid w:val="006934E3"/>
    <w:rsid w:val="006A2C75"/>
    <w:rsid w:val="006A3A89"/>
    <w:rsid w:val="006B51B4"/>
    <w:rsid w:val="006C4D3A"/>
    <w:rsid w:val="006C5AA7"/>
    <w:rsid w:val="006D1E03"/>
    <w:rsid w:val="006E0C57"/>
    <w:rsid w:val="006E1F08"/>
    <w:rsid w:val="006E754A"/>
    <w:rsid w:val="007108AF"/>
    <w:rsid w:val="00720CF7"/>
    <w:rsid w:val="00727171"/>
    <w:rsid w:val="00732FEB"/>
    <w:rsid w:val="00760D57"/>
    <w:rsid w:val="00761BFD"/>
    <w:rsid w:val="007631EB"/>
    <w:rsid w:val="0076435F"/>
    <w:rsid w:val="00791602"/>
    <w:rsid w:val="007952D2"/>
    <w:rsid w:val="007A351E"/>
    <w:rsid w:val="007A46CD"/>
    <w:rsid w:val="007B4E93"/>
    <w:rsid w:val="007B5300"/>
    <w:rsid w:val="007D4F34"/>
    <w:rsid w:val="007E5242"/>
    <w:rsid w:val="007F62AF"/>
    <w:rsid w:val="008028B4"/>
    <w:rsid w:val="008044F9"/>
    <w:rsid w:val="00811B31"/>
    <w:rsid w:val="0081471F"/>
    <w:rsid w:val="00823EAD"/>
    <w:rsid w:val="0082764C"/>
    <w:rsid w:val="00830E6C"/>
    <w:rsid w:val="00842AAC"/>
    <w:rsid w:val="00842B72"/>
    <w:rsid w:val="00855790"/>
    <w:rsid w:val="00856F01"/>
    <w:rsid w:val="00860095"/>
    <w:rsid w:val="0086474E"/>
    <w:rsid w:val="008753C0"/>
    <w:rsid w:val="00875AB7"/>
    <w:rsid w:val="00876FD7"/>
    <w:rsid w:val="00880C73"/>
    <w:rsid w:val="00882F2B"/>
    <w:rsid w:val="00894B7D"/>
    <w:rsid w:val="008A1417"/>
    <w:rsid w:val="008A5346"/>
    <w:rsid w:val="008B432D"/>
    <w:rsid w:val="008B6EA1"/>
    <w:rsid w:val="008C2F52"/>
    <w:rsid w:val="008C41EB"/>
    <w:rsid w:val="008D2729"/>
    <w:rsid w:val="008D42E1"/>
    <w:rsid w:val="008D583C"/>
    <w:rsid w:val="008E3AC8"/>
    <w:rsid w:val="008F1FB3"/>
    <w:rsid w:val="008F2A69"/>
    <w:rsid w:val="009068B6"/>
    <w:rsid w:val="00913064"/>
    <w:rsid w:val="00913F85"/>
    <w:rsid w:val="00916702"/>
    <w:rsid w:val="009173B4"/>
    <w:rsid w:val="009208D8"/>
    <w:rsid w:val="00931645"/>
    <w:rsid w:val="00932AA7"/>
    <w:rsid w:val="00943A42"/>
    <w:rsid w:val="00946FE6"/>
    <w:rsid w:val="009560D0"/>
    <w:rsid w:val="00960193"/>
    <w:rsid w:val="009642D7"/>
    <w:rsid w:val="00967556"/>
    <w:rsid w:val="00970488"/>
    <w:rsid w:val="009750A0"/>
    <w:rsid w:val="00983608"/>
    <w:rsid w:val="00985125"/>
    <w:rsid w:val="00987B13"/>
    <w:rsid w:val="009A2B5A"/>
    <w:rsid w:val="009A4B4F"/>
    <w:rsid w:val="009B6470"/>
    <w:rsid w:val="009B748D"/>
    <w:rsid w:val="009C0D96"/>
    <w:rsid w:val="009C183A"/>
    <w:rsid w:val="009D2283"/>
    <w:rsid w:val="009D3E52"/>
    <w:rsid w:val="009D52E9"/>
    <w:rsid w:val="009E1CBD"/>
    <w:rsid w:val="009E3532"/>
    <w:rsid w:val="009E3FE8"/>
    <w:rsid w:val="009F4DCF"/>
    <w:rsid w:val="009F68E0"/>
    <w:rsid w:val="00A00173"/>
    <w:rsid w:val="00A066A2"/>
    <w:rsid w:val="00A10161"/>
    <w:rsid w:val="00A20F3E"/>
    <w:rsid w:val="00A22467"/>
    <w:rsid w:val="00A27BE0"/>
    <w:rsid w:val="00A30132"/>
    <w:rsid w:val="00A456CC"/>
    <w:rsid w:val="00A45E16"/>
    <w:rsid w:val="00A7023A"/>
    <w:rsid w:val="00A77993"/>
    <w:rsid w:val="00A812E9"/>
    <w:rsid w:val="00A816C9"/>
    <w:rsid w:val="00A82EC1"/>
    <w:rsid w:val="00A940C6"/>
    <w:rsid w:val="00AA2587"/>
    <w:rsid w:val="00AC462C"/>
    <w:rsid w:val="00AC4CB1"/>
    <w:rsid w:val="00AD1447"/>
    <w:rsid w:val="00AD35B4"/>
    <w:rsid w:val="00AD68E4"/>
    <w:rsid w:val="00AE2CC8"/>
    <w:rsid w:val="00B005D5"/>
    <w:rsid w:val="00B01FE3"/>
    <w:rsid w:val="00B025B7"/>
    <w:rsid w:val="00B05413"/>
    <w:rsid w:val="00B07193"/>
    <w:rsid w:val="00B07438"/>
    <w:rsid w:val="00B14610"/>
    <w:rsid w:val="00B14EA6"/>
    <w:rsid w:val="00B2639F"/>
    <w:rsid w:val="00B27726"/>
    <w:rsid w:val="00B3597D"/>
    <w:rsid w:val="00B366F7"/>
    <w:rsid w:val="00B4023F"/>
    <w:rsid w:val="00B466CF"/>
    <w:rsid w:val="00B605A1"/>
    <w:rsid w:val="00B92E96"/>
    <w:rsid w:val="00BC34EF"/>
    <w:rsid w:val="00BC4AE9"/>
    <w:rsid w:val="00BC7AA6"/>
    <w:rsid w:val="00BD039B"/>
    <w:rsid w:val="00BD1B7A"/>
    <w:rsid w:val="00BF026B"/>
    <w:rsid w:val="00BF681F"/>
    <w:rsid w:val="00C04A33"/>
    <w:rsid w:val="00C06E8E"/>
    <w:rsid w:val="00C103D1"/>
    <w:rsid w:val="00C151C3"/>
    <w:rsid w:val="00C2463C"/>
    <w:rsid w:val="00C251B7"/>
    <w:rsid w:val="00C30956"/>
    <w:rsid w:val="00C31F2A"/>
    <w:rsid w:val="00C37AA6"/>
    <w:rsid w:val="00C42CAB"/>
    <w:rsid w:val="00C516C9"/>
    <w:rsid w:val="00C563CF"/>
    <w:rsid w:val="00C6190B"/>
    <w:rsid w:val="00C63A28"/>
    <w:rsid w:val="00C642F7"/>
    <w:rsid w:val="00C64EC9"/>
    <w:rsid w:val="00C659FC"/>
    <w:rsid w:val="00C676C1"/>
    <w:rsid w:val="00C72F6F"/>
    <w:rsid w:val="00C870F9"/>
    <w:rsid w:val="00C90191"/>
    <w:rsid w:val="00CA2C35"/>
    <w:rsid w:val="00CB363A"/>
    <w:rsid w:val="00CC6377"/>
    <w:rsid w:val="00CC7017"/>
    <w:rsid w:val="00CD3A5A"/>
    <w:rsid w:val="00CD3F2E"/>
    <w:rsid w:val="00CE238C"/>
    <w:rsid w:val="00CF1FBE"/>
    <w:rsid w:val="00CF35F2"/>
    <w:rsid w:val="00D00F60"/>
    <w:rsid w:val="00D04814"/>
    <w:rsid w:val="00D1069A"/>
    <w:rsid w:val="00D106B2"/>
    <w:rsid w:val="00D24607"/>
    <w:rsid w:val="00D25A6C"/>
    <w:rsid w:val="00D2681F"/>
    <w:rsid w:val="00D2795C"/>
    <w:rsid w:val="00D35DA1"/>
    <w:rsid w:val="00D4560B"/>
    <w:rsid w:val="00D50212"/>
    <w:rsid w:val="00D519F6"/>
    <w:rsid w:val="00D52BE8"/>
    <w:rsid w:val="00D55E30"/>
    <w:rsid w:val="00D57FEE"/>
    <w:rsid w:val="00D60C14"/>
    <w:rsid w:val="00D62DB7"/>
    <w:rsid w:val="00D63FBB"/>
    <w:rsid w:val="00D746E7"/>
    <w:rsid w:val="00D74871"/>
    <w:rsid w:val="00D77CF5"/>
    <w:rsid w:val="00DA66E8"/>
    <w:rsid w:val="00DB480F"/>
    <w:rsid w:val="00DC338E"/>
    <w:rsid w:val="00DC587A"/>
    <w:rsid w:val="00DD098C"/>
    <w:rsid w:val="00DD51CF"/>
    <w:rsid w:val="00DE5AF8"/>
    <w:rsid w:val="00DE5E5B"/>
    <w:rsid w:val="00E05389"/>
    <w:rsid w:val="00E07297"/>
    <w:rsid w:val="00E30A11"/>
    <w:rsid w:val="00E408C9"/>
    <w:rsid w:val="00E4202B"/>
    <w:rsid w:val="00E50638"/>
    <w:rsid w:val="00E5113C"/>
    <w:rsid w:val="00E56D9D"/>
    <w:rsid w:val="00E62B2D"/>
    <w:rsid w:val="00E640DB"/>
    <w:rsid w:val="00E66DB0"/>
    <w:rsid w:val="00E77D3E"/>
    <w:rsid w:val="00E81BC5"/>
    <w:rsid w:val="00E85E9F"/>
    <w:rsid w:val="00E92D5D"/>
    <w:rsid w:val="00EA1D4B"/>
    <w:rsid w:val="00EA2243"/>
    <w:rsid w:val="00EA2B6C"/>
    <w:rsid w:val="00EB6A5E"/>
    <w:rsid w:val="00EC45BB"/>
    <w:rsid w:val="00EC7305"/>
    <w:rsid w:val="00EC7936"/>
    <w:rsid w:val="00ED145C"/>
    <w:rsid w:val="00EE6E83"/>
    <w:rsid w:val="00F07B0B"/>
    <w:rsid w:val="00F1078D"/>
    <w:rsid w:val="00F11BD0"/>
    <w:rsid w:val="00F14213"/>
    <w:rsid w:val="00F16F66"/>
    <w:rsid w:val="00F21BCA"/>
    <w:rsid w:val="00F27AC8"/>
    <w:rsid w:val="00F30D60"/>
    <w:rsid w:val="00F36FCA"/>
    <w:rsid w:val="00F64A94"/>
    <w:rsid w:val="00F65611"/>
    <w:rsid w:val="00F810F1"/>
    <w:rsid w:val="00F83A74"/>
    <w:rsid w:val="00F865DA"/>
    <w:rsid w:val="00F96573"/>
    <w:rsid w:val="00FA0E39"/>
    <w:rsid w:val="00FB2083"/>
    <w:rsid w:val="00FB507E"/>
    <w:rsid w:val="00FB77B5"/>
    <w:rsid w:val="00FC35B3"/>
    <w:rsid w:val="00FD437D"/>
    <w:rsid w:val="00FE266E"/>
    <w:rsid w:val="00FF42C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0EED2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7B4E9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7B4E9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unhideWhenUsed/>
    <w:qFormat/>
    <w:rsid w:val="007B4E93"/>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7B4E93"/>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7B4E93"/>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7B4E93"/>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7B4E93"/>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7B4E93"/>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7B4E93"/>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7B4E93"/>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7B4E93"/>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rsid w:val="007B4E93"/>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7B4E93"/>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7B4E93"/>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7B4E93"/>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7B4E93"/>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7B4E93"/>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7B4E93"/>
    <w:rPr>
      <w:rFonts w:eastAsiaTheme="majorEastAsia" w:cstheme="majorBidi"/>
      <w:color w:val="272727" w:themeColor="text1" w:themeTint="D8"/>
    </w:rPr>
  </w:style>
  <w:style w:type="paragraph" w:styleId="Ttulo">
    <w:name w:val="Title"/>
    <w:basedOn w:val="Normal"/>
    <w:next w:val="Normal"/>
    <w:link w:val="TtuloCar"/>
    <w:uiPriority w:val="10"/>
    <w:qFormat/>
    <w:rsid w:val="007B4E9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7B4E93"/>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7B4E93"/>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7B4E93"/>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7B4E93"/>
    <w:pPr>
      <w:spacing w:before="160"/>
      <w:jc w:val="center"/>
    </w:pPr>
    <w:rPr>
      <w:i/>
      <w:iCs/>
      <w:color w:val="404040" w:themeColor="text1" w:themeTint="BF"/>
    </w:rPr>
  </w:style>
  <w:style w:type="character" w:customStyle="1" w:styleId="CitaCar">
    <w:name w:val="Cita Car"/>
    <w:basedOn w:val="Fuentedeprrafopredeter"/>
    <w:link w:val="Cita"/>
    <w:uiPriority w:val="29"/>
    <w:rsid w:val="007B4E93"/>
    <w:rPr>
      <w:i/>
      <w:iCs/>
      <w:color w:val="404040" w:themeColor="text1" w:themeTint="BF"/>
    </w:rPr>
  </w:style>
  <w:style w:type="paragraph" w:styleId="Prrafodelista">
    <w:name w:val="List Paragraph"/>
    <w:basedOn w:val="Normal"/>
    <w:uiPriority w:val="34"/>
    <w:qFormat/>
    <w:rsid w:val="007B4E93"/>
    <w:pPr>
      <w:ind w:left="720"/>
      <w:contextualSpacing/>
    </w:pPr>
  </w:style>
  <w:style w:type="character" w:styleId="nfasisintenso">
    <w:name w:val="Intense Emphasis"/>
    <w:basedOn w:val="Fuentedeprrafopredeter"/>
    <w:uiPriority w:val="21"/>
    <w:qFormat/>
    <w:rsid w:val="007B4E93"/>
    <w:rPr>
      <w:i/>
      <w:iCs/>
      <w:color w:val="0F4761" w:themeColor="accent1" w:themeShade="BF"/>
    </w:rPr>
  </w:style>
  <w:style w:type="paragraph" w:styleId="Citadestacada">
    <w:name w:val="Intense Quote"/>
    <w:basedOn w:val="Normal"/>
    <w:next w:val="Normal"/>
    <w:link w:val="CitadestacadaCar"/>
    <w:uiPriority w:val="30"/>
    <w:qFormat/>
    <w:rsid w:val="007B4E9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7B4E93"/>
    <w:rPr>
      <w:i/>
      <w:iCs/>
      <w:color w:val="0F4761" w:themeColor="accent1" w:themeShade="BF"/>
    </w:rPr>
  </w:style>
  <w:style w:type="character" w:styleId="Referenciaintensa">
    <w:name w:val="Intense Reference"/>
    <w:basedOn w:val="Fuentedeprrafopredeter"/>
    <w:uiPriority w:val="32"/>
    <w:qFormat/>
    <w:rsid w:val="007B4E93"/>
    <w:rPr>
      <w:b/>
      <w:bCs/>
      <w:smallCaps/>
      <w:color w:val="0F4761" w:themeColor="accent1" w:themeShade="BF"/>
      <w:spacing w:val="5"/>
    </w:rPr>
  </w:style>
  <w:style w:type="character" w:styleId="Hipervnculo">
    <w:name w:val="Hyperlink"/>
    <w:basedOn w:val="Fuentedeprrafopredeter"/>
    <w:unhideWhenUsed/>
    <w:rsid w:val="00811B31"/>
    <w:rPr>
      <w:color w:val="467886" w:themeColor="hyperlink"/>
      <w:u w:val="single"/>
    </w:rPr>
  </w:style>
  <w:style w:type="character" w:styleId="Mencinsinresolver">
    <w:name w:val="Unresolved Mention"/>
    <w:basedOn w:val="Fuentedeprrafopredeter"/>
    <w:uiPriority w:val="99"/>
    <w:semiHidden/>
    <w:unhideWhenUsed/>
    <w:rsid w:val="00811B31"/>
    <w:rPr>
      <w:color w:val="605E5C"/>
      <w:shd w:val="clear" w:color="auto" w:fill="E1DFDD"/>
    </w:rPr>
  </w:style>
  <w:style w:type="paragraph" w:styleId="Encabezado">
    <w:name w:val="header"/>
    <w:basedOn w:val="Normal"/>
    <w:link w:val="EncabezadoCar"/>
    <w:uiPriority w:val="99"/>
    <w:unhideWhenUsed/>
    <w:rsid w:val="000A382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A3820"/>
  </w:style>
  <w:style w:type="paragraph" w:styleId="Piedepgina">
    <w:name w:val="footer"/>
    <w:basedOn w:val="Normal"/>
    <w:link w:val="PiedepginaCar"/>
    <w:uiPriority w:val="99"/>
    <w:unhideWhenUsed/>
    <w:rsid w:val="000A382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A3820"/>
  </w:style>
  <w:style w:type="table" w:styleId="Tablaconcuadrcula">
    <w:name w:val="Table Grid"/>
    <w:basedOn w:val="Tablanormal"/>
    <w:uiPriority w:val="39"/>
    <w:rsid w:val="00EA2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mentario">
    <w:name w:val="annotation text"/>
    <w:basedOn w:val="Normal"/>
    <w:link w:val="TextocomentarioCar"/>
    <w:uiPriority w:val="99"/>
    <w:semiHidden/>
    <w:unhideWhenUsed/>
    <w:rsid w:val="00B3597D"/>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3597D"/>
    <w:rPr>
      <w:sz w:val="20"/>
      <w:szCs w:val="20"/>
    </w:rPr>
  </w:style>
  <w:style w:type="character" w:styleId="Refdecomentario">
    <w:name w:val="annotation reference"/>
    <w:basedOn w:val="Fuentedeprrafopredeter"/>
    <w:uiPriority w:val="99"/>
    <w:semiHidden/>
    <w:unhideWhenUsed/>
    <w:rsid w:val="00B3597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71b794-c7de-4653-8070-0c7c37ab2fae">
      <Terms xmlns="http://schemas.microsoft.com/office/infopath/2007/PartnerControls"/>
    </lcf76f155ced4ddcb4097134ff3c332f>
    <Carpeta xmlns="2571b794-c7de-4653-8070-0c7c37ab2fae">
      <Url xsi:nil="true"/>
      <Description xsi:nil="true"/>
    </Carpeta>
    <TaxCatchAll xmlns="61b3b090-5b73-428f-a523-d12c3d64380d"/>
    <_Flow_SignoffStatus xmlns="2571b794-c7de-4653-8070-0c7c37ab2fa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6F2B4E963882D34E8B57B00E96152983" ma:contentTypeVersion="16" ma:contentTypeDescription="Crear nuevo documento." ma:contentTypeScope="" ma:versionID="4f67e54e7343e32c82dcf2dcad5d1201">
  <xsd:schema xmlns:xsd="http://www.w3.org/2001/XMLSchema" xmlns:xs="http://www.w3.org/2001/XMLSchema" xmlns:p="http://schemas.microsoft.com/office/2006/metadata/properties" xmlns:ns2="2571b794-c7de-4653-8070-0c7c37ab2fae" xmlns:ns3="61b3b090-5b73-428f-a523-d12c3d64380d" targetNamespace="http://schemas.microsoft.com/office/2006/metadata/properties" ma:root="true" ma:fieldsID="cca2a4e1bb4b26e19086c06dc58ea932" ns2:_="" ns3:_="">
    <xsd:import namespace="2571b794-c7de-4653-8070-0c7c37ab2fae"/>
    <xsd:import namespace="61b3b090-5b73-428f-a523-d12c3d64380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LengthInSeconds" minOccurs="0"/>
                <xsd:element ref="ns2:Carpeta"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71b794-c7de-4653-8070-0c7c37ab2f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Etiquetas de imagen" ma:readOnly="false" ma:fieldId="{5cf76f15-5ced-4ddc-b409-7134ff3c332f}" ma:taxonomyMulti="true" ma:sspId="7346039f-02cc-4ba4-a79b-23b6212a2d08"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Carpeta" ma:index="22" nillable="true" ma:displayName="Carpeta" ma:format="Hyperlink" ma:internalName="Carpeta">
      <xsd:complexType>
        <xsd:complexContent>
          <xsd:extension base="dms:URL">
            <xsd:sequence>
              <xsd:element name="Url" type="dms:ValidUrl" minOccurs="0" nillable="true"/>
              <xsd:element name="Description" type="xsd:string" nillable="true"/>
            </xsd:sequence>
          </xsd:extension>
        </xsd:complexContent>
      </xsd:complexType>
    </xsd:element>
    <xsd:element name="_Flow_SignoffStatus" ma:index="23" nillable="true" ma:displayName="Estado de aprobación" ma:internalName="_x0024_Resources_x003a_core_x002c_Signoff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b3b090-5b73-428f-a523-d12c3d64380d" elementFormDefault="qualified">
    <xsd:import namespace="http://schemas.microsoft.com/office/2006/documentManagement/types"/>
    <xsd:import namespace="http://schemas.microsoft.com/office/infopath/2007/PartnerControls"/>
    <xsd:element name="SharedWithUsers" ma:index="1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Detalles de uso compartido" ma:internalName="SharedWithDetails" ma:readOnly="true">
      <xsd:simpleType>
        <xsd:restriction base="dms:Note">
          <xsd:maxLength value="255"/>
        </xsd:restriction>
      </xsd:simpleType>
    </xsd:element>
    <xsd:element name="TaxCatchAll" ma:index="15" nillable="true" ma:displayName="Taxonomy Catch All Column" ma:hidden="true" ma:list="{9cb0f0ef-65bf-4668-9eca-17be3cc862ba}" ma:internalName="TaxCatchAll" ma:showField="CatchAllData" ma:web="61b3b090-5b73-428f-a523-d12c3d6438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E8D503-7218-4651-BDF0-4B88341BCA72}">
  <ds:schemaRefs>
    <ds:schemaRef ds:uri="http://schemas.microsoft.com/sharepoint/v3/contenttype/forms"/>
  </ds:schemaRefs>
</ds:datastoreItem>
</file>

<file path=customXml/itemProps2.xml><?xml version="1.0" encoding="utf-8"?>
<ds:datastoreItem xmlns:ds="http://schemas.openxmlformats.org/officeDocument/2006/customXml" ds:itemID="{E3BE9495-43D4-4C05-BE2E-CDBB70CD961C}">
  <ds:schemaRefs>
    <ds:schemaRef ds:uri="http://schemas.microsoft.com/office/2006/metadata/properties"/>
    <ds:schemaRef ds:uri="http://schemas.microsoft.com/office/infopath/2007/PartnerControls"/>
    <ds:schemaRef ds:uri="2571b794-c7de-4653-8070-0c7c37ab2fae"/>
    <ds:schemaRef ds:uri="61b3b090-5b73-428f-a523-d12c3d64380d"/>
  </ds:schemaRefs>
</ds:datastoreItem>
</file>

<file path=customXml/itemProps3.xml><?xml version="1.0" encoding="utf-8"?>
<ds:datastoreItem xmlns:ds="http://schemas.openxmlformats.org/officeDocument/2006/customXml" ds:itemID="{A94A2B75-8FE3-4E0C-8B34-896ADDC63B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71b794-c7de-4653-8070-0c7c37ab2fae"/>
    <ds:schemaRef ds:uri="61b3b090-5b73-428f-a523-d12c3d6438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850</Words>
  <Characters>27648</Characters>
  <Application>Microsoft Office Word</Application>
  <DocSecurity>0</DocSecurity>
  <Lines>230</Lines>
  <Paragraphs>6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16T10:21:00Z</dcterms:created>
  <dcterms:modified xsi:type="dcterms:W3CDTF">2025-10-16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2B4E963882D34E8B57B00E96152983</vt:lpwstr>
  </property>
</Properties>
</file>